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0E511" w14:textId="695F2A57" w:rsidR="001973F9" w:rsidRDefault="00473F68"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8241" behindDoc="0" locked="0" layoutInCell="1" allowOverlap="1" wp14:anchorId="35B1E87D" wp14:editId="510357D7">
                <wp:simplePos x="0" y="0"/>
                <wp:positionH relativeFrom="column">
                  <wp:posOffset>3248025</wp:posOffset>
                </wp:positionH>
                <wp:positionV relativeFrom="paragraph">
                  <wp:posOffset>-109855</wp:posOffset>
                </wp:positionV>
                <wp:extent cx="5679440" cy="67722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5679440" cy="6772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186B0345"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174253">
                              <w:rPr>
                                <w:rFonts w:ascii="Times New Roman" w:hAnsi="Times New Roman" w:cs="Times New Roman"/>
                                <w:sz w:val="22"/>
                                <w:szCs w:val="20"/>
                              </w:rPr>
                              <w:t xml:space="preserve">Hephzibah </w:t>
                            </w:r>
                            <w:r w:rsidR="00086292">
                              <w:rPr>
                                <w:rFonts w:ascii="Times New Roman" w:hAnsi="Times New Roman" w:cs="Times New Roman"/>
                                <w:sz w:val="22"/>
                                <w:szCs w:val="20"/>
                              </w:rPr>
                              <w:t>Middle</w:t>
                            </w:r>
                            <w:r w:rsidRPr="00473F68">
                              <w:rPr>
                                <w:rFonts w:ascii="Times New Roman" w:hAnsi="Times New Roman" w:cs="Times New Roman"/>
                                <w:sz w:val="22"/>
                                <w:szCs w:val="20"/>
                              </w:rPr>
                              <w:t xml:space="preserve"> will provide </w:t>
                            </w:r>
                          </w:p>
                          <w:p w14:paraId="3A43B2EF" w14:textId="6248AE23"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 learning. </w:t>
                            </w:r>
                          </w:p>
                          <w:p w14:paraId="615CA593" w14:textId="4CC7AEA9" w:rsidR="00D40956" w:rsidRDefault="00C93FBA"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00D40956">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3912BF" w:rsidRPr="00473F68">
                              <w:rPr>
                                <w:rFonts w:ascii="Times New Roman" w:hAnsi="Times New Roman" w:cs="Times New Roman"/>
                                <w:sz w:val="22"/>
                                <w:szCs w:val="20"/>
                              </w:rPr>
                              <w:t xml:space="preserve"> values the contributions and involvement of </w:t>
                            </w:r>
                          </w:p>
                          <w:p w14:paraId="01C1614A" w14:textId="3A2ED451"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 xml:space="preserve">establish an equal partnership for th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2B07ADA4" w:rsidR="00DA1854" w:rsidRPr="00473F68" w:rsidRDefault="00C93FBA"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BD72DC"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8FA32B5" w:rsidR="003912BF" w:rsidRPr="00473F68" w:rsidRDefault="00C93FBA"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3912BF" w:rsidRPr="00473F68">
                              <w:rPr>
                                <w:rFonts w:ascii="Times New Roman" w:hAnsi="Times New Roman" w:cs="Times New Roman"/>
                                <w:sz w:val="22"/>
                                <w:szCs w:val="20"/>
                              </w:rPr>
                              <w:t xml:space="preserve"> School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73461196"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Pr="00473F68">
                              <w:rPr>
                                <w:rFonts w:ascii="Times New Roman" w:hAnsi="Times New Roman" w:cs="Times New Roman"/>
                                <w:sz w:val="22"/>
                                <w:szCs w:val="20"/>
                              </w:rPr>
                              <w:t xml:space="preserve">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42D922E"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C93FBA">
                              <w:rPr>
                                <w:rFonts w:ascii="Times New Roman" w:hAnsi="Times New Roman" w:cs="Times New Roman"/>
                                <w:sz w:val="22"/>
                                <w:szCs w:val="20"/>
                              </w:rPr>
                              <w:t xml:space="preserve">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084DAED2" w:rsidR="00D878EF" w:rsidRPr="00D878EF" w:rsidRDefault="00174253" w:rsidP="003912BF">
                            <w:pPr>
                              <w:rPr>
                                <w:rFonts w:ascii="Times New Roman" w:hAnsi="Times New Roman" w:cs="Times New Roman"/>
                                <w:sz w:val="20"/>
                                <w:szCs w:val="20"/>
                              </w:rPr>
                            </w:pP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5.75pt;margin-top:-8.65pt;width:447.2pt;height:53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186B0345"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This i</w:t>
                      </w:r>
                      <w:r w:rsidR="00FB67C6" w:rsidRPr="00473F68">
                        <w:rPr>
                          <w:rFonts w:ascii="Times New Roman" w:hAnsi="Times New Roman" w:cs="Times New Roman"/>
                          <w:sz w:val="22"/>
                          <w:szCs w:val="20"/>
                        </w:rPr>
                        <w:t xml:space="preserve">s a plan that describes how </w:t>
                      </w:r>
                      <w:r w:rsidR="00174253">
                        <w:rPr>
                          <w:rFonts w:ascii="Times New Roman" w:hAnsi="Times New Roman" w:cs="Times New Roman"/>
                          <w:sz w:val="22"/>
                          <w:szCs w:val="20"/>
                        </w:rPr>
                        <w:t xml:space="preserve">Hephzibah </w:t>
                      </w:r>
                      <w:r w:rsidR="00086292">
                        <w:rPr>
                          <w:rFonts w:ascii="Times New Roman" w:hAnsi="Times New Roman" w:cs="Times New Roman"/>
                          <w:sz w:val="22"/>
                          <w:szCs w:val="20"/>
                        </w:rPr>
                        <w:t>Middle</w:t>
                      </w:r>
                      <w:r w:rsidRPr="00473F68">
                        <w:rPr>
                          <w:rFonts w:ascii="Times New Roman" w:hAnsi="Times New Roman" w:cs="Times New Roman"/>
                          <w:sz w:val="22"/>
                          <w:szCs w:val="20"/>
                        </w:rPr>
                        <w:t xml:space="preserve"> will provide </w:t>
                      </w:r>
                    </w:p>
                    <w:p w14:paraId="3A43B2EF" w14:textId="6248AE23"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w:t>
                      </w:r>
                      <w:r w:rsidR="00BD72DC" w:rsidRPr="00473F68">
                        <w:rPr>
                          <w:rFonts w:ascii="Times New Roman" w:hAnsi="Times New Roman" w:cs="Times New Roman"/>
                          <w:sz w:val="22"/>
                          <w:szCs w:val="20"/>
                        </w:rPr>
                        <w:t>family</w:t>
                      </w:r>
                      <w:r w:rsidRPr="00473F68">
                        <w:rPr>
                          <w:rFonts w:ascii="Times New Roman" w:hAnsi="Times New Roman" w:cs="Times New Roman"/>
                          <w:sz w:val="22"/>
                          <w:szCs w:val="20"/>
                        </w:rPr>
                        <w:t xml:space="preserve"> engagement to support student learning. </w:t>
                      </w:r>
                    </w:p>
                    <w:p w14:paraId="615CA593" w14:textId="4CC7AEA9" w:rsidR="00D40956" w:rsidRDefault="00C93FBA" w:rsidP="00D40956">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00D40956">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3912BF" w:rsidRPr="00473F68">
                        <w:rPr>
                          <w:rFonts w:ascii="Times New Roman" w:hAnsi="Times New Roman" w:cs="Times New Roman"/>
                          <w:sz w:val="22"/>
                          <w:szCs w:val="20"/>
                        </w:rPr>
                        <w:t xml:space="preserve"> values the contributions and involvement of </w:t>
                      </w:r>
                    </w:p>
                    <w:p w14:paraId="01C1614A" w14:textId="3A2ED451"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parents </w:t>
                      </w:r>
                      <w:r w:rsidR="00BD72DC" w:rsidRPr="00473F68">
                        <w:rPr>
                          <w:rFonts w:ascii="Times New Roman" w:hAnsi="Times New Roman" w:cs="Times New Roman"/>
                          <w:sz w:val="22"/>
                          <w:szCs w:val="20"/>
                        </w:rPr>
                        <w:t>and</w:t>
                      </w:r>
                      <w:r w:rsidRPr="00473F68">
                        <w:rPr>
                          <w:rFonts w:ascii="Times New Roman" w:hAnsi="Times New Roman" w:cs="Times New Roman"/>
                          <w:sz w:val="22"/>
                          <w:szCs w:val="20"/>
                        </w:rPr>
                        <w:t xml:space="preserve"> </w:t>
                      </w:r>
                      <w:r w:rsidR="00BD72DC" w:rsidRPr="00473F68">
                        <w:rPr>
                          <w:rFonts w:ascii="Times New Roman" w:hAnsi="Times New Roman" w:cs="Times New Roman"/>
                          <w:sz w:val="22"/>
                          <w:szCs w:val="20"/>
                        </w:rPr>
                        <w:t xml:space="preserve">family members to </w:t>
                      </w:r>
                      <w:r w:rsidRPr="00473F68">
                        <w:rPr>
                          <w:rFonts w:ascii="Times New Roman" w:hAnsi="Times New Roman" w:cs="Times New Roman"/>
                          <w:sz w:val="22"/>
                          <w:szCs w:val="20"/>
                        </w:rPr>
                        <w:t xml:space="preserve">establish an equal partnership for the common goal </w:t>
                      </w:r>
                    </w:p>
                    <w:p w14:paraId="605D68BF" w14:textId="7D5B7B0B"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f </w:t>
                      </w:r>
                      <w:r w:rsidR="00BD72DC" w:rsidRPr="00473F68">
                        <w:rPr>
                          <w:rFonts w:ascii="Times New Roman" w:hAnsi="Times New Roman" w:cs="Times New Roman"/>
                          <w:sz w:val="22"/>
                          <w:szCs w:val="20"/>
                        </w:rPr>
                        <w:t xml:space="preserve">improving student </w:t>
                      </w:r>
                      <w:r w:rsidRPr="00473F68">
                        <w:rPr>
                          <w:rFonts w:ascii="Times New Roman" w:hAnsi="Times New Roman" w:cs="Times New Roman"/>
                          <w:sz w:val="22"/>
                          <w:szCs w:val="20"/>
                        </w:rPr>
                        <w:t xml:space="preserve">achievement. This plan describes the different ways that </w:t>
                      </w:r>
                    </w:p>
                    <w:p w14:paraId="6615405C" w14:textId="2B07ADA4" w:rsidR="00DA1854" w:rsidRPr="00473F68" w:rsidRDefault="00C93FBA" w:rsidP="003912BF">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BD72DC" w:rsidRPr="00473F68">
                        <w:rPr>
                          <w:rFonts w:ascii="Times New Roman" w:hAnsi="Times New Roman" w:cs="Times New Roman"/>
                          <w:sz w:val="22"/>
                          <w:szCs w:val="20"/>
                        </w:rPr>
                        <w:t xml:space="preserve"> </w:t>
                      </w:r>
                      <w:r w:rsidR="003912BF" w:rsidRPr="00473F68">
                        <w:rPr>
                          <w:rFonts w:ascii="Times New Roman" w:hAnsi="Times New Roman" w:cs="Times New Roman"/>
                          <w:sz w:val="22"/>
                          <w:szCs w:val="20"/>
                        </w:rPr>
                        <w:t xml:space="preserve">will support </w:t>
                      </w:r>
                      <w:r w:rsidR="00BD72DC" w:rsidRPr="00473F68">
                        <w:rPr>
                          <w:rFonts w:ascii="Times New Roman" w:hAnsi="Times New Roman" w:cs="Times New Roman"/>
                          <w:sz w:val="22"/>
                          <w:szCs w:val="20"/>
                        </w:rPr>
                        <w:t>family</w:t>
                      </w:r>
                      <w:r w:rsidR="003912BF" w:rsidRPr="00473F68">
                        <w:rPr>
                          <w:rFonts w:ascii="Times New Roman" w:hAnsi="Times New Roman" w:cs="Times New Roman"/>
                          <w:sz w:val="22"/>
                          <w:szCs w:val="20"/>
                        </w:rPr>
                        <w:t xml:space="preserve"> engagement and how parents can </w:t>
                      </w:r>
                    </w:p>
                    <w:p w14:paraId="686A4E0F" w14:textId="77777777" w:rsidR="00DA1854"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w:t>
                      </w:r>
                      <w:r w:rsidR="00BD72DC" w:rsidRPr="00473F68">
                        <w:rPr>
                          <w:rFonts w:ascii="Times New Roman" w:hAnsi="Times New Roman" w:cs="Times New Roman"/>
                          <w:sz w:val="22"/>
                          <w:szCs w:val="20"/>
                        </w:rPr>
                        <w:t xml:space="preserve">and participate </w:t>
                      </w:r>
                      <w:r w:rsidRPr="00473F68">
                        <w:rPr>
                          <w:rFonts w:ascii="Times New Roman" w:hAnsi="Times New Roman" w:cs="Times New Roman"/>
                          <w:sz w:val="22"/>
                          <w:szCs w:val="20"/>
                        </w:rPr>
                        <w:t xml:space="preserve">in activities and events to promote student learning at school </w:t>
                      </w:r>
                    </w:p>
                    <w:p w14:paraId="398F0D31" w14:textId="1ADB4171" w:rsidR="003912BF" w:rsidRPr="00473F68" w:rsidRDefault="003912BF" w:rsidP="003912B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8FA32B5" w:rsidR="003912BF" w:rsidRPr="00473F68" w:rsidRDefault="00C93FBA" w:rsidP="004743FA">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w:t>
                      </w:r>
                      <w:r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3912BF" w:rsidRPr="00473F68">
                        <w:rPr>
                          <w:rFonts w:ascii="Times New Roman" w:hAnsi="Times New Roman" w:cs="Times New Roman"/>
                          <w:sz w:val="22"/>
                          <w:szCs w:val="20"/>
                        </w:rPr>
                        <w:t xml:space="preserve"> School invited all parents to attend our annual School Forum last spring to review and revise </w:t>
                      </w:r>
                      <w:r w:rsidR="008576D4" w:rsidRPr="00473F68">
                        <w:rPr>
                          <w:rFonts w:ascii="Times New Roman" w:hAnsi="Times New Roman" w:cs="Times New Roman"/>
                          <w:sz w:val="22"/>
                          <w:szCs w:val="20"/>
                        </w:rPr>
                        <w:t>this parent and family engagement p</w:t>
                      </w:r>
                      <w:r w:rsidR="003C0BFE" w:rsidRPr="00473F68">
                        <w:rPr>
                          <w:rFonts w:ascii="Times New Roman" w:hAnsi="Times New Roman" w:cs="Times New Roman"/>
                          <w:sz w:val="22"/>
                          <w:szCs w:val="20"/>
                        </w:rPr>
                        <w:t>olicy</w:t>
                      </w:r>
                      <w:r w:rsidR="003912BF" w:rsidRPr="00473F68">
                        <w:rPr>
                          <w:rFonts w:ascii="Times New Roman" w:hAnsi="Times New Roman" w:cs="Times New Roman"/>
                          <w:sz w:val="22"/>
                          <w:szCs w:val="20"/>
                        </w:rPr>
                        <w:t>, as well as the schoolwide plan, our school-parent comp</w:t>
                      </w:r>
                      <w:r w:rsidR="008576D4" w:rsidRPr="00473F68">
                        <w:rPr>
                          <w:rFonts w:ascii="Times New Roman" w:hAnsi="Times New Roman" w:cs="Times New Roman"/>
                          <w:sz w:val="22"/>
                          <w:szCs w:val="20"/>
                        </w:rPr>
                        <w:t>act</w:t>
                      </w:r>
                      <w:r w:rsidR="00BD72DC" w:rsidRPr="00473F68">
                        <w:rPr>
                          <w:rFonts w:ascii="Times New Roman" w:hAnsi="Times New Roman" w:cs="Times New Roman"/>
                          <w:sz w:val="22"/>
                          <w:szCs w:val="20"/>
                        </w:rPr>
                        <w:t>,</w:t>
                      </w:r>
                      <w:r w:rsidR="008576D4" w:rsidRPr="00473F68">
                        <w:rPr>
                          <w:rFonts w:ascii="Times New Roman" w:hAnsi="Times New Roman" w:cs="Times New Roman"/>
                          <w:sz w:val="22"/>
                          <w:szCs w:val="20"/>
                        </w:rPr>
                        <w:t xml:space="preserve"> and the </w:t>
                      </w:r>
                      <w:r w:rsidR="00BD72DC" w:rsidRPr="00473F68">
                        <w:rPr>
                          <w:rFonts w:ascii="Times New Roman" w:hAnsi="Times New Roman" w:cs="Times New Roman"/>
                          <w:sz w:val="22"/>
                          <w:szCs w:val="20"/>
                        </w:rPr>
                        <w:t>family</w:t>
                      </w:r>
                      <w:r w:rsidR="008576D4" w:rsidRPr="00473F68">
                        <w:rPr>
                          <w:rFonts w:ascii="Times New Roman" w:hAnsi="Times New Roman" w:cs="Times New Roman"/>
                          <w:sz w:val="22"/>
                          <w:szCs w:val="20"/>
                        </w:rPr>
                        <w:t xml:space="preserve"> engagement</w:t>
                      </w:r>
                      <w:r w:rsidR="003912BF" w:rsidRPr="00473F68">
                        <w:rPr>
                          <w:rFonts w:ascii="Times New Roman" w:hAnsi="Times New Roman" w:cs="Times New Roman"/>
                          <w:sz w:val="22"/>
                          <w:szCs w:val="20"/>
                        </w:rPr>
                        <w:t xml:space="preserve"> budget. Additionally, parent input and comments regarding this plan are welcome during the school year through an online form. The p</w:t>
                      </w:r>
                      <w:r w:rsidR="00BD72DC" w:rsidRPr="00473F68">
                        <w:rPr>
                          <w:rFonts w:ascii="Times New Roman" w:hAnsi="Times New Roman" w:cs="Times New Roman"/>
                          <w:sz w:val="22"/>
                          <w:szCs w:val="20"/>
                        </w:rPr>
                        <w:t>lan is posted on our school web</w:t>
                      </w:r>
                      <w:r w:rsidR="003912BF" w:rsidRPr="00473F68">
                        <w:rPr>
                          <w:rFonts w:ascii="Times New Roman" w:hAnsi="Times New Roman" w:cs="Times New Roman"/>
                          <w:sz w:val="22"/>
                          <w:szCs w:val="20"/>
                        </w:rPr>
                        <w:t xml:space="preserve">site for parents to view and submit feedback throughout the year. All parent feedback received during the year will be used to revise the plan for the next school year. We also distribute an </w:t>
                      </w:r>
                      <w:r w:rsidR="000B100B" w:rsidRPr="00473F68">
                        <w:rPr>
                          <w:rFonts w:ascii="Times New Roman" w:hAnsi="Times New Roman" w:cs="Times New Roman"/>
                          <w:sz w:val="22"/>
                          <w:szCs w:val="20"/>
                        </w:rPr>
                        <w:t>annual survey online</w:t>
                      </w:r>
                      <w:r w:rsidR="003912BF" w:rsidRPr="00473F68">
                        <w:rPr>
                          <w:rFonts w:ascii="Times New Roman" w:hAnsi="Times New Roman" w:cs="Times New Roman"/>
                          <w:sz w:val="22"/>
                          <w:szCs w:val="20"/>
                        </w:rPr>
                        <w:t xml:space="preserve"> to ask parents for their suggestions on the plan and the use o</w:t>
                      </w:r>
                      <w:r w:rsidR="008576D4" w:rsidRPr="00473F68">
                        <w:rPr>
                          <w:rFonts w:ascii="Times New Roman" w:hAnsi="Times New Roman" w:cs="Times New Roman"/>
                          <w:sz w:val="22"/>
                          <w:szCs w:val="20"/>
                        </w:rPr>
                        <w:t xml:space="preserve">f funds for </w:t>
                      </w:r>
                      <w:r w:rsidR="00BD72DC" w:rsidRPr="00473F68">
                        <w:rPr>
                          <w:rFonts w:ascii="Times New Roman" w:hAnsi="Times New Roman" w:cs="Times New Roman"/>
                          <w:sz w:val="22"/>
                          <w:szCs w:val="20"/>
                        </w:rPr>
                        <w:t xml:space="preserve">family </w:t>
                      </w:r>
                      <w:r w:rsidR="008576D4" w:rsidRPr="00473F68">
                        <w:rPr>
                          <w:rFonts w:ascii="Times New Roman" w:hAnsi="Times New Roman" w:cs="Times New Roman"/>
                          <w:sz w:val="22"/>
                          <w:szCs w:val="20"/>
                        </w:rPr>
                        <w:t>engagement</w:t>
                      </w:r>
                      <w:r w:rsidR="003912BF" w:rsidRPr="00473F68">
                        <w:rPr>
                          <w:rFonts w:ascii="Times New Roman" w:hAnsi="Times New Roman" w:cs="Times New Roman"/>
                          <w:sz w:val="22"/>
                          <w:szCs w:val="20"/>
                        </w:rPr>
                        <w:t xml:space="preserve">. Parents </w:t>
                      </w:r>
                      <w:r w:rsidR="00BD72DC" w:rsidRPr="00473F68">
                        <w:rPr>
                          <w:rFonts w:ascii="Times New Roman" w:hAnsi="Times New Roman" w:cs="Times New Roman"/>
                          <w:sz w:val="22"/>
                          <w:szCs w:val="20"/>
                        </w:rPr>
                        <w:t xml:space="preserve">and family members </w:t>
                      </w:r>
                      <w:r w:rsidR="003912BF" w:rsidRPr="00473F68">
                        <w:rPr>
                          <w:rFonts w:ascii="Times New Roman" w:hAnsi="Times New Roman" w:cs="Times New Roman"/>
                          <w:sz w:val="22"/>
                          <w:szCs w:val="20"/>
                        </w:rPr>
                        <w:t>can also give feedback during several parent meetings and activities d</w:t>
                      </w:r>
                      <w:r w:rsidR="00462D11" w:rsidRPr="00473F68">
                        <w:rPr>
                          <w:rFonts w:ascii="Times New Roman" w:hAnsi="Times New Roman" w:cs="Times New Roman"/>
                          <w:sz w:val="22"/>
                          <w:szCs w:val="20"/>
                        </w:rPr>
                        <w:t>uring the school year</w:t>
                      </w:r>
                      <w:r w:rsidR="003912BF" w:rsidRPr="00473F68">
                        <w:rPr>
                          <w:rFonts w:ascii="Times New Roman" w:hAnsi="Times New Roman" w:cs="Times New Roman"/>
                          <w:sz w:val="22"/>
                          <w:szCs w:val="20"/>
                        </w:rPr>
                        <w:t>.</w:t>
                      </w:r>
                      <w:r w:rsidR="00812067" w:rsidRPr="00473F68">
                        <w:rPr>
                          <w:rFonts w:ascii="Times New Roman" w:hAnsi="Times New Roman" w:cs="Times New Roman"/>
                          <w:sz w:val="22"/>
                          <w:szCs w:val="20"/>
                        </w:rPr>
                        <w:t xml:space="preserve">  If the plan is not satisfactory to the parents of participating children, the school will submit any comments to the district office.</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73461196" w:rsidR="003912BF" w:rsidRPr="00473F68" w:rsidRDefault="003912BF" w:rsidP="003912BF">
                      <w:pPr>
                        <w:rPr>
                          <w:rFonts w:ascii="Times New Roman" w:hAnsi="Times New Roman" w:cs="Times New Roman"/>
                          <w:sz w:val="22"/>
                          <w:szCs w:val="20"/>
                        </w:rPr>
                      </w:pPr>
                      <w:r w:rsidRPr="00473F68">
                        <w:rPr>
                          <w:rFonts w:ascii="Times New Roman" w:hAnsi="Times New Roman" w:cs="Times New Roman"/>
                          <w:sz w:val="22"/>
                          <w:szCs w:val="20"/>
                        </w:rPr>
                        <w:t>All students participating in the Title I, Par</w:t>
                      </w:r>
                      <w:r w:rsidR="00BD72DC" w:rsidRPr="00473F68">
                        <w:rPr>
                          <w:rFonts w:ascii="Times New Roman" w:hAnsi="Times New Roman" w:cs="Times New Roman"/>
                          <w:sz w:val="22"/>
                          <w:szCs w:val="20"/>
                        </w:rPr>
                        <w:t>t A program, and their families</w:t>
                      </w:r>
                      <w:r w:rsidRPr="00473F68">
                        <w:rPr>
                          <w:rFonts w:ascii="Times New Roman" w:hAnsi="Times New Roman" w:cs="Times New Roman"/>
                          <w:sz w:val="22"/>
                          <w:szCs w:val="20"/>
                        </w:rPr>
                        <w:t xml:space="preserve"> are encouraged and invited to fully participate in the opportuni</w:t>
                      </w:r>
                      <w:r w:rsidR="004743FA" w:rsidRPr="00473F68">
                        <w:rPr>
                          <w:rFonts w:ascii="Times New Roman" w:hAnsi="Times New Roman" w:cs="Times New Roman"/>
                          <w:sz w:val="22"/>
                          <w:szCs w:val="20"/>
                        </w:rPr>
                        <w:t xml:space="preserve">ties </w:t>
                      </w:r>
                      <w:r w:rsidR="00227461" w:rsidRPr="00473F68">
                        <w:rPr>
                          <w:rFonts w:ascii="Times New Roman" w:hAnsi="Times New Roman" w:cs="Times New Roman"/>
                          <w:sz w:val="22"/>
                          <w:szCs w:val="20"/>
                        </w:rPr>
                        <w:t xml:space="preserve">described in this plan.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Pr="00473F68">
                        <w:rPr>
                          <w:rFonts w:ascii="Times New Roman" w:hAnsi="Times New Roman" w:cs="Times New Roman"/>
                          <w:sz w:val="22"/>
                          <w:szCs w:val="20"/>
                        </w:rPr>
                        <w:t xml:space="preserve"> will provide full opportunity for the participation of parents </w:t>
                      </w:r>
                      <w:r w:rsidR="00BD72DC" w:rsidRPr="00473F68">
                        <w:rPr>
                          <w:rFonts w:ascii="Times New Roman" w:hAnsi="Times New Roman" w:cs="Times New Roman"/>
                          <w:sz w:val="22"/>
                          <w:szCs w:val="20"/>
                        </w:rPr>
                        <w:t xml:space="preserve">and family members </w:t>
                      </w:r>
                      <w:r w:rsidRPr="00473F68">
                        <w:rPr>
                          <w:rFonts w:ascii="Times New Roman" w:hAnsi="Times New Roman" w:cs="Times New Roman"/>
                          <w:sz w:val="22"/>
                          <w:szCs w:val="20"/>
                        </w:rPr>
                        <w:t>with limited English, with disabilities</w:t>
                      </w:r>
                      <w:r w:rsidR="00BD72DC" w:rsidRPr="00473F68">
                        <w:rPr>
                          <w:rFonts w:ascii="Times New Roman" w:hAnsi="Times New Roman" w:cs="Times New Roman"/>
                          <w:sz w:val="22"/>
                          <w:szCs w:val="20"/>
                        </w:rPr>
                        <w:t>,</w:t>
                      </w:r>
                      <w:r w:rsidRPr="00473F68">
                        <w:rPr>
                          <w:rFonts w:ascii="Times New Roman" w:hAnsi="Times New Roman" w:cs="Times New Roman"/>
                          <w:sz w:val="22"/>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42D922E" w:rsidR="00D878EF" w:rsidRPr="00473F68" w:rsidRDefault="00D878EF" w:rsidP="00D878EF">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w:t>
                      </w:r>
                      <w:r w:rsidR="000D1CF7" w:rsidRPr="00473F68">
                        <w:rPr>
                          <w:rFonts w:ascii="Times New Roman" w:hAnsi="Times New Roman" w:cs="Times New Roman"/>
                          <w:sz w:val="22"/>
                          <w:szCs w:val="20"/>
                        </w:rPr>
                        <w:t>Richmond County Parent and Family Engagement P</w:t>
                      </w:r>
                      <w:r w:rsidRPr="00473F68">
                        <w:rPr>
                          <w:rFonts w:ascii="Times New Roman" w:hAnsi="Times New Roman" w:cs="Times New Roman"/>
                          <w:sz w:val="22"/>
                          <w:szCs w:val="20"/>
                        </w:rPr>
                        <w:t xml:space="preserve">lan is </w:t>
                      </w:r>
                      <w:r w:rsidR="000D1CF7" w:rsidRPr="00473F68">
                        <w:rPr>
                          <w:rFonts w:ascii="Times New Roman" w:hAnsi="Times New Roman" w:cs="Times New Roman"/>
                          <w:sz w:val="22"/>
                          <w:szCs w:val="20"/>
                        </w:rPr>
                        <w:t xml:space="preserve">included in the student code of conduct book that is given to all students. </w:t>
                      </w:r>
                      <w:r w:rsidR="00D40956">
                        <w:rPr>
                          <w:rFonts w:ascii="Times New Roman" w:hAnsi="Times New Roman" w:cs="Times New Roman"/>
                          <w:sz w:val="22"/>
                          <w:szCs w:val="20"/>
                        </w:rPr>
                        <w:t xml:space="preserve">The </w:t>
                      </w:r>
                      <w:r w:rsidR="00C93FBA">
                        <w:rPr>
                          <w:rFonts w:ascii="Times New Roman" w:hAnsi="Times New Roman" w:cs="Times New Roman"/>
                          <w:sz w:val="22"/>
                          <w:szCs w:val="20"/>
                        </w:rPr>
                        <w:t>Hephzibah</w:t>
                      </w:r>
                      <w:r w:rsidR="00C93FBA" w:rsidRPr="00473F68">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C93FBA">
                        <w:rPr>
                          <w:rFonts w:ascii="Times New Roman" w:hAnsi="Times New Roman" w:cs="Times New Roman"/>
                          <w:sz w:val="22"/>
                          <w:szCs w:val="20"/>
                        </w:rPr>
                        <w:t xml:space="preserve"> </w:t>
                      </w:r>
                      <w:r w:rsidR="000D1CF7" w:rsidRPr="00473F68">
                        <w:rPr>
                          <w:rFonts w:ascii="Times New Roman" w:hAnsi="Times New Roman" w:cs="Times New Roman"/>
                          <w:sz w:val="22"/>
                          <w:szCs w:val="20"/>
                        </w:rPr>
                        <w:t>Parent and Family Engagement P</w:t>
                      </w:r>
                      <w:r w:rsidRPr="00473F68">
                        <w:rPr>
                          <w:rFonts w:ascii="Times New Roman" w:hAnsi="Times New Roman" w:cs="Times New Roman"/>
                          <w:sz w:val="22"/>
                          <w:szCs w:val="20"/>
                        </w:rPr>
                        <w:t>lan will a</w:t>
                      </w:r>
                      <w:r w:rsidR="00F5442E" w:rsidRPr="00473F68">
                        <w:rPr>
                          <w:rFonts w:ascii="Times New Roman" w:hAnsi="Times New Roman" w:cs="Times New Roman"/>
                          <w:sz w:val="22"/>
                          <w:szCs w:val="20"/>
                        </w:rPr>
                        <w:t xml:space="preserve">lso be posted on the school </w:t>
                      </w:r>
                      <w:r w:rsidR="00BD72DC" w:rsidRPr="00473F68">
                        <w:rPr>
                          <w:rFonts w:ascii="Times New Roman" w:hAnsi="Times New Roman" w:cs="Times New Roman"/>
                          <w:sz w:val="22"/>
                          <w:szCs w:val="20"/>
                        </w:rPr>
                        <w:t>w</w:t>
                      </w:r>
                      <w:r w:rsidR="00F5442E" w:rsidRPr="00473F68">
                        <w:rPr>
                          <w:rFonts w:ascii="Times New Roman" w:hAnsi="Times New Roman" w:cs="Times New Roman"/>
                          <w:sz w:val="22"/>
                          <w:szCs w:val="20"/>
                        </w:rPr>
                        <w:t>eb</w:t>
                      </w:r>
                      <w:r w:rsidRPr="00473F68">
                        <w:rPr>
                          <w:rFonts w:ascii="Times New Roman" w:hAnsi="Times New Roman" w:cs="Times New Roman"/>
                          <w:sz w:val="22"/>
                          <w:szCs w:val="20"/>
                        </w:rPr>
                        <w:t>site</w:t>
                      </w:r>
                      <w:r w:rsidR="000D1CF7" w:rsidRPr="00473F68">
                        <w:rPr>
                          <w:rFonts w:ascii="Times New Roman" w:hAnsi="Times New Roman" w:cs="Times New Roman"/>
                          <w:sz w:val="22"/>
                          <w:szCs w:val="20"/>
                        </w:rPr>
                        <w:t xml:space="preserve"> and distributed at the Title I Annual Meeting</w:t>
                      </w:r>
                      <w:r w:rsidRPr="00473F68">
                        <w:rPr>
                          <w:rFonts w:ascii="Times New Roman" w:hAnsi="Times New Roman" w:cs="Times New Roman"/>
                          <w:sz w:val="22"/>
                          <w:szCs w:val="20"/>
                        </w:rPr>
                        <w:t xml:space="preserve">. Parents can also retrieve a copy of the plan in the Parent Resource Center. </w:t>
                      </w:r>
                    </w:p>
                    <w:p w14:paraId="74CE7061" w14:textId="084DAED2" w:rsidR="00D878EF" w:rsidRPr="00D878EF" w:rsidRDefault="00174253" w:rsidP="003912BF">
                      <w:pPr>
                        <w:rPr>
                          <w:rFonts w:ascii="Times New Roman" w:hAnsi="Times New Roman" w:cs="Times New Roman"/>
                          <w:sz w:val="20"/>
                          <w:szCs w:val="20"/>
                        </w:rPr>
                      </w:pPr>
                      <w:r>
                        <w:rPr>
                          <w:rFonts w:ascii="Times New Roman" w:hAnsi="Times New Roman" w:cs="Times New Roman"/>
                          <w:sz w:val="20"/>
                          <w:szCs w:val="20"/>
                        </w:rPr>
                        <w:t xml:space="preserve"> </w:t>
                      </w:r>
                    </w:p>
                  </w:txbxContent>
                </v:textbox>
              </v:shape>
            </w:pict>
          </mc:Fallback>
        </mc:AlternateContent>
      </w:r>
      <w:r w:rsidR="00F152BF">
        <w:rPr>
          <w:noProof/>
        </w:rPr>
        <mc:AlternateContent>
          <mc:Choice Requires="wps">
            <w:drawing>
              <wp:anchor distT="0" distB="0" distL="114300" distR="114300" simplePos="0" relativeHeight="251658240" behindDoc="0" locked="0" layoutInCell="1" allowOverlap="1" wp14:anchorId="70B55FC6" wp14:editId="1112EC46">
                <wp:simplePos x="0" y="0"/>
                <wp:positionH relativeFrom="column">
                  <wp:posOffset>113030</wp:posOffset>
                </wp:positionH>
                <wp:positionV relativeFrom="paragraph">
                  <wp:posOffset>36830</wp:posOffset>
                </wp:positionV>
                <wp:extent cx="3057525" cy="6619875"/>
                <wp:effectExtent l="0" t="0" r="0" b="9525"/>
                <wp:wrapSquare wrapText="bothSides"/>
                <wp:docPr id="7" name="Text Box 7"/>
                <wp:cNvGraphicFramePr/>
                <a:graphic xmlns:a="http://schemas.openxmlformats.org/drawingml/2006/main">
                  <a:graphicData uri="http://schemas.microsoft.com/office/word/2010/wordprocessingShape">
                    <wps:wsp>
                      <wps:cNvSpPr txBox="1"/>
                      <wps:spPr>
                        <a:xfrm>
                          <a:off x="0" y="0"/>
                          <a:ext cx="3057525" cy="66198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56BDE14E" w:rsidR="003912BF" w:rsidRPr="003912BF" w:rsidRDefault="00174253"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ephzibah</w:t>
                            </w:r>
                            <w:r w:rsidR="003912BF" w:rsidRPr="003912BF">
                              <w:rPr>
                                <w:rFonts w:ascii="Times New Roman" w:hAnsi="Times New Roman" w:cs="Times New Roman"/>
                                <w:b/>
                                <w:color w:val="24408E"/>
                                <w:sz w:val="38"/>
                                <w:szCs w:val="38"/>
                              </w:rPr>
                              <w:t xml:space="preserve"> </w:t>
                            </w:r>
                            <w:r w:rsidR="00086292">
                              <w:rPr>
                                <w:rFonts w:ascii="Times New Roman" w:hAnsi="Times New Roman" w:cs="Times New Roman"/>
                                <w:b/>
                                <w:color w:val="24408E"/>
                                <w:sz w:val="38"/>
                                <w:szCs w:val="38"/>
                              </w:rPr>
                              <w:t>Middle</w:t>
                            </w:r>
                            <w:r w:rsidR="003912BF" w:rsidRPr="003912BF">
                              <w:rPr>
                                <w:rFonts w:ascii="Times New Roman" w:hAnsi="Times New Roman" w:cs="Times New Roman"/>
                                <w:b/>
                                <w:color w:val="24408E"/>
                                <w:sz w:val="38"/>
                                <w:szCs w:val="38"/>
                              </w:rPr>
                              <w:t xml:space="preserve"> School</w:t>
                            </w:r>
                          </w:p>
                          <w:p w14:paraId="35314443" w14:textId="7A8B5EC3" w:rsidR="003912BF" w:rsidRPr="00C93FBA" w:rsidRDefault="008576D4" w:rsidP="00C93FBA">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2959CDF6" w:rsidR="003912BF" w:rsidRPr="003912BF" w:rsidRDefault="005928A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w:t>
                            </w:r>
                            <w:r w:rsidR="009F24EC">
                              <w:rPr>
                                <w:rFonts w:ascii="Times New Roman" w:hAnsi="Times New Roman" w:cs="Times New Roman"/>
                                <w:i/>
                                <w:iCs/>
                                <w:sz w:val="36"/>
                                <w:szCs w:val="36"/>
                              </w:rPr>
                              <w:t>5</w:t>
                            </w:r>
                            <w:r>
                              <w:rPr>
                                <w:rFonts w:ascii="Times New Roman" w:hAnsi="Times New Roman" w:cs="Times New Roman"/>
                                <w:i/>
                                <w:iCs/>
                                <w:sz w:val="36"/>
                                <w:szCs w:val="36"/>
                              </w:rPr>
                              <w:t>-202</w:t>
                            </w:r>
                            <w:r w:rsidR="009F24E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5F0FFF65" w14:textId="5EF0F40E" w:rsidR="00086292" w:rsidRDefault="00F1450F" w:rsidP="00086292">
                            <w:pPr>
                              <w:ind w:right="112"/>
                              <w:jc w:val="center"/>
                              <w:rPr>
                                <w:i/>
                                <w:sz w:val="26"/>
                              </w:rPr>
                            </w:pPr>
                            <w:r>
                              <w:rPr>
                                <w:i/>
                                <w:sz w:val="26"/>
                              </w:rPr>
                              <w:t>Mr</w:t>
                            </w:r>
                            <w:r w:rsidR="00D37CFD">
                              <w:rPr>
                                <w:i/>
                                <w:sz w:val="26"/>
                              </w:rPr>
                              <w:t>s. Latasha Goodman</w:t>
                            </w:r>
                            <w:r w:rsidR="00086292">
                              <w:rPr>
                                <w:i/>
                                <w:sz w:val="26"/>
                              </w:rPr>
                              <w:t>, Principal</w:t>
                            </w:r>
                          </w:p>
                          <w:p w14:paraId="58020093" w14:textId="372A1FAA" w:rsidR="00086292" w:rsidRDefault="00086292" w:rsidP="00086292">
                            <w:pPr>
                              <w:ind w:right="112"/>
                              <w:jc w:val="center"/>
                            </w:pPr>
                            <w:r>
                              <w:rPr>
                                <w:i/>
                                <w:sz w:val="26"/>
                              </w:rPr>
                              <w:t>2427 Mims Rd.</w:t>
                            </w:r>
                          </w:p>
                          <w:p w14:paraId="4F4C78AA" w14:textId="660D7E05" w:rsidR="00086292" w:rsidRDefault="00086292" w:rsidP="00086292">
                            <w:pPr>
                              <w:ind w:right="112"/>
                              <w:jc w:val="center"/>
                            </w:pPr>
                            <w:r>
                              <w:rPr>
                                <w:i/>
                                <w:sz w:val="26"/>
                              </w:rPr>
                              <w:t>Hephzibah, GA 30815</w:t>
                            </w:r>
                          </w:p>
                          <w:p w14:paraId="43BDF0D8" w14:textId="77777777" w:rsidR="00086292" w:rsidRDefault="00086292" w:rsidP="00086292">
                            <w:pPr>
                              <w:jc w:val="center"/>
                            </w:pPr>
                            <w:r>
                              <w:rPr>
                                <w:i/>
                                <w:sz w:val="26"/>
                              </w:rPr>
                              <w:t xml:space="preserve">(706) 592-4534 </w:t>
                            </w:r>
                            <w:hyperlink r:id="rId12">
                              <w:r>
                                <w:rPr>
                                  <w:i/>
                                  <w:color w:val="0000FF"/>
                                  <w:sz w:val="26"/>
                                  <w:u w:val="single" w:color="0000FF"/>
                                </w:rPr>
                                <w:t>https://www.rcboe.org/hms</w:t>
                              </w:r>
                            </w:hyperlink>
                            <w:hyperlink r:id="rId13">
                              <w:r>
                                <w:rPr>
                                  <w:i/>
                                  <w:color w:val="0000FF"/>
                                  <w:sz w:val="26"/>
                                </w:rPr>
                                <w:t xml:space="preserve"> </w:t>
                              </w:r>
                            </w:hyperlink>
                          </w:p>
                          <w:p w14:paraId="5F2127E2" w14:textId="25DA715F" w:rsidR="00B308EB" w:rsidRPr="000B100B" w:rsidRDefault="008576D4" w:rsidP="00086292">
                            <w:pPr>
                              <w:jc w:val="center"/>
                              <w:rPr>
                                <w:rFonts w:ascii="Times New Roman" w:hAnsi="Times New Roman" w:cs="Times New Roman"/>
                                <w:i/>
                                <w:iCs/>
                                <w:sz w:val="22"/>
                                <w:szCs w:val="26"/>
                              </w:rPr>
                            </w:pPr>
                            <w:r w:rsidRPr="000B100B">
                              <w:rPr>
                                <w:rFonts w:ascii="Times New Roman" w:hAnsi="Times New Roman" w:cs="Times New Roman"/>
                                <w:i/>
                                <w:iCs/>
                                <w:sz w:val="22"/>
                                <w:szCs w:val="26"/>
                              </w:rPr>
                              <w:t xml:space="preserve">Plan Revised </w:t>
                            </w:r>
                            <w:r w:rsidR="00D37CFD">
                              <w:rPr>
                                <w:rFonts w:ascii="Times New Roman" w:hAnsi="Times New Roman" w:cs="Times New Roman"/>
                                <w:i/>
                                <w:iCs/>
                                <w:sz w:val="22"/>
                                <w:szCs w:val="26"/>
                              </w:rPr>
                              <w:t>8</w:t>
                            </w:r>
                            <w:r w:rsidR="009F24EC">
                              <w:rPr>
                                <w:rFonts w:ascii="Times New Roman" w:hAnsi="Times New Roman" w:cs="Times New Roman"/>
                                <w:i/>
                                <w:iCs/>
                                <w:sz w:val="22"/>
                                <w:szCs w:val="26"/>
                              </w:rPr>
                              <w:t>/11/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3E959A87" w14:textId="5E186A72" w:rsidR="000B100B" w:rsidRPr="00473F68" w:rsidRDefault="000B100B" w:rsidP="003912BF">
                            <w:pPr>
                              <w:pStyle w:val="BasicParagraph"/>
                              <w:suppressAutoHyphens/>
                              <w:spacing w:line="240" w:lineRule="auto"/>
                              <w:rPr>
                                <w:rFonts w:ascii="Times New Roman" w:hAnsi="Times New Roman" w:cs="Times New Roman"/>
                                <w:b/>
                                <w:bCs/>
                                <w:color w:val="598343"/>
                                <w:sz w:val="12"/>
                                <w:szCs w:val="36"/>
                              </w:rPr>
                            </w:pPr>
                          </w:p>
                          <w:p w14:paraId="69B88029" w14:textId="77777777" w:rsidR="00812067" w:rsidRPr="00812067" w:rsidRDefault="00812067" w:rsidP="003912BF">
                            <w:pPr>
                              <w:pStyle w:val="BasicParagraph"/>
                              <w:suppressAutoHyphens/>
                              <w:spacing w:line="240" w:lineRule="auto"/>
                              <w:rPr>
                                <w:rFonts w:ascii="Times New Roman" w:hAnsi="Times New Roman" w:cs="Times New Roman"/>
                                <w:b/>
                                <w:bCs/>
                                <w:color w:val="598343"/>
                                <w:szCs w:val="36"/>
                              </w:rPr>
                            </w:pP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5AC7A956" w:rsidR="00473F68" w:rsidRDefault="00174253"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C93FBA">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3912BF" w:rsidRPr="00473F68">
                              <w:rPr>
                                <w:rFonts w:ascii="Times New Roman" w:hAnsi="Times New Roman" w:cs="Times New Roman"/>
                                <w:iCs/>
                                <w:sz w:val="22"/>
                                <w:szCs w:val="20"/>
                              </w:rPr>
                              <w:t xml:space="preserve"> is identified as a Title I scho</w:t>
                            </w:r>
                            <w:r w:rsidR="00EB4D9A" w:rsidRPr="00473F68">
                              <w:rPr>
                                <w:rFonts w:ascii="Times New Roman" w:hAnsi="Times New Roman" w:cs="Times New Roman"/>
                                <w:iCs/>
                                <w:sz w:val="22"/>
                                <w:szCs w:val="20"/>
                              </w:rPr>
                              <w:t xml:space="preserve">ol as part of </w:t>
                            </w:r>
                            <w:r w:rsidR="00D37CFD" w:rsidRPr="00473F68">
                              <w:rPr>
                                <w:rFonts w:ascii="Times New Roman" w:hAnsi="Times New Roman" w:cs="Times New Roman"/>
                                <w:iCs/>
                                <w:sz w:val="22"/>
                                <w:szCs w:val="20"/>
                              </w:rPr>
                              <w:t>Every</w:t>
                            </w:r>
                            <w:r w:rsidR="008576D4" w:rsidRPr="00473F68">
                              <w:rPr>
                                <w:rFonts w:ascii="Times New Roman" w:hAnsi="Times New Roman" w:cs="Times New Roman"/>
                                <w:iCs/>
                                <w:sz w:val="22"/>
                                <w:szCs w:val="20"/>
                              </w:rPr>
                              <w:t xml:space="preserve"> 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8.9pt;margin-top:2.9pt;width:240.75pt;height:52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" filled="f" stroked="f">
                <v:textbox>
                  <w:txbxContent>
                    <w:p w14:paraId="3CAC331A" w14:textId="56BDE14E" w:rsidR="003912BF" w:rsidRPr="003912BF" w:rsidRDefault="00174253" w:rsidP="000B100B">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ephzibah</w:t>
                      </w:r>
                      <w:r w:rsidR="003912BF" w:rsidRPr="003912BF">
                        <w:rPr>
                          <w:rFonts w:ascii="Times New Roman" w:hAnsi="Times New Roman" w:cs="Times New Roman"/>
                          <w:b/>
                          <w:color w:val="24408E"/>
                          <w:sz w:val="38"/>
                          <w:szCs w:val="38"/>
                        </w:rPr>
                        <w:t xml:space="preserve"> </w:t>
                      </w:r>
                      <w:r w:rsidR="00086292">
                        <w:rPr>
                          <w:rFonts w:ascii="Times New Roman" w:hAnsi="Times New Roman" w:cs="Times New Roman"/>
                          <w:b/>
                          <w:color w:val="24408E"/>
                          <w:sz w:val="38"/>
                          <w:szCs w:val="38"/>
                        </w:rPr>
                        <w:t>Middle</w:t>
                      </w:r>
                      <w:r w:rsidR="003912BF" w:rsidRPr="003912BF">
                        <w:rPr>
                          <w:rFonts w:ascii="Times New Roman" w:hAnsi="Times New Roman" w:cs="Times New Roman"/>
                          <w:b/>
                          <w:color w:val="24408E"/>
                          <w:sz w:val="38"/>
                          <w:szCs w:val="38"/>
                        </w:rPr>
                        <w:t xml:space="preserve"> School</w:t>
                      </w:r>
                    </w:p>
                    <w:p w14:paraId="35314443" w14:textId="7A8B5EC3" w:rsidR="003912BF" w:rsidRPr="00C93FBA" w:rsidRDefault="008576D4" w:rsidP="00C93FBA">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2959CDF6" w:rsidR="003912BF" w:rsidRPr="003912BF" w:rsidRDefault="005928A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2</w:t>
                      </w:r>
                      <w:r w:rsidR="009F24EC">
                        <w:rPr>
                          <w:rFonts w:ascii="Times New Roman" w:hAnsi="Times New Roman" w:cs="Times New Roman"/>
                          <w:i/>
                          <w:iCs/>
                          <w:sz w:val="36"/>
                          <w:szCs w:val="36"/>
                        </w:rPr>
                        <w:t>5</w:t>
                      </w:r>
                      <w:r>
                        <w:rPr>
                          <w:rFonts w:ascii="Times New Roman" w:hAnsi="Times New Roman" w:cs="Times New Roman"/>
                          <w:i/>
                          <w:iCs/>
                          <w:sz w:val="36"/>
                          <w:szCs w:val="36"/>
                        </w:rPr>
                        <w:t>-202</w:t>
                      </w:r>
                      <w:r w:rsidR="009F24E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5F0FFF65" w14:textId="5EF0F40E" w:rsidR="00086292" w:rsidRDefault="00F1450F" w:rsidP="00086292">
                      <w:pPr>
                        <w:ind w:right="112"/>
                        <w:jc w:val="center"/>
                        <w:rPr>
                          <w:i/>
                          <w:sz w:val="26"/>
                        </w:rPr>
                      </w:pPr>
                      <w:r>
                        <w:rPr>
                          <w:i/>
                          <w:sz w:val="26"/>
                        </w:rPr>
                        <w:t>Mr</w:t>
                      </w:r>
                      <w:r w:rsidR="00D37CFD">
                        <w:rPr>
                          <w:i/>
                          <w:sz w:val="26"/>
                        </w:rPr>
                        <w:t>s. Latasha Goodman</w:t>
                      </w:r>
                      <w:r w:rsidR="00086292">
                        <w:rPr>
                          <w:i/>
                          <w:sz w:val="26"/>
                        </w:rPr>
                        <w:t>, Principal</w:t>
                      </w:r>
                    </w:p>
                    <w:p w14:paraId="58020093" w14:textId="372A1FAA" w:rsidR="00086292" w:rsidRDefault="00086292" w:rsidP="00086292">
                      <w:pPr>
                        <w:ind w:right="112"/>
                        <w:jc w:val="center"/>
                      </w:pPr>
                      <w:r>
                        <w:rPr>
                          <w:i/>
                          <w:sz w:val="26"/>
                        </w:rPr>
                        <w:t>2427 Mims Rd.</w:t>
                      </w:r>
                    </w:p>
                    <w:p w14:paraId="4F4C78AA" w14:textId="660D7E05" w:rsidR="00086292" w:rsidRDefault="00086292" w:rsidP="00086292">
                      <w:pPr>
                        <w:ind w:right="112"/>
                        <w:jc w:val="center"/>
                      </w:pPr>
                      <w:r>
                        <w:rPr>
                          <w:i/>
                          <w:sz w:val="26"/>
                        </w:rPr>
                        <w:t>Hephzibah, GA 30815</w:t>
                      </w:r>
                    </w:p>
                    <w:p w14:paraId="43BDF0D8" w14:textId="77777777" w:rsidR="00086292" w:rsidRDefault="00086292" w:rsidP="00086292">
                      <w:pPr>
                        <w:jc w:val="center"/>
                      </w:pPr>
                      <w:r>
                        <w:rPr>
                          <w:i/>
                          <w:sz w:val="26"/>
                        </w:rPr>
                        <w:t xml:space="preserve">(706) 592-4534 </w:t>
                      </w:r>
                      <w:hyperlink r:id="rId14">
                        <w:r>
                          <w:rPr>
                            <w:i/>
                            <w:color w:val="0000FF"/>
                            <w:sz w:val="26"/>
                            <w:u w:val="single" w:color="0000FF"/>
                          </w:rPr>
                          <w:t>https://www.rcboe.org/hms</w:t>
                        </w:r>
                      </w:hyperlink>
                      <w:hyperlink r:id="rId15">
                        <w:r>
                          <w:rPr>
                            <w:i/>
                            <w:color w:val="0000FF"/>
                            <w:sz w:val="26"/>
                          </w:rPr>
                          <w:t xml:space="preserve"> </w:t>
                        </w:r>
                      </w:hyperlink>
                    </w:p>
                    <w:p w14:paraId="5F2127E2" w14:textId="25DA715F" w:rsidR="00B308EB" w:rsidRPr="000B100B" w:rsidRDefault="008576D4" w:rsidP="00086292">
                      <w:pPr>
                        <w:jc w:val="center"/>
                        <w:rPr>
                          <w:rFonts w:ascii="Times New Roman" w:hAnsi="Times New Roman" w:cs="Times New Roman"/>
                          <w:i/>
                          <w:iCs/>
                          <w:sz w:val="22"/>
                          <w:szCs w:val="26"/>
                        </w:rPr>
                      </w:pPr>
                      <w:r w:rsidRPr="000B100B">
                        <w:rPr>
                          <w:rFonts w:ascii="Times New Roman" w:hAnsi="Times New Roman" w:cs="Times New Roman"/>
                          <w:i/>
                          <w:iCs/>
                          <w:sz w:val="22"/>
                          <w:szCs w:val="26"/>
                        </w:rPr>
                        <w:t xml:space="preserve">Plan Revised </w:t>
                      </w:r>
                      <w:r w:rsidR="00D37CFD">
                        <w:rPr>
                          <w:rFonts w:ascii="Times New Roman" w:hAnsi="Times New Roman" w:cs="Times New Roman"/>
                          <w:i/>
                          <w:iCs/>
                          <w:sz w:val="22"/>
                          <w:szCs w:val="26"/>
                        </w:rPr>
                        <w:t>8</w:t>
                      </w:r>
                      <w:r w:rsidR="009F24EC">
                        <w:rPr>
                          <w:rFonts w:ascii="Times New Roman" w:hAnsi="Times New Roman" w:cs="Times New Roman"/>
                          <w:i/>
                          <w:iCs/>
                          <w:sz w:val="22"/>
                          <w:szCs w:val="26"/>
                        </w:rPr>
                        <w:t>/11/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3E959A87" w14:textId="5E186A72" w:rsidR="000B100B" w:rsidRPr="00473F68" w:rsidRDefault="000B100B" w:rsidP="003912BF">
                      <w:pPr>
                        <w:pStyle w:val="BasicParagraph"/>
                        <w:suppressAutoHyphens/>
                        <w:spacing w:line="240" w:lineRule="auto"/>
                        <w:rPr>
                          <w:rFonts w:ascii="Times New Roman" w:hAnsi="Times New Roman" w:cs="Times New Roman"/>
                          <w:b/>
                          <w:bCs/>
                          <w:color w:val="598343"/>
                          <w:sz w:val="12"/>
                          <w:szCs w:val="36"/>
                        </w:rPr>
                      </w:pPr>
                    </w:p>
                    <w:p w14:paraId="69B88029" w14:textId="77777777" w:rsidR="00812067" w:rsidRPr="00812067" w:rsidRDefault="00812067" w:rsidP="003912BF">
                      <w:pPr>
                        <w:pStyle w:val="BasicParagraph"/>
                        <w:suppressAutoHyphens/>
                        <w:spacing w:line="240" w:lineRule="auto"/>
                        <w:rPr>
                          <w:rFonts w:ascii="Times New Roman" w:hAnsi="Times New Roman" w:cs="Times New Roman"/>
                          <w:b/>
                          <w:bCs/>
                          <w:color w:val="598343"/>
                          <w:szCs w:val="36"/>
                        </w:rPr>
                      </w:pPr>
                    </w:p>
                    <w:p w14:paraId="5BB89437" w14:textId="2507FD85"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AEE424C" w14:textId="77777777" w:rsidR="000B100B" w:rsidRDefault="000B100B" w:rsidP="00FB67C6">
                      <w:pPr>
                        <w:pStyle w:val="BasicParagraph"/>
                        <w:suppressAutoHyphens/>
                        <w:spacing w:line="240" w:lineRule="auto"/>
                        <w:rPr>
                          <w:rFonts w:ascii="Times New Roman" w:hAnsi="Times New Roman" w:cs="Times New Roman"/>
                          <w:iCs/>
                          <w:sz w:val="20"/>
                          <w:szCs w:val="20"/>
                        </w:rPr>
                      </w:pPr>
                    </w:p>
                    <w:p w14:paraId="5A714376" w14:textId="5AC7A956" w:rsidR="00473F68" w:rsidRDefault="00174253"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C93FBA">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3912BF" w:rsidRPr="00473F68">
                        <w:rPr>
                          <w:rFonts w:ascii="Times New Roman" w:hAnsi="Times New Roman" w:cs="Times New Roman"/>
                          <w:iCs/>
                          <w:sz w:val="22"/>
                          <w:szCs w:val="20"/>
                        </w:rPr>
                        <w:t xml:space="preserve"> is identified as a Title I scho</w:t>
                      </w:r>
                      <w:r w:rsidR="00EB4D9A" w:rsidRPr="00473F68">
                        <w:rPr>
                          <w:rFonts w:ascii="Times New Roman" w:hAnsi="Times New Roman" w:cs="Times New Roman"/>
                          <w:iCs/>
                          <w:sz w:val="22"/>
                          <w:szCs w:val="20"/>
                        </w:rPr>
                        <w:t xml:space="preserve">ol as part of </w:t>
                      </w:r>
                      <w:r w:rsidR="00D37CFD" w:rsidRPr="00473F68">
                        <w:rPr>
                          <w:rFonts w:ascii="Times New Roman" w:hAnsi="Times New Roman" w:cs="Times New Roman"/>
                          <w:iCs/>
                          <w:sz w:val="22"/>
                          <w:szCs w:val="20"/>
                        </w:rPr>
                        <w:t>Every</w:t>
                      </w:r>
                      <w:r w:rsidR="008576D4" w:rsidRPr="00473F68">
                        <w:rPr>
                          <w:rFonts w:ascii="Times New Roman" w:hAnsi="Times New Roman" w:cs="Times New Roman"/>
                          <w:iCs/>
                          <w:sz w:val="22"/>
                          <w:szCs w:val="20"/>
                        </w:rPr>
                        <w:t xml:space="preserve"> Student Succeeds Act (ESS</w:t>
                      </w:r>
                      <w:r w:rsidR="003912BF" w:rsidRPr="00473F68">
                        <w:rPr>
                          <w:rFonts w:ascii="Times New Roman" w:hAnsi="Times New Roman" w:cs="Times New Roman"/>
                          <w:iCs/>
                          <w:sz w:val="22"/>
                          <w:szCs w:val="20"/>
                        </w:rPr>
                        <w:t>A). Title I is designed to support State and local school reform efforts tied to</w:t>
                      </w:r>
                      <w:r w:rsidR="00640411" w:rsidRPr="00473F68">
                        <w:rPr>
                          <w:rFonts w:ascii="Times New Roman" w:hAnsi="Times New Roman" w:cs="Times New Roman"/>
                          <w:iCs/>
                          <w:sz w:val="22"/>
                          <w:szCs w:val="20"/>
                        </w:rPr>
                        <w:t xml:space="preserve"> the</w:t>
                      </w:r>
                      <w:r w:rsidR="003912BF" w:rsidRPr="00473F68">
                        <w:rPr>
                          <w:rFonts w:ascii="Times New Roman" w:hAnsi="Times New Roman" w:cs="Times New Roman"/>
                          <w:iCs/>
                          <w:sz w:val="22"/>
                          <w:szCs w:val="20"/>
                        </w:rPr>
                        <w:t xml:space="preserve"> challenging </w:t>
                      </w:r>
                      <w:r w:rsidR="00642761" w:rsidRPr="00473F68">
                        <w:rPr>
                          <w:rFonts w:ascii="Times New Roman" w:hAnsi="Times New Roman" w:cs="Times New Roman"/>
                          <w:iCs/>
                          <w:sz w:val="22"/>
                          <w:szCs w:val="20"/>
                        </w:rPr>
                        <w:t>S</w:t>
                      </w:r>
                      <w:r w:rsidR="003912BF" w:rsidRPr="00473F68">
                        <w:rPr>
                          <w:rFonts w:ascii="Times New Roman" w:hAnsi="Times New Roman" w:cs="Times New Roman"/>
                          <w:iCs/>
                          <w:sz w:val="22"/>
                          <w:szCs w:val="20"/>
                        </w:rPr>
                        <w:t>tate academic standards to improve teaching and learning for students. Title I programs must be based on effective means of improving student</w:t>
                      </w:r>
                      <w:r w:rsidR="00642761"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achievement and include strategies to support </w:t>
                      </w:r>
                      <w:r w:rsidR="00473F68">
                        <w:rPr>
                          <w:rFonts w:ascii="Times New Roman" w:hAnsi="Times New Roman" w:cs="Times New Roman"/>
                          <w:iCs/>
                          <w:sz w:val="22"/>
                          <w:szCs w:val="20"/>
                        </w:rPr>
                        <w:t xml:space="preserve">      </w:t>
                      </w:r>
                    </w:p>
                    <w:p w14:paraId="4672C57E" w14:textId="48CA59E1" w:rsidR="00642761" w:rsidRPr="00473F68" w:rsidRDefault="00473F68" w:rsidP="00FB67C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00665048" w:rsidRPr="00473F68">
                        <w:rPr>
                          <w:rFonts w:ascii="Times New Roman" w:hAnsi="Times New Roman" w:cs="Times New Roman"/>
                          <w:iCs/>
                          <w:sz w:val="22"/>
                          <w:szCs w:val="20"/>
                        </w:rPr>
                        <w:t xml:space="preserve"> </w:t>
                      </w:r>
                      <w:r w:rsidR="00642761" w:rsidRPr="00473F68">
                        <w:rPr>
                          <w:rFonts w:ascii="Times New Roman" w:hAnsi="Times New Roman" w:cs="Times New Roman"/>
                          <w:iCs/>
                          <w:sz w:val="22"/>
                          <w:szCs w:val="20"/>
                        </w:rPr>
                        <w:t>engagement</w:t>
                      </w:r>
                      <w:r w:rsidR="003912BF" w:rsidRPr="00473F68">
                        <w:rPr>
                          <w:rFonts w:ascii="Times New Roman" w:hAnsi="Times New Roman" w:cs="Times New Roman"/>
                          <w:iCs/>
                          <w:sz w:val="22"/>
                          <w:szCs w:val="20"/>
                        </w:rPr>
                        <w:t xml:space="preserve">. All </w:t>
                      </w:r>
                      <w:r w:rsidR="00665048" w:rsidRPr="00473F68">
                        <w:rPr>
                          <w:rFonts w:ascii="Times New Roman" w:hAnsi="Times New Roman" w:cs="Times New Roman"/>
                          <w:iCs/>
                          <w:sz w:val="22"/>
                          <w:szCs w:val="20"/>
                        </w:rPr>
                        <w:t xml:space="preserve">Title I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schools must jointly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develop with </w:t>
                      </w:r>
                      <w:r w:rsidR="00665048"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3912BF" w:rsidRPr="00473F68">
                        <w:rPr>
                          <w:rFonts w:ascii="Times New Roman" w:hAnsi="Times New Roman" w:cs="Times New Roman"/>
                          <w:iCs/>
                          <w:sz w:val="22"/>
                          <w:szCs w:val="20"/>
                        </w:rPr>
                        <w:t xml:space="preserve">parents </w:t>
                      </w:r>
                      <w:r w:rsidR="00642761" w:rsidRPr="00473F68">
                        <w:rPr>
                          <w:rFonts w:ascii="Times New Roman" w:hAnsi="Times New Roman" w:cs="Times New Roman"/>
                          <w:iCs/>
                          <w:sz w:val="22"/>
                          <w:szCs w:val="20"/>
                        </w:rPr>
                        <w:t xml:space="preserve">and family    </w:t>
                      </w:r>
                    </w:p>
                    <w:p w14:paraId="531AE004" w14:textId="722015E4" w:rsidR="003912BF" w:rsidRPr="00473F68" w:rsidRDefault="00642761" w:rsidP="00665048">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sidR="00473F68">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w:t>
                      </w:r>
                      <w:r w:rsidR="003912BF" w:rsidRPr="00473F68">
                        <w:rPr>
                          <w:rFonts w:ascii="Times New Roman" w:hAnsi="Times New Roman" w:cs="Times New Roman"/>
                          <w:iCs/>
                          <w:sz w:val="22"/>
                          <w:szCs w:val="20"/>
                        </w:rPr>
                        <w:t xml:space="preserve">a </w:t>
                      </w:r>
                      <w:r w:rsidRPr="00473F68">
                        <w:rPr>
                          <w:rFonts w:ascii="Times New Roman" w:hAnsi="Times New Roman" w:cs="Times New Roman"/>
                          <w:iCs/>
                          <w:sz w:val="22"/>
                          <w:szCs w:val="20"/>
                        </w:rPr>
                        <w:t>w</w:t>
                      </w:r>
                      <w:r w:rsidR="008576D4" w:rsidRPr="00473F68">
                        <w:rPr>
                          <w:rFonts w:ascii="Times New Roman" w:hAnsi="Times New Roman" w:cs="Times New Roman"/>
                          <w:iCs/>
                          <w:sz w:val="22"/>
                          <w:szCs w:val="20"/>
                        </w:rPr>
                        <w:t>ritten</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parent and family</w:t>
                      </w:r>
                      <w:r w:rsidR="00665048" w:rsidRPr="00473F68">
                        <w:rPr>
                          <w:rFonts w:ascii="Times New Roman" w:hAnsi="Times New Roman" w:cs="Times New Roman"/>
                          <w:iCs/>
                          <w:sz w:val="22"/>
                          <w:szCs w:val="20"/>
                        </w:rPr>
                        <w:br/>
                        <w:t xml:space="preserve">    </w:t>
                      </w:r>
                      <w:r w:rsidR="00473F68">
                        <w:rPr>
                          <w:rFonts w:ascii="Times New Roman" w:hAnsi="Times New Roman" w:cs="Times New Roman"/>
                          <w:iCs/>
                          <w:sz w:val="22"/>
                          <w:szCs w:val="20"/>
                        </w:rPr>
                        <w:t xml:space="preserve">       </w:t>
                      </w:r>
                      <w:r w:rsidR="00665048" w:rsidRPr="00473F68">
                        <w:rPr>
                          <w:rFonts w:ascii="Times New Roman" w:hAnsi="Times New Roman" w:cs="Times New Roman"/>
                          <w:iCs/>
                          <w:sz w:val="22"/>
                          <w:szCs w:val="20"/>
                        </w:rPr>
                        <w:t xml:space="preserve">  </w:t>
                      </w:r>
                      <w:r w:rsidR="008576D4" w:rsidRPr="00473F68">
                        <w:rPr>
                          <w:rFonts w:ascii="Times New Roman" w:hAnsi="Times New Roman" w:cs="Times New Roman"/>
                          <w:iCs/>
                          <w:sz w:val="22"/>
                          <w:szCs w:val="20"/>
                        </w:rPr>
                        <w:t>engagement</w:t>
                      </w:r>
                      <w:r w:rsidR="00665048" w:rsidRPr="00473F68">
                        <w:rPr>
                          <w:rFonts w:ascii="Times New Roman" w:hAnsi="Times New Roman" w:cs="Times New Roman"/>
                          <w:iCs/>
                          <w:szCs w:val="22"/>
                        </w:rPr>
                        <w:br/>
                        <w:t xml:space="preserve">        </w:t>
                      </w:r>
                      <w:r w:rsidR="00473F68">
                        <w:rPr>
                          <w:rFonts w:ascii="Times New Roman" w:hAnsi="Times New Roman" w:cs="Times New Roman"/>
                          <w:iCs/>
                          <w:szCs w:val="22"/>
                        </w:rPr>
                        <w:t xml:space="preserve">    </w:t>
                      </w:r>
                      <w:r w:rsidR="00665048" w:rsidRPr="00473F68">
                        <w:rPr>
                          <w:rFonts w:ascii="Times New Roman" w:hAnsi="Times New Roman" w:cs="Times New Roman"/>
                          <w:iCs/>
                          <w:szCs w:val="22"/>
                        </w:rPr>
                        <w:t xml:space="preserve">  </w:t>
                      </w:r>
                      <w:r w:rsidR="003912BF" w:rsidRPr="00473F68">
                        <w:rPr>
                          <w:rFonts w:ascii="Times New Roman" w:hAnsi="Times New Roman" w:cs="Times New Roman"/>
                          <w:iCs/>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p>
    <w:p w14:paraId="1E20A208" w14:textId="085A37AE" w:rsidR="001973F9" w:rsidRDefault="00657D3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3" behindDoc="0" locked="0" layoutInCell="1" allowOverlap="1" wp14:anchorId="615C2D91" wp14:editId="739F3872">
                <wp:simplePos x="0" y="0"/>
                <wp:positionH relativeFrom="column">
                  <wp:posOffset>99060</wp:posOffset>
                </wp:positionH>
                <wp:positionV relativeFrom="paragraph">
                  <wp:posOffset>3220085</wp:posOffset>
                </wp:positionV>
                <wp:extent cx="3215640" cy="358330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215640" cy="35833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60087A61"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0CA3BEC2" w14:textId="684988C2" w:rsidR="00F022B2" w:rsidRDefault="009E59EE" w:rsidP="00EE6324">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174253">
                              <w:rPr>
                                <w:rFonts w:ascii="Times New Roman" w:hAnsi="Times New Roman" w:cs="Times New Roman"/>
                                <w:iCs/>
                                <w:sz w:val="22"/>
                                <w:szCs w:val="20"/>
                              </w:rPr>
                              <w:t>Hephzibah</w:t>
                            </w:r>
                            <w:r w:rsidR="008812A4" w:rsidRPr="00C20F37">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8812A4" w:rsidRPr="00C20F37">
                              <w:rPr>
                                <w:rFonts w:ascii="Times New Roman" w:hAnsi="Times New Roman" w:cs="Times New Roman"/>
                                <w:iCs/>
                                <w:sz w:val="22"/>
                                <w:szCs w:val="20"/>
                              </w:rPr>
                              <w:t xml:space="preserve"> and our families will develop a school-parent compact, which is an agreement that parents, teachers, and students will develop that explains how parents and teachers will work together to make sure all our students reach grade-level</w:t>
                            </w:r>
                            <w:r w:rsidR="00C20F37">
                              <w:rPr>
                                <w:rFonts w:ascii="Times New Roman" w:hAnsi="Times New Roman" w:cs="Times New Roman"/>
                                <w:iCs/>
                                <w:sz w:val="22"/>
                                <w:szCs w:val="20"/>
                              </w:rPr>
                              <w:t xml:space="preserve"> standards. The compact</w:t>
                            </w:r>
                            <w:r w:rsidR="008812A4" w:rsidRPr="00C20F37">
                              <w:rPr>
                                <w:rFonts w:ascii="Times New Roman" w:hAnsi="Times New Roman" w:cs="Times New Roman"/>
                                <w:iCs/>
                                <w:sz w:val="22"/>
                                <w:szCs w:val="20"/>
                              </w:rPr>
                              <w:t xml:space="preserve"> will be reviewe</w:t>
                            </w:r>
                            <w:r w:rsidR="00EE6324" w:rsidRPr="00C20F37">
                              <w:rPr>
                                <w:rFonts w:ascii="Times New Roman" w:hAnsi="Times New Roman" w:cs="Times New Roman"/>
                                <w:iCs/>
                                <w:sz w:val="22"/>
                                <w:szCs w:val="20"/>
                              </w:rPr>
                              <w:t xml:space="preserve">d </w:t>
                            </w:r>
                            <w:r w:rsidR="00F022B2">
                              <w:rPr>
                                <w:rFonts w:ascii="Times New Roman" w:hAnsi="Times New Roman" w:cs="Times New Roman"/>
                                <w:iCs/>
                                <w:sz w:val="22"/>
                                <w:szCs w:val="20"/>
                              </w:rPr>
                              <w:t xml:space="preserve"> </w:t>
                            </w:r>
                          </w:p>
                          <w:p w14:paraId="2307E709" w14:textId="19E88B4D" w:rsidR="00C20F37"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 xml:space="preserve">and updated annually based on </w:t>
                            </w:r>
                            <w:r w:rsidR="008812A4" w:rsidRPr="00C20F37">
                              <w:rPr>
                                <w:rFonts w:ascii="Times New Roman" w:hAnsi="Times New Roman" w:cs="Times New Roman"/>
                                <w:iCs/>
                                <w:sz w:val="22"/>
                                <w:szCs w:val="20"/>
                              </w:rPr>
                              <w:t xml:space="preserve">feedback </w:t>
                            </w:r>
                            <w:r w:rsidR="00C20F37">
                              <w:rPr>
                                <w:rFonts w:ascii="Times New Roman" w:hAnsi="Times New Roman" w:cs="Times New Roman"/>
                                <w:iCs/>
                                <w:sz w:val="22"/>
                                <w:szCs w:val="20"/>
                              </w:rPr>
                              <w:t xml:space="preserve"> </w:t>
                            </w:r>
                          </w:p>
                          <w:p w14:paraId="18D8CC64" w14:textId="77777777" w:rsidR="00C20F37"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from parents, students, </w:t>
                            </w:r>
                            <w:r w:rsidR="008812A4" w:rsidRPr="00C20F37">
                              <w:rPr>
                                <w:rFonts w:ascii="Times New Roman" w:hAnsi="Times New Roman" w:cs="Times New Roman"/>
                                <w:iCs/>
                                <w:sz w:val="22"/>
                                <w:szCs w:val="20"/>
                              </w:rPr>
                              <w:t xml:space="preserve">teachers </w:t>
                            </w:r>
                            <w:r w:rsidR="005934C2"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    </w:t>
                            </w:r>
                          </w:p>
                          <w:p w14:paraId="4722C4C2" w14:textId="77777777" w:rsidR="00F022B2"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all other stakeholders.</w:t>
                            </w:r>
                            <w:r w:rsidR="007B0454" w:rsidRPr="00C20F37">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The </w:t>
                            </w:r>
                            <w:r w:rsidR="00F022B2">
                              <w:rPr>
                                <w:rFonts w:ascii="Times New Roman" w:hAnsi="Times New Roman" w:cs="Times New Roman"/>
                                <w:iCs/>
                                <w:sz w:val="22"/>
                                <w:szCs w:val="20"/>
                              </w:rPr>
                              <w:t xml:space="preserve">                  </w:t>
                            </w:r>
                          </w:p>
                          <w:p w14:paraId="4A3296F5" w14:textId="77777777" w:rsidR="00F022B2"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school-</w:t>
                            </w:r>
                            <w:r w:rsid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parent </w:t>
                            </w:r>
                            <w:r w:rsidR="00EE6324" w:rsidRPr="00C20F37">
                              <w:rPr>
                                <w:rFonts w:ascii="Times New Roman" w:hAnsi="Times New Roman" w:cs="Times New Roman"/>
                                <w:iCs/>
                                <w:sz w:val="22"/>
                                <w:szCs w:val="20"/>
                              </w:rPr>
                              <w:t>compacts</w:t>
                            </w:r>
                            <w:r w:rsidR="005934C2" w:rsidRP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are </w:t>
                            </w:r>
                            <w:r>
                              <w:rPr>
                                <w:rFonts w:ascii="Times New Roman" w:hAnsi="Times New Roman" w:cs="Times New Roman"/>
                                <w:iCs/>
                                <w:sz w:val="22"/>
                                <w:szCs w:val="20"/>
                              </w:rPr>
                              <w:t xml:space="preserve">   </w:t>
                            </w:r>
                          </w:p>
                          <w:p w14:paraId="4B8578D3"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shared</w:t>
                            </w: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w</w:t>
                            </w:r>
                            <w:r w:rsidR="00EE6324" w:rsidRPr="00C20F37">
                              <w:rPr>
                                <w:rFonts w:ascii="Times New Roman" w:hAnsi="Times New Roman" w:cs="Times New Roman"/>
                                <w:iCs/>
                                <w:sz w:val="22"/>
                                <w:szCs w:val="20"/>
                              </w:rPr>
                              <w:t>ith</w:t>
                            </w:r>
                            <w:r w:rsidR="005934C2" w:rsidRPr="00C20F37">
                              <w:rPr>
                                <w:rFonts w:ascii="Times New Roman" w:hAnsi="Times New Roman" w:cs="Times New Roman"/>
                                <w:iCs/>
                                <w:sz w:val="22"/>
                                <w:szCs w:val="20"/>
                              </w:rPr>
                              <w:t xml:space="preserve"> </w:t>
                            </w:r>
                            <w:r w:rsidR="00EE6324" w:rsidRPr="005F01EC">
                              <w:rPr>
                                <w:rFonts w:ascii="Times New Roman" w:hAnsi="Times New Roman" w:cs="Times New Roman"/>
                                <w:iCs/>
                                <w:sz w:val="22"/>
                                <w:szCs w:val="20"/>
                              </w:rPr>
                              <w:t>parents</w:t>
                            </w:r>
                            <w:r w:rsidR="00EE6324" w:rsidRPr="005F01EC">
                              <w:rPr>
                                <w:rFonts w:ascii="Times New Roman" w:hAnsi="Times New Roman" w:cs="Times New Roman"/>
                                <w:iCs/>
                                <w:szCs w:val="20"/>
                              </w:rPr>
                              <w:t xml:space="preserve"> </w:t>
                            </w:r>
                            <w:r w:rsidR="00EE6324" w:rsidRPr="00C20F37">
                              <w:rPr>
                                <w:rFonts w:ascii="Times New Roman" w:hAnsi="Times New Roman" w:cs="Times New Roman"/>
                                <w:iCs/>
                                <w:sz w:val="22"/>
                                <w:szCs w:val="20"/>
                              </w:rPr>
                              <w:t xml:space="preserve">during </w:t>
                            </w:r>
                          </w:p>
                          <w:p w14:paraId="4EDBEBBD"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open house, </w:t>
                            </w:r>
                            <w:r w:rsidR="00C20F37">
                              <w:rPr>
                                <w:rFonts w:ascii="Times New Roman" w:hAnsi="Times New Roman" w:cs="Times New Roman"/>
                                <w:iCs/>
                                <w:sz w:val="22"/>
                                <w:szCs w:val="20"/>
                              </w:rPr>
                              <w:t>the</w:t>
                            </w:r>
                            <w:r w:rsidR="005934C2" w:rsidRPr="00C20F37">
                              <w:rPr>
                                <w:rFonts w:ascii="Times New Roman" w:hAnsi="Times New Roman" w:cs="Times New Roman"/>
                                <w:iCs/>
                                <w:sz w:val="22"/>
                                <w:szCs w:val="20"/>
                              </w:rPr>
                              <w:t xml:space="preserve"> Title I </w:t>
                            </w:r>
                          </w:p>
                          <w:p w14:paraId="639B85DD"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Annual Meeting, online, </w:t>
                            </w:r>
                          </w:p>
                          <w:p w14:paraId="37608A78"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during</w:t>
                            </w:r>
                            <w:r w:rsidR="00EE6324" w:rsidRPr="00C20F37">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teacher </w:t>
                            </w:r>
                            <w:r>
                              <w:rPr>
                                <w:rFonts w:ascii="Times New Roman" w:hAnsi="Times New Roman" w:cs="Times New Roman"/>
                                <w:iCs/>
                                <w:sz w:val="22"/>
                                <w:szCs w:val="20"/>
                              </w:rPr>
                              <w:t xml:space="preserve">      </w:t>
                            </w:r>
                          </w:p>
                          <w:p w14:paraId="26698878" w14:textId="77777777" w:rsidR="00F022B2" w:rsidRDefault="00F022B2" w:rsidP="007B045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00EE6324" w:rsidRPr="00C20F37">
                              <w:rPr>
                                <w:rFonts w:ascii="Times New Roman" w:hAnsi="Times New Roman" w:cs="Times New Roman"/>
                                <w:iCs/>
                                <w:sz w:val="22"/>
                                <w:szCs w:val="20"/>
                              </w:rPr>
                              <w:t xml:space="preserve">and </w:t>
                            </w:r>
                            <w:r w:rsidR="00C20F37">
                              <w:rPr>
                                <w:rFonts w:ascii="Times New Roman" w:hAnsi="Times New Roman" w:cs="Times New Roman"/>
                                <w:iCs/>
                                <w:sz w:val="22"/>
                                <w:szCs w:val="20"/>
                              </w:rPr>
                              <w:t xml:space="preserve">in the </w:t>
                            </w:r>
                          </w:p>
                          <w:p w14:paraId="7818A3D6" w14:textId="406F9E95" w:rsidR="008812A4" w:rsidRPr="00C20F37"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 resource </w:t>
                            </w:r>
                            <w:r w:rsidR="005934C2" w:rsidRPr="00C20F37">
                              <w:rPr>
                                <w:rFonts w:ascii="Times New Roman" w:hAnsi="Times New Roman" w:cs="Times New Roman"/>
                                <w:iCs/>
                                <w:sz w:val="22"/>
                                <w:szCs w:val="20"/>
                              </w:rPr>
                              <w:t>center</w:t>
                            </w:r>
                            <w:r w:rsidR="00C20F37">
                              <w:rPr>
                                <w:rFonts w:ascii="Times New Roman" w:hAnsi="Times New Roman" w:cs="Times New Roman"/>
                                <w:iCs/>
                                <w:sz w:val="22"/>
                                <w:szCs w:val="20"/>
                              </w:rPr>
                              <w:t>.</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7.8pt;margin-top:253.55pt;width:253.2pt;height:28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" filled="f" stroked="f">
                <v:textbox>
                  <w:txbxContent>
                    <w:p w14:paraId="5E9AEA3A" w14:textId="60087A61"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4898DB0E" w14:textId="77777777" w:rsidR="005934C2" w:rsidRPr="00C20F37" w:rsidRDefault="005934C2" w:rsidP="00EE6324">
                      <w:pPr>
                        <w:pStyle w:val="BasicParagraph"/>
                        <w:suppressAutoHyphens/>
                        <w:spacing w:line="276" w:lineRule="auto"/>
                        <w:rPr>
                          <w:rFonts w:ascii="Times New Roman" w:hAnsi="Times New Roman" w:cs="Times New Roman"/>
                          <w:iCs/>
                          <w:sz w:val="8"/>
                          <w:szCs w:val="20"/>
                        </w:rPr>
                      </w:pPr>
                    </w:p>
                    <w:p w14:paraId="0CA3BEC2" w14:textId="684988C2" w:rsidR="00F022B2" w:rsidRDefault="009E59EE" w:rsidP="00EE6324">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174253">
                        <w:rPr>
                          <w:rFonts w:ascii="Times New Roman" w:hAnsi="Times New Roman" w:cs="Times New Roman"/>
                          <w:iCs/>
                          <w:sz w:val="22"/>
                          <w:szCs w:val="20"/>
                        </w:rPr>
                        <w:t>Hephzibah</w:t>
                      </w:r>
                      <w:r w:rsidR="008812A4" w:rsidRPr="00C20F37">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8812A4" w:rsidRPr="00C20F37">
                        <w:rPr>
                          <w:rFonts w:ascii="Times New Roman" w:hAnsi="Times New Roman" w:cs="Times New Roman"/>
                          <w:iCs/>
                          <w:sz w:val="22"/>
                          <w:szCs w:val="20"/>
                        </w:rPr>
                        <w:t xml:space="preserve"> and our families will develop a school-parent compact, which is an agreement that parents, teachers, and students will develop that explains how parents and teachers will work together to make sure all our students reach grade-level</w:t>
                      </w:r>
                      <w:r w:rsidR="00C20F37">
                        <w:rPr>
                          <w:rFonts w:ascii="Times New Roman" w:hAnsi="Times New Roman" w:cs="Times New Roman"/>
                          <w:iCs/>
                          <w:sz w:val="22"/>
                          <w:szCs w:val="20"/>
                        </w:rPr>
                        <w:t xml:space="preserve"> standards. The compact</w:t>
                      </w:r>
                      <w:r w:rsidR="008812A4" w:rsidRPr="00C20F37">
                        <w:rPr>
                          <w:rFonts w:ascii="Times New Roman" w:hAnsi="Times New Roman" w:cs="Times New Roman"/>
                          <w:iCs/>
                          <w:sz w:val="22"/>
                          <w:szCs w:val="20"/>
                        </w:rPr>
                        <w:t xml:space="preserve"> will be reviewe</w:t>
                      </w:r>
                      <w:r w:rsidR="00EE6324" w:rsidRPr="00C20F37">
                        <w:rPr>
                          <w:rFonts w:ascii="Times New Roman" w:hAnsi="Times New Roman" w:cs="Times New Roman"/>
                          <w:iCs/>
                          <w:sz w:val="22"/>
                          <w:szCs w:val="20"/>
                        </w:rPr>
                        <w:t xml:space="preserve">d </w:t>
                      </w:r>
                      <w:r w:rsidR="00F022B2">
                        <w:rPr>
                          <w:rFonts w:ascii="Times New Roman" w:hAnsi="Times New Roman" w:cs="Times New Roman"/>
                          <w:iCs/>
                          <w:sz w:val="22"/>
                          <w:szCs w:val="20"/>
                        </w:rPr>
                        <w:t xml:space="preserve"> </w:t>
                      </w:r>
                    </w:p>
                    <w:p w14:paraId="2307E709" w14:textId="19E88B4D" w:rsidR="00C20F37"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 xml:space="preserve">and updated annually based on </w:t>
                      </w:r>
                      <w:r w:rsidR="008812A4" w:rsidRPr="00C20F37">
                        <w:rPr>
                          <w:rFonts w:ascii="Times New Roman" w:hAnsi="Times New Roman" w:cs="Times New Roman"/>
                          <w:iCs/>
                          <w:sz w:val="22"/>
                          <w:szCs w:val="20"/>
                        </w:rPr>
                        <w:t xml:space="preserve">feedback </w:t>
                      </w:r>
                      <w:r w:rsidR="00C20F37">
                        <w:rPr>
                          <w:rFonts w:ascii="Times New Roman" w:hAnsi="Times New Roman" w:cs="Times New Roman"/>
                          <w:iCs/>
                          <w:sz w:val="22"/>
                          <w:szCs w:val="20"/>
                        </w:rPr>
                        <w:t xml:space="preserve"> </w:t>
                      </w:r>
                    </w:p>
                    <w:p w14:paraId="18D8CC64" w14:textId="77777777" w:rsidR="00C20F37"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from parents, students, </w:t>
                      </w:r>
                      <w:r w:rsidR="008812A4" w:rsidRPr="00C20F37">
                        <w:rPr>
                          <w:rFonts w:ascii="Times New Roman" w:hAnsi="Times New Roman" w:cs="Times New Roman"/>
                          <w:iCs/>
                          <w:sz w:val="22"/>
                          <w:szCs w:val="20"/>
                        </w:rPr>
                        <w:t xml:space="preserve">teachers </w:t>
                      </w:r>
                      <w:r w:rsidR="005934C2"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    </w:t>
                      </w:r>
                    </w:p>
                    <w:p w14:paraId="4722C4C2" w14:textId="77777777" w:rsidR="00F022B2" w:rsidRDefault="00C20F37"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all other stakeholders.</w:t>
                      </w:r>
                      <w:r w:rsidR="007B0454" w:rsidRPr="00C20F37">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The </w:t>
                      </w:r>
                      <w:r w:rsidR="00F022B2">
                        <w:rPr>
                          <w:rFonts w:ascii="Times New Roman" w:hAnsi="Times New Roman" w:cs="Times New Roman"/>
                          <w:iCs/>
                          <w:sz w:val="22"/>
                          <w:szCs w:val="20"/>
                        </w:rPr>
                        <w:t xml:space="preserve">                  </w:t>
                      </w:r>
                    </w:p>
                    <w:p w14:paraId="4A3296F5" w14:textId="77777777" w:rsidR="00F022B2" w:rsidRDefault="00F022B2" w:rsidP="00EE632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school-</w:t>
                      </w:r>
                      <w:r w:rsid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parent </w:t>
                      </w:r>
                      <w:r w:rsidR="00EE6324" w:rsidRPr="00C20F37">
                        <w:rPr>
                          <w:rFonts w:ascii="Times New Roman" w:hAnsi="Times New Roman" w:cs="Times New Roman"/>
                          <w:iCs/>
                          <w:sz w:val="22"/>
                          <w:szCs w:val="20"/>
                        </w:rPr>
                        <w:t>compacts</w:t>
                      </w:r>
                      <w:r w:rsidR="005934C2" w:rsidRPr="00C20F37">
                        <w:rPr>
                          <w:rFonts w:ascii="Times New Roman" w:hAnsi="Times New Roman" w:cs="Times New Roman"/>
                          <w:iCs/>
                          <w:sz w:val="22"/>
                          <w:szCs w:val="20"/>
                        </w:rPr>
                        <w:t xml:space="preserve"> </w:t>
                      </w:r>
                      <w:r w:rsidR="008812A4" w:rsidRPr="00C20F37">
                        <w:rPr>
                          <w:rFonts w:ascii="Times New Roman" w:hAnsi="Times New Roman" w:cs="Times New Roman"/>
                          <w:iCs/>
                          <w:sz w:val="22"/>
                          <w:szCs w:val="20"/>
                        </w:rPr>
                        <w:t xml:space="preserve">are </w:t>
                      </w:r>
                      <w:r>
                        <w:rPr>
                          <w:rFonts w:ascii="Times New Roman" w:hAnsi="Times New Roman" w:cs="Times New Roman"/>
                          <w:iCs/>
                          <w:sz w:val="22"/>
                          <w:szCs w:val="20"/>
                        </w:rPr>
                        <w:t xml:space="preserve">   </w:t>
                      </w:r>
                    </w:p>
                    <w:p w14:paraId="4B8578D3"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EE6324" w:rsidRPr="00C20F37">
                        <w:rPr>
                          <w:rFonts w:ascii="Times New Roman" w:hAnsi="Times New Roman" w:cs="Times New Roman"/>
                          <w:iCs/>
                          <w:sz w:val="22"/>
                          <w:szCs w:val="20"/>
                        </w:rPr>
                        <w:t>shared</w:t>
                      </w: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w</w:t>
                      </w:r>
                      <w:r w:rsidR="00EE6324" w:rsidRPr="00C20F37">
                        <w:rPr>
                          <w:rFonts w:ascii="Times New Roman" w:hAnsi="Times New Roman" w:cs="Times New Roman"/>
                          <w:iCs/>
                          <w:sz w:val="22"/>
                          <w:szCs w:val="20"/>
                        </w:rPr>
                        <w:t>ith</w:t>
                      </w:r>
                      <w:r w:rsidR="005934C2" w:rsidRPr="00C20F37">
                        <w:rPr>
                          <w:rFonts w:ascii="Times New Roman" w:hAnsi="Times New Roman" w:cs="Times New Roman"/>
                          <w:iCs/>
                          <w:sz w:val="22"/>
                          <w:szCs w:val="20"/>
                        </w:rPr>
                        <w:t xml:space="preserve"> </w:t>
                      </w:r>
                      <w:r w:rsidR="00EE6324" w:rsidRPr="005F01EC">
                        <w:rPr>
                          <w:rFonts w:ascii="Times New Roman" w:hAnsi="Times New Roman" w:cs="Times New Roman"/>
                          <w:iCs/>
                          <w:sz w:val="22"/>
                          <w:szCs w:val="20"/>
                        </w:rPr>
                        <w:t>parents</w:t>
                      </w:r>
                      <w:r w:rsidR="00EE6324" w:rsidRPr="005F01EC">
                        <w:rPr>
                          <w:rFonts w:ascii="Times New Roman" w:hAnsi="Times New Roman" w:cs="Times New Roman"/>
                          <w:iCs/>
                          <w:szCs w:val="20"/>
                        </w:rPr>
                        <w:t xml:space="preserve"> </w:t>
                      </w:r>
                      <w:r w:rsidR="00EE6324" w:rsidRPr="00C20F37">
                        <w:rPr>
                          <w:rFonts w:ascii="Times New Roman" w:hAnsi="Times New Roman" w:cs="Times New Roman"/>
                          <w:iCs/>
                          <w:sz w:val="22"/>
                          <w:szCs w:val="20"/>
                        </w:rPr>
                        <w:t xml:space="preserve">during </w:t>
                      </w:r>
                    </w:p>
                    <w:p w14:paraId="4EDBEBBD" w14:textId="77777777" w:rsidR="00F022B2" w:rsidRDefault="00F022B2" w:rsidP="005934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open house, </w:t>
                      </w:r>
                      <w:r w:rsidR="00C20F37">
                        <w:rPr>
                          <w:rFonts w:ascii="Times New Roman" w:hAnsi="Times New Roman" w:cs="Times New Roman"/>
                          <w:iCs/>
                          <w:sz w:val="22"/>
                          <w:szCs w:val="20"/>
                        </w:rPr>
                        <w:t>the</w:t>
                      </w:r>
                      <w:r w:rsidR="005934C2" w:rsidRPr="00C20F37">
                        <w:rPr>
                          <w:rFonts w:ascii="Times New Roman" w:hAnsi="Times New Roman" w:cs="Times New Roman"/>
                          <w:iCs/>
                          <w:sz w:val="22"/>
                          <w:szCs w:val="20"/>
                        </w:rPr>
                        <w:t xml:space="preserve"> Title I </w:t>
                      </w:r>
                    </w:p>
                    <w:p w14:paraId="639B85DD"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 xml:space="preserve">Annual Meeting, online, </w:t>
                      </w:r>
                    </w:p>
                    <w:p w14:paraId="37608A78" w14:textId="77777777" w:rsidR="00F022B2"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5934C2" w:rsidRPr="00C20F37">
                        <w:rPr>
                          <w:rFonts w:ascii="Times New Roman" w:hAnsi="Times New Roman" w:cs="Times New Roman"/>
                          <w:iCs/>
                          <w:sz w:val="22"/>
                          <w:szCs w:val="20"/>
                        </w:rPr>
                        <w:t>during</w:t>
                      </w:r>
                      <w:r w:rsidR="00EE6324" w:rsidRPr="00C20F37">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teacher </w:t>
                      </w:r>
                      <w:r>
                        <w:rPr>
                          <w:rFonts w:ascii="Times New Roman" w:hAnsi="Times New Roman" w:cs="Times New Roman"/>
                          <w:iCs/>
                          <w:sz w:val="22"/>
                          <w:szCs w:val="20"/>
                        </w:rPr>
                        <w:t xml:space="preserve">      </w:t>
                      </w:r>
                    </w:p>
                    <w:p w14:paraId="26698878" w14:textId="77777777" w:rsidR="00F022B2" w:rsidRDefault="00F022B2" w:rsidP="007B0454">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00EE6324" w:rsidRPr="00C20F37">
                        <w:rPr>
                          <w:rFonts w:ascii="Times New Roman" w:hAnsi="Times New Roman" w:cs="Times New Roman"/>
                          <w:iCs/>
                          <w:sz w:val="22"/>
                          <w:szCs w:val="20"/>
                        </w:rPr>
                        <w:t xml:space="preserve">and </w:t>
                      </w:r>
                      <w:r w:rsidR="00C20F37">
                        <w:rPr>
                          <w:rFonts w:ascii="Times New Roman" w:hAnsi="Times New Roman" w:cs="Times New Roman"/>
                          <w:iCs/>
                          <w:sz w:val="22"/>
                          <w:szCs w:val="20"/>
                        </w:rPr>
                        <w:t xml:space="preserve">in the </w:t>
                      </w:r>
                    </w:p>
                    <w:p w14:paraId="7818A3D6" w14:textId="406F9E95" w:rsidR="008812A4" w:rsidRPr="00C20F37" w:rsidRDefault="00F022B2" w:rsidP="00C20F37">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C20F37">
                        <w:rPr>
                          <w:rFonts w:ascii="Times New Roman" w:hAnsi="Times New Roman" w:cs="Times New Roman"/>
                          <w:iCs/>
                          <w:sz w:val="22"/>
                          <w:szCs w:val="20"/>
                        </w:rPr>
                        <w:t xml:space="preserve">parent resource </w:t>
                      </w:r>
                      <w:r w:rsidR="005934C2" w:rsidRPr="00C20F37">
                        <w:rPr>
                          <w:rFonts w:ascii="Times New Roman" w:hAnsi="Times New Roman" w:cs="Times New Roman"/>
                          <w:iCs/>
                          <w:sz w:val="22"/>
                          <w:szCs w:val="20"/>
                        </w:rPr>
                        <w:t>center</w:t>
                      </w:r>
                      <w:r w:rsidR="00C20F37">
                        <w:rPr>
                          <w:rFonts w:ascii="Times New Roman" w:hAnsi="Times New Roman" w:cs="Times New Roman"/>
                          <w:iCs/>
                          <w:sz w:val="22"/>
                          <w:szCs w:val="20"/>
                        </w:rPr>
                        <w:t>.</w:t>
                      </w:r>
                    </w:p>
                    <w:p w14:paraId="2DCD09C2" w14:textId="77777777" w:rsidR="00F152BF" w:rsidRPr="008812A4" w:rsidRDefault="00F152BF" w:rsidP="002840F7">
                      <w:pPr>
                        <w:spacing w:line="276" w:lineRule="auto"/>
                        <w:rPr>
                          <w:rFonts w:ascii="Times New Roman" w:hAnsi="Times New Roman" w:cs="Times New Roman"/>
                        </w:rPr>
                      </w:pPr>
                    </w:p>
                  </w:txbxContent>
                </v:textbox>
              </v:shape>
            </w:pict>
          </mc:Fallback>
        </mc:AlternateContent>
      </w:r>
      <w:r w:rsidR="00B3188B">
        <w:rPr>
          <w:noProof/>
        </w:rPr>
        <mc:AlternateContent>
          <mc:Choice Requires="wps">
            <w:drawing>
              <wp:anchor distT="0" distB="0" distL="114300" distR="114300" simplePos="0" relativeHeight="251658242" behindDoc="0" locked="0" layoutInCell="1" allowOverlap="1" wp14:anchorId="3F217032" wp14:editId="328D8841">
                <wp:simplePos x="0" y="0"/>
                <wp:positionH relativeFrom="column">
                  <wp:posOffset>45720</wp:posOffset>
                </wp:positionH>
                <wp:positionV relativeFrom="paragraph">
                  <wp:posOffset>-102235</wp:posOffset>
                </wp:positionV>
                <wp:extent cx="3185160" cy="33451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3185160" cy="33451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EEBF040" w14:textId="626580AC" w:rsidR="00FF43A0" w:rsidRPr="00224F30" w:rsidRDefault="00F022B2" w:rsidP="00FF43A0">
                            <w:pPr>
                              <w:pStyle w:val="BasicParagraph"/>
                              <w:suppressAutoHyphens/>
                              <w:spacing w:line="240" w:lineRule="auto"/>
                              <w:jc w:val="center"/>
                              <w:rPr>
                                <w:rFonts w:ascii="Times New Roman" w:hAnsi="Times New Roman" w:cs="Times New Roman"/>
                                <w:b/>
                                <w:bCs/>
                                <w:i/>
                                <w:iCs/>
                                <w:color w:val="BC522F"/>
                                <w:sz w:val="32"/>
                                <w:szCs w:val="32"/>
                              </w:rPr>
                            </w:pPr>
                            <w:r w:rsidRPr="00224F30">
                              <w:rPr>
                                <w:rStyle w:val="CharacterStyle3"/>
                                <w:rFonts w:ascii="Times New Roman" w:hAnsi="Times New Roman" w:cs="Times New Roman"/>
                                <w:sz w:val="32"/>
                                <w:szCs w:val="32"/>
                              </w:rPr>
                              <w:t>202</w:t>
                            </w:r>
                            <w:r w:rsidR="009F24EC" w:rsidRPr="00224F30">
                              <w:rPr>
                                <w:rStyle w:val="CharacterStyle3"/>
                                <w:rFonts w:ascii="Times New Roman" w:hAnsi="Times New Roman" w:cs="Times New Roman"/>
                                <w:sz w:val="32"/>
                                <w:szCs w:val="32"/>
                              </w:rPr>
                              <w:t>5</w:t>
                            </w:r>
                            <w:r w:rsidRPr="00224F30">
                              <w:rPr>
                                <w:rStyle w:val="CharacterStyle3"/>
                                <w:rFonts w:ascii="Times New Roman" w:hAnsi="Times New Roman" w:cs="Times New Roman"/>
                                <w:sz w:val="32"/>
                                <w:szCs w:val="32"/>
                              </w:rPr>
                              <w:t>-2</w:t>
                            </w:r>
                            <w:r w:rsidR="009F24EC" w:rsidRPr="00224F30">
                              <w:rPr>
                                <w:rStyle w:val="CharacterStyle3"/>
                                <w:rFonts w:ascii="Times New Roman" w:hAnsi="Times New Roman" w:cs="Times New Roman"/>
                                <w:sz w:val="32"/>
                                <w:szCs w:val="32"/>
                              </w:rPr>
                              <w:t>6</w:t>
                            </w:r>
                            <w:r w:rsidR="006E0F80" w:rsidRPr="00224F30">
                              <w:rPr>
                                <w:rStyle w:val="CharacterStyle3"/>
                                <w:rFonts w:ascii="Times New Roman" w:hAnsi="Times New Roman" w:cs="Times New Roman"/>
                                <w:sz w:val="32"/>
                                <w:szCs w:val="32"/>
                              </w:rPr>
                              <w:t xml:space="preserve"> District Goals</w:t>
                            </w:r>
                          </w:p>
                          <w:p w14:paraId="544C310A" w14:textId="41772806" w:rsidR="00B173BC" w:rsidRPr="00224F30" w:rsidRDefault="00B173BC" w:rsidP="005A3325">
                            <w:pPr>
                              <w:pStyle w:val="BasicParagraph"/>
                              <w:suppressAutoHyphens/>
                              <w:spacing w:line="240" w:lineRule="auto"/>
                              <w:jc w:val="center"/>
                              <w:rPr>
                                <w:sz w:val="22"/>
                                <w:szCs w:val="22"/>
                              </w:rPr>
                            </w:pPr>
                            <w:r w:rsidRPr="00224F30">
                              <w:rPr>
                                <w:sz w:val="22"/>
                                <w:szCs w:val="22"/>
                              </w:rPr>
                              <w:t>• During the 25-26 school year, we will increase student content mastery in tested subject areas on the Georgia Milestones by 6%.</w:t>
                            </w:r>
                          </w:p>
                          <w:p w14:paraId="65E38977" w14:textId="2F914BBB" w:rsidR="00AE5410" w:rsidRPr="00224F30" w:rsidRDefault="00B173BC" w:rsidP="00224F30">
                            <w:pPr>
                              <w:pStyle w:val="BasicParagraph"/>
                              <w:suppressAutoHyphens/>
                              <w:spacing w:line="240" w:lineRule="auto"/>
                              <w:jc w:val="center"/>
                              <w:rPr>
                                <w:rStyle w:val="CharacterStyle3"/>
                                <w:rFonts w:ascii="Times New Roman" w:hAnsi="Times New Roman" w:cs="Times New Roman"/>
                                <w:sz w:val="22"/>
                                <w:szCs w:val="22"/>
                              </w:rPr>
                            </w:pPr>
                            <w:r w:rsidRPr="00224F30">
                              <w:rPr>
                                <w:sz w:val="22"/>
                                <w:szCs w:val="22"/>
                              </w:rPr>
                              <w:t xml:space="preserve">• During the 25-26 school year, we will increase post-high school readiness by increasing our graduation rate by 2%. </w:t>
                            </w:r>
                          </w:p>
                          <w:p w14:paraId="57795E9D" w14:textId="77777777" w:rsidR="00D624E3" w:rsidRPr="00224F30" w:rsidRDefault="00D624E3" w:rsidP="00AE5410">
                            <w:pPr>
                              <w:pStyle w:val="BasicParagraph"/>
                              <w:suppressAutoHyphens/>
                              <w:spacing w:line="240" w:lineRule="auto"/>
                              <w:jc w:val="center"/>
                              <w:rPr>
                                <w:rStyle w:val="CharacterStyle3"/>
                                <w:rFonts w:ascii="Times New Roman" w:hAnsi="Times New Roman" w:cs="Times New Roman"/>
                                <w:sz w:val="32"/>
                                <w:szCs w:val="32"/>
                              </w:rPr>
                            </w:pPr>
                          </w:p>
                          <w:p w14:paraId="21C227FF" w14:textId="50FB65B3" w:rsidR="00AE5410" w:rsidRPr="00224F30" w:rsidRDefault="00F022B2" w:rsidP="00AE5410">
                            <w:pPr>
                              <w:pStyle w:val="BasicParagraph"/>
                              <w:suppressAutoHyphens/>
                              <w:spacing w:line="240" w:lineRule="auto"/>
                              <w:jc w:val="center"/>
                              <w:rPr>
                                <w:rFonts w:ascii="Times New Roman" w:hAnsi="Times New Roman" w:cs="Times New Roman"/>
                                <w:b/>
                                <w:bCs/>
                                <w:i/>
                                <w:iCs/>
                                <w:color w:val="BC522F"/>
                                <w:sz w:val="32"/>
                                <w:szCs w:val="32"/>
                              </w:rPr>
                            </w:pPr>
                            <w:r w:rsidRPr="00224F30">
                              <w:rPr>
                                <w:rStyle w:val="CharacterStyle3"/>
                                <w:rFonts w:ascii="Times New Roman" w:hAnsi="Times New Roman" w:cs="Times New Roman"/>
                                <w:sz w:val="32"/>
                                <w:szCs w:val="32"/>
                              </w:rPr>
                              <w:t>202</w:t>
                            </w:r>
                            <w:r w:rsidR="009F24EC" w:rsidRPr="00224F30">
                              <w:rPr>
                                <w:rStyle w:val="CharacterStyle3"/>
                                <w:rFonts w:ascii="Times New Roman" w:hAnsi="Times New Roman" w:cs="Times New Roman"/>
                                <w:sz w:val="32"/>
                                <w:szCs w:val="32"/>
                              </w:rPr>
                              <w:t>5</w:t>
                            </w:r>
                            <w:r w:rsidRPr="00224F30">
                              <w:rPr>
                                <w:rStyle w:val="CharacterStyle3"/>
                                <w:rFonts w:ascii="Times New Roman" w:hAnsi="Times New Roman" w:cs="Times New Roman"/>
                                <w:sz w:val="32"/>
                                <w:szCs w:val="32"/>
                              </w:rPr>
                              <w:t>-2</w:t>
                            </w:r>
                            <w:r w:rsidR="009F24EC" w:rsidRPr="00224F30">
                              <w:rPr>
                                <w:rStyle w:val="CharacterStyle3"/>
                                <w:rFonts w:ascii="Times New Roman" w:hAnsi="Times New Roman" w:cs="Times New Roman"/>
                                <w:sz w:val="32"/>
                                <w:szCs w:val="32"/>
                              </w:rPr>
                              <w:t>6</w:t>
                            </w:r>
                            <w:r w:rsidR="006E0F80" w:rsidRPr="00224F30">
                              <w:rPr>
                                <w:rStyle w:val="CharacterStyle3"/>
                                <w:rFonts w:ascii="Times New Roman" w:hAnsi="Times New Roman" w:cs="Times New Roman"/>
                                <w:sz w:val="32"/>
                                <w:szCs w:val="32"/>
                              </w:rPr>
                              <w:t xml:space="preserve"> School Goals</w:t>
                            </w:r>
                          </w:p>
                          <w:p w14:paraId="38B54877" w14:textId="77777777" w:rsidR="00E61E97" w:rsidRPr="00224F30" w:rsidRDefault="00E61E97" w:rsidP="00E61E97">
                            <w:pPr>
                              <w:pStyle w:val="BasicParagraph"/>
                              <w:suppressAutoHyphens/>
                              <w:spacing w:line="240" w:lineRule="auto"/>
                              <w:rPr>
                                <w:rFonts w:ascii="Times New Roman" w:hAnsi="Times New Roman" w:cs="Times New Roman"/>
                                <w:szCs w:val="28"/>
                              </w:rPr>
                            </w:pPr>
                            <w:r w:rsidRPr="00224F30">
                              <w:rPr>
                                <w:rFonts w:ascii="Times New Roman" w:hAnsi="Times New Roman" w:cs="Times New Roman"/>
                                <w:szCs w:val="28"/>
                              </w:rPr>
                              <w:t>By the end of the 2025-2026 school year, the percent of students reading on grade level will increase by 7% on the Spring Reading I-Ready Assessment.</w:t>
                            </w:r>
                          </w:p>
                          <w:p w14:paraId="1DA9D400" w14:textId="77777777" w:rsidR="00E61E97" w:rsidRPr="00224F30" w:rsidRDefault="00E61E97" w:rsidP="00E61E97">
                            <w:pPr>
                              <w:pStyle w:val="BasicParagraph"/>
                              <w:suppressAutoHyphens/>
                              <w:spacing w:line="240" w:lineRule="auto"/>
                              <w:rPr>
                                <w:rFonts w:ascii="Times New Roman" w:hAnsi="Times New Roman" w:cs="Times New Roman"/>
                                <w:szCs w:val="28"/>
                              </w:rPr>
                            </w:pPr>
                          </w:p>
                          <w:p w14:paraId="1736C484" w14:textId="77777777" w:rsidR="00E61E97" w:rsidRPr="00224F30" w:rsidRDefault="00E61E97" w:rsidP="00E61E97">
                            <w:pPr>
                              <w:pStyle w:val="BasicParagraph"/>
                              <w:suppressAutoHyphens/>
                              <w:spacing w:line="240" w:lineRule="auto"/>
                              <w:rPr>
                                <w:rFonts w:ascii="Times New Roman" w:hAnsi="Times New Roman" w:cs="Times New Roman"/>
                                <w:szCs w:val="28"/>
                              </w:rPr>
                            </w:pPr>
                            <w:r w:rsidRPr="00224F30">
                              <w:rPr>
                                <w:rFonts w:ascii="Times New Roman" w:hAnsi="Times New Roman" w:cs="Times New Roman"/>
                                <w:szCs w:val="28"/>
                              </w:rPr>
                              <w:t>By the end of the 2025-2026 school year, the percent of students scoring on grade level will increase by 7% on the Spring Math I-Ready Assessment.</w:t>
                            </w:r>
                          </w:p>
                          <w:p w14:paraId="2B1DBE7E" w14:textId="77777777" w:rsidR="00E61E97" w:rsidRPr="00224F30" w:rsidRDefault="00E61E97" w:rsidP="00E61E97">
                            <w:pPr>
                              <w:autoSpaceDE w:val="0"/>
                              <w:autoSpaceDN w:val="0"/>
                              <w:adjustRightInd w:val="0"/>
                              <w:rPr>
                                <w:rFonts w:ascii="TimesNewRomanPS-BoldMT" w:hAnsi="TimesNewRomanPS-BoldMT" w:cs="TimesNewRomanPS-BoldMT"/>
                                <w:b/>
                                <w:bCs/>
                                <w:sz w:val="36"/>
                                <w:szCs w:val="36"/>
                                <w:u w:val="single"/>
                              </w:rPr>
                            </w:pPr>
                          </w:p>
                          <w:p w14:paraId="39F5B3F7" w14:textId="2205DDAE" w:rsidR="00DA1854" w:rsidRPr="00B3188B" w:rsidRDefault="00DA1854" w:rsidP="00DA1854">
                            <w:pPr>
                              <w:pStyle w:val="BasicParagraph"/>
                              <w:suppressAutoHyphens/>
                              <w:spacing w:line="240" w:lineRule="auto"/>
                              <w:rPr>
                                <w:rFonts w:ascii="Times New Roman" w:hAnsi="Times New Roman" w:cs="Times New Roman"/>
                                <w:sz w:val="18"/>
                                <w:szCs w:val="20"/>
                              </w:rPr>
                            </w:pPr>
                          </w:p>
                          <w:p w14:paraId="7C9F7910" w14:textId="7FF7DB42" w:rsidR="00F152BF" w:rsidRPr="00B3188B" w:rsidRDefault="00F152BF" w:rsidP="006E0F8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9" type="#_x0000_t202" style="position:absolute;margin-left:3.6pt;margin-top:-8.05pt;width:250.8pt;height:263.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" filled="f" stroked="f">
                <v:textbox>
                  <w:txbxContent>
                    <w:p w14:paraId="2EEBF040" w14:textId="626580AC" w:rsidR="00FF43A0" w:rsidRPr="00224F30" w:rsidRDefault="00F022B2" w:rsidP="00FF43A0">
                      <w:pPr>
                        <w:pStyle w:val="BasicParagraph"/>
                        <w:suppressAutoHyphens/>
                        <w:spacing w:line="240" w:lineRule="auto"/>
                        <w:jc w:val="center"/>
                        <w:rPr>
                          <w:rFonts w:ascii="Times New Roman" w:hAnsi="Times New Roman" w:cs="Times New Roman"/>
                          <w:b/>
                          <w:bCs/>
                          <w:i/>
                          <w:iCs/>
                          <w:color w:val="BC522F"/>
                          <w:sz w:val="32"/>
                          <w:szCs w:val="32"/>
                        </w:rPr>
                      </w:pPr>
                      <w:r w:rsidRPr="00224F30">
                        <w:rPr>
                          <w:rStyle w:val="CharacterStyle3"/>
                          <w:rFonts w:ascii="Times New Roman" w:hAnsi="Times New Roman" w:cs="Times New Roman"/>
                          <w:sz w:val="32"/>
                          <w:szCs w:val="32"/>
                        </w:rPr>
                        <w:t>202</w:t>
                      </w:r>
                      <w:r w:rsidR="009F24EC" w:rsidRPr="00224F30">
                        <w:rPr>
                          <w:rStyle w:val="CharacterStyle3"/>
                          <w:rFonts w:ascii="Times New Roman" w:hAnsi="Times New Roman" w:cs="Times New Roman"/>
                          <w:sz w:val="32"/>
                          <w:szCs w:val="32"/>
                        </w:rPr>
                        <w:t>5</w:t>
                      </w:r>
                      <w:r w:rsidRPr="00224F30">
                        <w:rPr>
                          <w:rStyle w:val="CharacterStyle3"/>
                          <w:rFonts w:ascii="Times New Roman" w:hAnsi="Times New Roman" w:cs="Times New Roman"/>
                          <w:sz w:val="32"/>
                          <w:szCs w:val="32"/>
                        </w:rPr>
                        <w:t>-2</w:t>
                      </w:r>
                      <w:r w:rsidR="009F24EC" w:rsidRPr="00224F30">
                        <w:rPr>
                          <w:rStyle w:val="CharacterStyle3"/>
                          <w:rFonts w:ascii="Times New Roman" w:hAnsi="Times New Roman" w:cs="Times New Roman"/>
                          <w:sz w:val="32"/>
                          <w:szCs w:val="32"/>
                        </w:rPr>
                        <w:t>6</w:t>
                      </w:r>
                      <w:r w:rsidR="006E0F80" w:rsidRPr="00224F30">
                        <w:rPr>
                          <w:rStyle w:val="CharacterStyle3"/>
                          <w:rFonts w:ascii="Times New Roman" w:hAnsi="Times New Roman" w:cs="Times New Roman"/>
                          <w:sz w:val="32"/>
                          <w:szCs w:val="32"/>
                        </w:rPr>
                        <w:t xml:space="preserve"> District Goals</w:t>
                      </w:r>
                    </w:p>
                    <w:p w14:paraId="544C310A" w14:textId="41772806" w:rsidR="00B173BC" w:rsidRPr="00224F30" w:rsidRDefault="00B173BC" w:rsidP="005A3325">
                      <w:pPr>
                        <w:pStyle w:val="BasicParagraph"/>
                        <w:suppressAutoHyphens/>
                        <w:spacing w:line="240" w:lineRule="auto"/>
                        <w:jc w:val="center"/>
                        <w:rPr>
                          <w:sz w:val="22"/>
                          <w:szCs w:val="22"/>
                        </w:rPr>
                      </w:pPr>
                      <w:r w:rsidRPr="00224F30">
                        <w:rPr>
                          <w:sz w:val="22"/>
                          <w:szCs w:val="22"/>
                        </w:rPr>
                        <w:t>• During the 25-26 school year, we will increase student content mastery in tested subject areas on the Georgia Milestones by 6%.</w:t>
                      </w:r>
                    </w:p>
                    <w:p w14:paraId="65E38977" w14:textId="2F914BBB" w:rsidR="00AE5410" w:rsidRPr="00224F30" w:rsidRDefault="00B173BC" w:rsidP="00224F30">
                      <w:pPr>
                        <w:pStyle w:val="BasicParagraph"/>
                        <w:suppressAutoHyphens/>
                        <w:spacing w:line="240" w:lineRule="auto"/>
                        <w:jc w:val="center"/>
                        <w:rPr>
                          <w:rStyle w:val="CharacterStyle3"/>
                          <w:rFonts w:ascii="Times New Roman" w:hAnsi="Times New Roman" w:cs="Times New Roman"/>
                          <w:sz w:val="22"/>
                          <w:szCs w:val="22"/>
                        </w:rPr>
                      </w:pPr>
                      <w:r w:rsidRPr="00224F30">
                        <w:rPr>
                          <w:sz w:val="22"/>
                          <w:szCs w:val="22"/>
                        </w:rPr>
                        <w:t xml:space="preserve">• During the 25-26 school year, we will increase post-high school readiness by increasing our graduation rate by 2%. </w:t>
                      </w:r>
                    </w:p>
                    <w:p w14:paraId="57795E9D" w14:textId="77777777" w:rsidR="00D624E3" w:rsidRPr="00224F30" w:rsidRDefault="00D624E3" w:rsidP="00AE5410">
                      <w:pPr>
                        <w:pStyle w:val="BasicParagraph"/>
                        <w:suppressAutoHyphens/>
                        <w:spacing w:line="240" w:lineRule="auto"/>
                        <w:jc w:val="center"/>
                        <w:rPr>
                          <w:rStyle w:val="CharacterStyle3"/>
                          <w:rFonts w:ascii="Times New Roman" w:hAnsi="Times New Roman" w:cs="Times New Roman"/>
                          <w:sz w:val="32"/>
                          <w:szCs w:val="32"/>
                        </w:rPr>
                      </w:pPr>
                    </w:p>
                    <w:p w14:paraId="21C227FF" w14:textId="50FB65B3" w:rsidR="00AE5410" w:rsidRPr="00224F30" w:rsidRDefault="00F022B2" w:rsidP="00AE5410">
                      <w:pPr>
                        <w:pStyle w:val="BasicParagraph"/>
                        <w:suppressAutoHyphens/>
                        <w:spacing w:line="240" w:lineRule="auto"/>
                        <w:jc w:val="center"/>
                        <w:rPr>
                          <w:rFonts w:ascii="Times New Roman" w:hAnsi="Times New Roman" w:cs="Times New Roman"/>
                          <w:b/>
                          <w:bCs/>
                          <w:i/>
                          <w:iCs/>
                          <w:color w:val="BC522F"/>
                          <w:sz w:val="32"/>
                          <w:szCs w:val="32"/>
                        </w:rPr>
                      </w:pPr>
                      <w:r w:rsidRPr="00224F30">
                        <w:rPr>
                          <w:rStyle w:val="CharacterStyle3"/>
                          <w:rFonts w:ascii="Times New Roman" w:hAnsi="Times New Roman" w:cs="Times New Roman"/>
                          <w:sz w:val="32"/>
                          <w:szCs w:val="32"/>
                        </w:rPr>
                        <w:t>202</w:t>
                      </w:r>
                      <w:r w:rsidR="009F24EC" w:rsidRPr="00224F30">
                        <w:rPr>
                          <w:rStyle w:val="CharacterStyle3"/>
                          <w:rFonts w:ascii="Times New Roman" w:hAnsi="Times New Roman" w:cs="Times New Roman"/>
                          <w:sz w:val="32"/>
                          <w:szCs w:val="32"/>
                        </w:rPr>
                        <w:t>5</w:t>
                      </w:r>
                      <w:r w:rsidRPr="00224F30">
                        <w:rPr>
                          <w:rStyle w:val="CharacterStyle3"/>
                          <w:rFonts w:ascii="Times New Roman" w:hAnsi="Times New Roman" w:cs="Times New Roman"/>
                          <w:sz w:val="32"/>
                          <w:szCs w:val="32"/>
                        </w:rPr>
                        <w:t>-2</w:t>
                      </w:r>
                      <w:r w:rsidR="009F24EC" w:rsidRPr="00224F30">
                        <w:rPr>
                          <w:rStyle w:val="CharacterStyle3"/>
                          <w:rFonts w:ascii="Times New Roman" w:hAnsi="Times New Roman" w:cs="Times New Roman"/>
                          <w:sz w:val="32"/>
                          <w:szCs w:val="32"/>
                        </w:rPr>
                        <w:t>6</w:t>
                      </w:r>
                      <w:r w:rsidR="006E0F80" w:rsidRPr="00224F30">
                        <w:rPr>
                          <w:rStyle w:val="CharacterStyle3"/>
                          <w:rFonts w:ascii="Times New Roman" w:hAnsi="Times New Roman" w:cs="Times New Roman"/>
                          <w:sz w:val="32"/>
                          <w:szCs w:val="32"/>
                        </w:rPr>
                        <w:t xml:space="preserve"> School Goals</w:t>
                      </w:r>
                    </w:p>
                    <w:p w14:paraId="38B54877" w14:textId="77777777" w:rsidR="00E61E97" w:rsidRPr="00224F30" w:rsidRDefault="00E61E97" w:rsidP="00E61E97">
                      <w:pPr>
                        <w:pStyle w:val="BasicParagraph"/>
                        <w:suppressAutoHyphens/>
                        <w:spacing w:line="240" w:lineRule="auto"/>
                        <w:rPr>
                          <w:rFonts w:ascii="Times New Roman" w:hAnsi="Times New Roman" w:cs="Times New Roman"/>
                          <w:szCs w:val="28"/>
                        </w:rPr>
                      </w:pPr>
                      <w:r w:rsidRPr="00224F30">
                        <w:rPr>
                          <w:rFonts w:ascii="Times New Roman" w:hAnsi="Times New Roman" w:cs="Times New Roman"/>
                          <w:szCs w:val="28"/>
                        </w:rPr>
                        <w:t>By the end of the 2025-2026 school year, the percent of students reading on grade level will increase by 7% on the Spring Reading I-Ready Assessment.</w:t>
                      </w:r>
                    </w:p>
                    <w:p w14:paraId="1DA9D400" w14:textId="77777777" w:rsidR="00E61E97" w:rsidRPr="00224F30" w:rsidRDefault="00E61E97" w:rsidP="00E61E97">
                      <w:pPr>
                        <w:pStyle w:val="BasicParagraph"/>
                        <w:suppressAutoHyphens/>
                        <w:spacing w:line="240" w:lineRule="auto"/>
                        <w:rPr>
                          <w:rFonts w:ascii="Times New Roman" w:hAnsi="Times New Roman" w:cs="Times New Roman"/>
                          <w:szCs w:val="28"/>
                        </w:rPr>
                      </w:pPr>
                    </w:p>
                    <w:p w14:paraId="1736C484" w14:textId="77777777" w:rsidR="00E61E97" w:rsidRPr="00224F30" w:rsidRDefault="00E61E97" w:rsidP="00E61E97">
                      <w:pPr>
                        <w:pStyle w:val="BasicParagraph"/>
                        <w:suppressAutoHyphens/>
                        <w:spacing w:line="240" w:lineRule="auto"/>
                        <w:rPr>
                          <w:rFonts w:ascii="Times New Roman" w:hAnsi="Times New Roman" w:cs="Times New Roman"/>
                          <w:szCs w:val="28"/>
                        </w:rPr>
                      </w:pPr>
                      <w:r w:rsidRPr="00224F30">
                        <w:rPr>
                          <w:rFonts w:ascii="Times New Roman" w:hAnsi="Times New Roman" w:cs="Times New Roman"/>
                          <w:szCs w:val="28"/>
                        </w:rPr>
                        <w:t>By the end of the 2025-2026 school year, the percent of students scoring on grade level will increase by 7% on the Spring Math I-Ready Assessment.</w:t>
                      </w:r>
                    </w:p>
                    <w:p w14:paraId="2B1DBE7E" w14:textId="77777777" w:rsidR="00E61E97" w:rsidRPr="00224F30" w:rsidRDefault="00E61E97" w:rsidP="00E61E97">
                      <w:pPr>
                        <w:autoSpaceDE w:val="0"/>
                        <w:autoSpaceDN w:val="0"/>
                        <w:adjustRightInd w:val="0"/>
                        <w:rPr>
                          <w:rFonts w:ascii="TimesNewRomanPS-BoldMT" w:hAnsi="TimesNewRomanPS-BoldMT" w:cs="TimesNewRomanPS-BoldMT"/>
                          <w:b/>
                          <w:bCs/>
                          <w:sz w:val="36"/>
                          <w:szCs w:val="36"/>
                          <w:u w:val="single"/>
                        </w:rPr>
                      </w:pPr>
                    </w:p>
                    <w:p w14:paraId="39F5B3F7" w14:textId="2205DDAE" w:rsidR="00DA1854" w:rsidRPr="00B3188B" w:rsidRDefault="00DA1854" w:rsidP="00DA1854">
                      <w:pPr>
                        <w:pStyle w:val="BasicParagraph"/>
                        <w:suppressAutoHyphens/>
                        <w:spacing w:line="240" w:lineRule="auto"/>
                        <w:rPr>
                          <w:rFonts w:ascii="Times New Roman" w:hAnsi="Times New Roman" w:cs="Times New Roman"/>
                          <w:sz w:val="18"/>
                          <w:szCs w:val="20"/>
                        </w:rPr>
                      </w:pPr>
                    </w:p>
                    <w:p w14:paraId="7C9F7910" w14:textId="7FF7DB42" w:rsidR="00F152BF" w:rsidRPr="00B3188B" w:rsidRDefault="00F152BF" w:rsidP="006E0F80">
                      <w:pPr>
                        <w:rPr>
                          <w:rFonts w:ascii="Times New Roman" w:hAnsi="Times New Roman" w:cs="Times New Roman"/>
                          <w:sz w:val="20"/>
                          <w:szCs w:val="20"/>
                        </w:rPr>
                      </w:pPr>
                    </w:p>
                  </w:txbxContent>
                </v:textbox>
              </v:shape>
            </w:pict>
          </mc:Fallback>
        </mc:AlternateContent>
      </w:r>
      <w:r w:rsidR="00143104">
        <w:rPr>
          <w:noProof/>
        </w:rPr>
        <mc:AlternateContent>
          <mc:Choice Requires="wps">
            <w:drawing>
              <wp:anchor distT="0" distB="0" distL="114300" distR="114300" simplePos="0" relativeHeight="251658244" behindDoc="0" locked="0" layoutInCell="1" allowOverlap="1" wp14:anchorId="72A11AF2" wp14:editId="46B2DF14">
                <wp:simplePos x="0" y="0"/>
                <wp:positionH relativeFrom="margin">
                  <wp:align>right</wp:align>
                </wp:positionH>
                <wp:positionV relativeFrom="paragraph">
                  <wp:posOffset>0</wp:posOffset>
                </wp:positionV>
                <wp:extent cx="5854700" cy="74771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4771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49A5D64" w14:textId="77777777" w:rsidR="00433890" w:rsidRDefault="00433890" w:rsidP="009150C0">
                            <w:pPr>
                              <w:pStyle w:val="BasicParagraph"/>
                              <w:suppressAutoHyphens/>
                              <w:spacing w:line="240" w:lineRule="auto"/>
                              <w:ind w:right="2376"/>
                              <w:rPr>
                                <w:rFonts w:ascii="Times New Roman" w:hAnsi="Times New Roman" w:cs="Times New Roman"/>
                                <w:sz w:val="20"/>
                                <w:szCs w:val="20"/>
                              </w:rPr>
                            </w:pPr>
                          </w:p>
                          <w:p w14:paraId="7EB33E39" w14:textId="5967D78E" w:rsidR="007B0454" w:rsidRPr="00C20F37" w:rsidRDefault="00174253" w:rsidP="009150C0">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Hephzibah</w:t>
                            </w:r>
                            <w:r w:rsidR="009150C0" w:rsidRPr="00C20F37">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7B0454" w:rsidRPr="00C20F37">
                              <w:rPr>
                                <w:rFonts w:ascii="Times New Roman" w:hAnsi="Times New Roman" w:cs="Times New Roman"/>
                                <w:sz w:val="22"/>
                                <w:szCs w:val="20"/>
                              </w:rPr>
                              <w:t xml:space="preserve"> will host the following events to build the capacity</w:t>
                            </w:r>
                            <w:r w:rsidR="00C11097" w:rsidRPr="00C20F37">
                              <w:rPr>
                                <w:rFonts w:ascii="Times New Roman" w:hAnsi="Times New Roman" w:cs="Times New Roman"/>
                                <w:sz w:val="22"/>
                                <w:szCs w:val="20"/>
                              </w:rPr>
                              <w:t xml:space="preserve"> for strong </w:t>
                            </w:r>
                            <w:r w:rsidR="003C0BFE" w:rsidRPr="00C20F37">
                              <w:rPr>
                                <w:rFonts w:ascii="Times New Roman" w:hAnsi="Times New Roman" w:cs="Times New Roman"/>
                                <w:sz w:val="22"/>
                                <w:szCs w:val="20"/>
                              </w:rPr>
                              <w:t xml:space="preserve">family </w:t>
                            </w:r>
                            <w:r w:rsidR="00C11097" w:rsidRPr="00C20F37">
                              <w:rPr>
                                <w:rFonts w:ascii="Times New Roman" w:hAnsi="Times New Roman" w:cs="Times New Roman"/>
                                <w:sz w:val="22"/>
                                <w:szCs w:val="20"/>
                              </w:rPr>
                              <w:t>engagement</w:t>
                            </w:r>
                            <w:r w:rsidR="007B0454" w:rsidRPr="00C20F37">
                              <w:rPr>
                                <w:rFonts w:ascii="Times New Roman" w:hAnsi="Times New Roman" w:cs="Times New Roman"/>
                                <w:sz w:val="22"/>
                                <w:szCs w:val="20"/>
                              </w:rPr>
                              <w:t xml:space="preserve"> to support a partnership among the school, parents, and the community to improve stu</w:t>
                            </w:r>
                            <w:r w:rsidR="00C20F37">
                              <w:rPr>
                                <w:rFonts w:ascii="Times New Roman" w:hAnsi="Times New Roman" w:cs="Times New Roman"/>
                                <w:sz w:val="22"/>
                                <w:szCs w:val="20"/>
                              </w:rPr>
                              <w:t>dent academic achievement. M</w:t>
                            </w:r>
                            <w:r w:rsidR="007B0454" w:rsidRPr="00C20F37">
                              <w:rPr>
                                <w:rFonts w:ascii="Times New Roman" w:hAnsi="Times New Roman" w:cs="Times New Roman"/>
                                <w:sz w:val="22"/>
                                <w:szCs w:val="20"/>
                              </w:rPr>
                              <w:t>eetings for parents</w:t>
                            </w:r>
                            <w:r w:rsidR="003C0BFE" w:rsidRPr="00C20F37">
                              <w:rPr>
                                <w:rFonts w:ascii="Times New Roman" w:hAnsi="Times New Roman" w:cs="Times New Roman"/>
                                <w:sz w:val="22"/>
                                <w:szCs w:val="20"/>
                              </w:rPr>
                              <w:t xml:space="preserve"> and family members</w:t>
                            </w:r>
                            <w:r w:rsidR="007B0454" w:rsidRPr="00C20F37">
                              <w:rPr>
                                <w:rFonts w:ascii="Times New Roman" w:hAnsi="Times New Roman" w:cs="Times New Roman"/>
                                <w:sz w:val="22"/>
                                <w:szCs w:val="20"/>
                              </w:rPr>
                              <w:t xml:space="preserve"> will be</w:t>
                            </w:r>
                            <w:r w:rsidR="00CE147D">
                              <w:rPr>
                                <w:rFonts w:ascii="Times New Roman" w:hAnsi="Times New Roman" w:cs="Times New Roman"/>
                                <w:sz w:val="22"/>
                                <w:szCs w:val="20"/>
                              </w:rPr>
                              <w:t xml:space="preserve"> held at various times (morning, afternoon and evenings).</w:t>
                            </w:r>
                            <w:r w:rsidR="009150C0" w:rsidRPr="00C20F37">
                              <w:rPr>
                                <w:rFonts w:ascii="Times New Roman" w:hAnsi="Times New Roman" w:cs="Times New Roman"/>
                                <w:sz w:val="22"/>
                                <w:szCs w:val="20"/>
                              </w:rPr>
                              <w:t xml:space="preserve"> </w:t>
                            </w:r>
                          </w:p>
                          <w:p w14:paraId="7F5FEE5E" w14:textId="2B53F015" w:rsidR="00433890" w:rsidRPr="002615CB" w:rsidRDefault="00433890" w:rsidP="00287708">
                            <w:pPr>
                              <w:pStyle w:val="BasicParagraph"/>
                              <w:suppressAutoHyphens/>
                              <w:spacing w:line="240" w:lineRule="auto"/>
                              <w:rPr>
                                <w:rStyle w:val="CharacterStyle3"/>
                                <w:rFonts w:ascii="Times New Roman" w:hAnsi="Times New Roman" w:cs="Times New Roman"/>
                                <w:color w:val="D12229"/>
                                <w:sz w:val="36"/>
                                <w:szCs w:val="22"/>
                              </w:rPr>
                            </w:pPr>
                          </w:p>
                          <w:p w14:paraId="713A2AE3" w14:textId="767B7762" w:rsidR="00674CAC" w:rsidRDefault="00133AA5" w:rsidP="00812067">
                            <w:pPr>
                              <w:pStyle w:val="BasicParagraph"/>
                              <w:suppressAutoHyphens/>
                              <w:spacing w:line="240" w:lineRule="auto"/>
                              <w:rPr>
                                <w:rStyle w:val="CharacterStyle3"/>
                                <w:color w:val="D12229"/>
                                <w:sz w:val="24"/>
                                <w:szCs w:val="22"/>
                              </w:rPr>
                            </w:pPr>
                            <w:r>
                              <w:rPr>
                                <w:rStyle w:val="CharacterStyle3"/>
                                <w:color w:val="D12229"/>
                                <w:sz w:val="24"/>
                                <w:szCs w:val="22"/>
                              </w:rPr>
                              <w:t>Open House</w:t>
                            </w:r>
                            <w:r w:rsidR="006F2DE8">
                              <w:rPr>
                                <w:rStyle w:val="CharacterStyle3"/>
                                <w:color w:val="D12229"/>
                                <w:sz w:val="24"/>
                                <w:szCs w:val="22"/>
                              </w:rPr>
                              <w:t>-</w:t>
                            </w:r>
                            <w:r>
                              <w:rPr>
                                <w:rStyle w:val="CharacterStyle3"/>
                                <w:color w:val="D12229"/>
                                <w:sz w:val="24"/>
                                <w:szCs w:val="22"/>
                              </w:rPr>
                              <w:t xml:space="preserve"> August 1</w:t>
                            </w:r>
                            <w:r w:rsidRPr="00133AA5">
                              <w:rPr>
                                <w:rStyle w:val="CharacterStyle3"/>
                                <w:color w:val="D12229"/>
                                <w:sz w:val="24"/>
                                <w:szCs w:val="22"/>
                                <w:vertAlign w:val="superscript"/>
                              </w:rPr>
                              <w:t>st</w:t>
                            </w:r>
                            <w:r>
                              <w:rPr>
                                <w:rStyle w:val="CharacterStyle3"/>
                                <w:color w:val="D12229"/>
                                <w:sz w:val="24"/>
                                <w:szCs w:val="22"/>
                              </w:rPr>
                              <w:t>, 2025</w:t>
                            </w:r>
                          </w:p>
                          <w:p w14:paraId="49D03E7D" w14:textId="236CF62E" w:rsidR="00133AA5" w:rsidRDefault="00133AA5" w:rsidP="00812067">
                            <w:pPr>
                              <w:pStyle w:val="BasicParagraph"/>
                              <w:suppressAutoHyphens/>
                              <w:spacing w:line="240" w:lineRule="auto"/>
                              <w:rPr>
                                <w:rStyle w:val="CharacterStyle3"/>
                                <w:rFonts w:ascii="Times New Roman" w:hAnsi="Times New Roman" w:cs="Times New Roman"/>
                                <w:b w:val="0"/>
                                <w:bCs w:val="0"/>
                                <w:i w:val="0"/>
                                <w:iCs w:val="0"/>
                                <w:color w:val="auto"/>
                                <w:sz w:val="22"/>
                                <w:szCs w:val="20"/>
                              </w:rPr>
                            </w:pPr>
                            <w:r>
                              <w:rPr>
                                <w:rStyle w:val="CharacterStyle3"/>
                                <w:rFonts w:ascii="Times New Roman" w:hAnsi="Times New Roman" w:cs="Times New Roman"/>
                                <w:b w:val="0"/>
                                <w:bCs w:val="0"/>
                                <w:i w:val="0"/>
                                <w:iCs w:val="0"/>
                                <w:color w:val="auto"/>
                                <w:sz w:val="22"/>
                                <w:szCs w:val="20"/>
                              </w:rPr>
                              <w:t>Meet your child’s teacher and our friendly and helpful school staff for the year.</w:t>
                            </w:r>
                          </w:p>
                          <w:p w14:paraId="4C297A95" w14:textId="54BE7498" w:rsidR="00EE6146" w:rsidRDefault="004B20D8" w:rsidP="00EE6146">
                            <w:pPr>
                              <w:pStyle w:val="BasicParagraph"/>
                              <w:suppressAutoHyphens/>
                              <w:spacing w:line="240" w:lineRule="auto"/>
                              <w:rPr>
                                <w:rStyle w:val="CharacterStyle3"/>
                                <w:color w:val="D12229"/>
                                <w:sz w:val="24"/>
                                <w:szCs w:val="22"/>
                              </w:rPr>
                            </w:pPr>
                            <w:r>
                              <w:rPr>
                                <w:rStyle w:val="CharacterStyle3"/>
                                <w:color w:val="D12229"/>
                                <w:sz w:val="24"/>
                                <w:szCs w:val="22"/>
                              </w:rPr>
                              <w:t>PTA</w:t>
                            </w:r>
                            <w:r w:rsidR="00EC79C2">
                              <w:rPr>
                                <w:rStyle w:val="CharacterStyle3"/>
                                <w:color w:val="D12229"/>
                                <w:sz w:val="24"/>
                                <w:szCs w:val="22"/>
                              </w:rPr>
                              <w:t xml:space="preserve"> Parent Night- August 21</w:t>
                            </w:r>
                            <w:r w:rsidR="00EC79C2" w:rsidRPr="00EC79C2">
                              <w:rPr>
                                <w:rStyle w:val="CharacterStyle3"/>
                                <w:color w:val="D12229"/>
                                <w:sz w:val="24"/>
                                <w:szCs w:val="22"/>
                                <w:vertAlign w:val="superscript"/>
                              </w:rPr>
                              <w:t>st</w:t>
                            </w:r>
                            <w:r w:rsidR="00EC79C2">
                              <w:rPr>
                                <w:rStyle w:val="CharacterStyle3"/>
                                <w:color w:val="D12229"/>
                                <w:sz w:val="24"/>
                                <w:szCs w:val="22"/>
                              </w:rPr>
                              <w:t>, 2025</w:t>
                            </w:r>
                          </w:p>
                          <w:p w14:paraId="5E424E5C" w14:textId="30EA19F6" w:rsidR="00EE6146" w:rsidRPr="0040394D" w:rsidRDefault="008D0616" w:rsidP="00AC1C13">
                            <w:pPr>
                              <w:pStyle w:val="BasicParagraph"/>
                              <w:suppressAutoHyphens/>
                              <w:spacing w:line="240" w:lineRule="auto"/>
                              <w:rPr>
                                <w:rFonts w:ascii="Times New Roman" w:hAnsi="Times New Roman" w:cs="Times New Roman"/>
                                <w:color w:val="auto"/>
                                <w:sz w:val="20"/>
                                <w:szCs w:val="18"/>
                              </w:rPr>
                            </w:pPr>
                            <w:r>
                              <w:rPr>
                                <w:rFonts w:ascii="Times New Roman" w:hAnsi="Times New Roman" w:cs="Times New Roman"/>
                                <w:sz w:val="22"/>
                                <w:szCs w:val="22"/>
                              </w:rPr>
                              <w:t xml:space="preserve">A night where information is given, </w:t>
                            </w:r>
                            <w:r w:rsidR="00A82AE1">
                              <w:rPr>
                                <w:rFonts w:ascii="Times New Roman" w:hAnsi="Times New Roman" w:cs="Times New Roman"/>
                                <w:sz w:val="22"/>
                                <w:szCs w:val="22"/>
                              </w:rPr>
                              <w:t>resources</w:t>
                            </w:r>
                            <w:r>
                              <w:rPr>
                                <w:rFonts w:ascii="Times New Roman" w:hAnsi="Times New Roman" w:cs="Times New Roman"/>
                                <w:sz w:val="22"/>
                                <w:szCs w:val="22"/>
                              </w:rPr>
                              <w:t xml:space="preserve"> are accessible, and questions are answered!</w:t>
                            </w:r>
                          </w:p>
                          <w:p w14:paraId="089D28BE" w14:textId="799FE5EE" w:rsidR="00AC1C13" w:rsidRDefault="00AC1C13" w:rsidP="00AC1C13">
                            <w:pPr>
                              <w:pStyle w:val="BasicParagraph"/>
                              <w:suppressAutoHyphens/>
                              <w:spacing w:line="240" w:lineRule="auto"/>
                              <w:rPr>
                                <w:rStyle w:val="CharacterStyle3"/>
                                <w:color w:val="D12229"/>
                                <w:sz w:val="24"/>
                                <w:szCs w:val="22"/>
                              </w:rPr>
                            </w:pPr>
                            <w:r>
                              <w:rPr>
                                <w:rStyle w:val="CharacterStyle3"/>
                                <w:color w:val="D12229"/>
                                <w:sz w:val="24"/>
                                <w:szCs w:val="22"/>
                              </w:rPr>
                              <w:t>Math Grocery Store</w:t>
                            </w:r>
                            <w:r w:rsidR="006F2DE8">
                              <w:rPr>
                                <w:rStyle w:val="CharacterStyle3"/>
                                <w:color w:val="D12229"/>
                                <w:sz w:val="24"/>
                                <w:szCs w:val="22"/>
                              </w:rPr>
                              <w:t>-</w:t>
                            </w:r>
                            <w:r>
                              <w:rPr>
                                <w:rStyle w:val="CharacterStyle3"/>
                                <w:color w:val="D12229"/>
                                <w:sz w:val="24"/>
                                <w:szCs w:val="22"/>
                              </w:rPr>
                              <w:t xml:space="preserve"> September </w:t>
                            </w:r>
                            <w:r w:rsidR="00A017A5">
                              <w:rPr>
                                <w:rStyle w:val="CharacterStyle3"/>
                                <w:color w:val="D12229"/>
                                <w:sz w:val="24"/>
                                <w:szCs w:val="22"/>
                              </w:rPr>
                              <w:t>2</w:t>
                            </w:r>
                            <w:r w:rsidR="00A017A5" w:rsidRPr="00A017A5">
                              <w:rPr>
                                <w:rStyle w:val="CharacterStyle3"/>
                                <w:color w:val="D12229"/>
                                <w:sz w:val="24"/>
                                <w:szCs w:val="22"/>
                                <w:vertAlign w:val="superscript"/>
                              </w:rPr>
                              <w:t>nd</w:t>
                            </w:r>
                            <w:r w:rsidR="00A017A5">
                              <w:rPr>
                                <w:rStyle w:val="CharacterStyle3"/>
                                <w:color w:val="D12229"/>
                                <w:sz w:val="24"/>
                                <w:szCs w:val="22"/>
                              </w:rPr>
                              <w:t>, 2025</w:t>
                            </w:r>
                          </w:p>
                          <w:p w14:paraId="38337719" w14:textId="4C1F7808" w:rsidR="004051C8" w:rsidRPr="00A55344" w:rsidRDefault="004051C8" w:rsidP="00812067">
                            <w:pPr>
                              <w:pStyle w:val="BasicParagraph"/>
                              <w:suppressAutoHyphens/>
                              <w:spacing w:line="240" w:lineRule="auto"/>
                              <w:rPr>
                                <w:rFonts w:ascii="Times New Roman" w:hAnsi="Times New Roman" w:cs="Times New Roman"/>
                                <w:sz w:val="22"/>
                                <w:szCs w:val="22"/>
                              </w:rPr>
                            </w:pPr>
                            <w:bookmarkStart w:id="0" w:name="_Hlk205996467"/>
                            <w:r w:rsidRPr="00A55344">
                              <w:rPr>
                                <w:rFonts w:ascii="Times New Roman" w:hAnsi="Times New Roman" w:cs="Times New Roman"/>
                                <w:sz w:val="22"/>
                                <w:szCs w:val="22"/>
                              </w:rPr>
                              <w:t>Families will meet at the grocery store during a certain time and depending on the Grade level families will receive a worksheet. The worksheet will have them go down the aisles of the grocery store comparing prices, discover the most cost-efficient deals, as well as budgeting.</w:t>
                            </w:r>
                          </w:p>
                          <w:p w14:paraId="0DB25816" w14:textId="167AAAD9" w:rsidR="00812067" w:rsidRPr="00C20F37" w:rsidRDefault="00812067" w:rsidP="00812067">
                            <w:pPr>
                              <w:pStyle w:val="BasicParagraph"/>
                              <w:suppressAutoHyphens/>
                              <w:spacing w:line="240" w:lineRule="auto"/>
                              <w:rPr>
                                <w:rStyle w:val="CharacterStyle3"/>
                                <w:color w:val="D12229"/>
                                <w:sz w:val="24"/>
                                <w:szCs w:val="22"/>
                              </w:rPr>
                            </w:pPr>
                            <w:r w:rsidRPr="00C20F37">
                              <w:rPr>
                                <w:rStyle w:val="CharacterStyle3"/>
                                <w:color w:val="D12229"/>
                                <w:sz w:val="24"/>
                                <w:szCs w:val="22"/>
                              </w:rPr>
                              <w:t>An</w:t>
                            </w:r>
                            <w:r w:rsidR="002615CB">
                              <w:rPr>
                                <w:rStyle w:val="CharacterStyle3"/>
                                <w:color w:val="D12229"/>
                                <w:sz w:val="24"/>
                                <w:szCs w:val="22"/>
                              </w:rPr>
                              <w:t xml:space="preserve">nual Title I </w:t>
                            </w:r>
                            <w:r w:rsidR="00461A7E">
                              <w:rPr>
                                <w:rStyle w:val="CharacterStyle3"/>
                                <w:color w:val="D12229"/>
                                <w:sz w:val="24"/>
                                <w:szCs w:val="22"/>
                              </w:rPr>
                              <w:t>Meet</w:t>
                            </w:r>
                            <w:r w:rsidR="002615CB">
                              <w:rPr>
                                <w:rStyle w:val="CharacterStyle3"/>
                                <w:color w:val="D12229"/>
                                <w:sz w:val="24"/>
                                <w:szCs w:val="22"/>
                              </w:rPr>
                              <w:t xml:space="preserve"> – </w:t>
                            </w:r>
                            <w:r w:rsidR="0033703C">
                              <w:rPr>
                                <w:rStyle w:val="CharacterStyle3"/>
                                <w:color w:val="D12229"/>
                                <w:sz w:val="24"/>
                                <w:szCs w:val="22"/>
                              </w:rPr>
                              <w:t>September 23</w:t>
                            </w:r>
                            <w:r w:rsidR="0033703C" w:rsidRPr="0033703C">
                              <w:rPr>
                                <w:rStyle w:val="CharacterStyle3"/>
                                <w:color w:val="D12229"/>
                                <w:sz w:val="24"/>
                                <w:szCs w:val="22"/>
                                <w:vertAlign w:val="superscript"/>
                              </w:rPr>
                              <w:t>rd</w:t>
                            </w:r>
                            <w:r w:rsidR="0033703C">
                              <w:rPr>
                                <w:rStyle w:val="CharacterStyle3"/>
                                <w:color w:val="D12229"/>
                                <w:sz w:val="24"/>
                                <w:szCs w:val="22"/>
                              </w:rPr>
                              <w:t>-25</w:t>
                            </w:r>
                            <w:r w:rsidR="0033703C" w:rsidRPr="0033703C">
                              <w:rPr>
                                <w:rStyle w:val="CharacterStyle3"/>
                                <w:color w:val="D12229"/>
                                <w:sz w:val="24"/>
                                <w:szCs w:val="22"/>
                                <w:vertAlign w:val="superscript"/>
                              </w:rPr>
                              <w:t>th</w:t>
                            </w:r>
                            <w:r w:rsidR="0033703C">
                              <w:rPr>
                                <w:rStyle w:val="CharacterStyle3"/>
                                <w:color w:val="D12229"/>
                                <w:sz w:val="24"/>
                                <w:szCs w:val="22"/>
                              </w:rPr>
                              <w:t>,</w:t>
                            </w:r>
                            <w:r w:rsidR="00133AA5">
                              <w:rPr>
                                <w:rStyle w:val="CharacterStyle3"/>
                                <w:color w:val="D12229"/>
                                <w:sz w:val="24"/>
                                <w:szCs w:val="22"/>
                              </w:rPr>
                              <w:t xml:space="preserve"> 2025</w:t>
                            </w:r>
                          </w:p>
                          <w:bookmarkEnd w:id="0"/>
                          <w:p w14:paraId="5D92D577" w14:textId="77777777" w:rsidR="003C0BFE" w:rsidRPr="00C20F37" w:rsidRDefault="007B045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 xml:space="preserve">We invite you to an evening of learning and sharing about our Title I program, including </w:t>
                            </w:r>
                            <w:r w:rsidR="001F22F4" w:rsidRPr="00C20F37">
                              <w:rPr>
                                <w:rFonts w:ascii="Times New Roman" w:hAnsi="Times New Roman" w:cs="Times New Roman"/>
                                <w:sz w:val="22"/>
                                <w:szCs w:val="20"/>
                              </w:rPr>
                              <w:t xml:space="preserve">our parent </w:t>
                            </w:r>
                          </w:p>
                          <w:p w14:paraId="6582AD4E" w14:textId="613F75AE" w:rsidR="00287708" w:rsidRPr="00C20F37" w:rsidRDefault="001F22F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and family engagement</w:t>
                            </w:r>
                            <w:r w:rsidR="007B0454" w:rsidRPr="00C20F37">
                              <w:rPr>
                                <w:rFonts w:ascii="Times New Roman" w:hAnsi="Times New Roman" w:cs="Times New Roman"/>
                                <w:sz w:val="22"/>
                                <w:szCs w:val="20"/>
                              </w:rPr>
                              <w:t xml:space="preserve"> policy, the schoolwide plan, the school-parent compacts, and parents’ requirements. Invitations will be </w:t>
                            </w:r>
                            <w:r w:rsidR="00657A6D" w:rsidRPr="00C20F37">
                              <w:rPr>
                                <w:rFonts w:ascii="Times New Roman" w:hAnsi="Times New Roman" w:cs="Times New Roman"/>
                                <w:sz w:val="22"/>
                                <w:szCs w:val="20"/>
                              </w:rPr>
                              <w:t>e</w:t>
                            </w:r>
                            <w:r w:rsidR="007B0454" w:rsidRPr="00C20F37">
                              <w:rPr>
                                <w:rFonts w:ascii="Times New Roman" w:hAnsi="Times New Roman" w:cs="Times New Roman"/>
                                <w:sz w:val="22"/>
                                <w:szCs w:val="20"/>
                              </w:rPr>
                              <w:t>mailed and posted in the school newsletter</w:t>
                            </w:r>
                            <w:r w:rsidR="00657A6D" w:rsidRPr="00C20F37">
                              <w:rPr>
                                <w:rFonts w:ascii="Times New Roman" w:hAnsi="Times New Roman" w:cs="Times New Roman"/>
                                <w:sz w:val="22"/>
                                <w:szCs w:val="20"/>
                              </w:rPr>
                              <w:t>, social media,</w:t>
                            </w:r>
                            <w:r w:rsidR="007B0454" w:rsidRPr="00C20F37">
                              <w:rPr>
                                <w:rFonts w:ascii="Times New Roman" w:hAnsi="Times New Roman" w:cs="Times New Roman"/>
                                <w:sz w:val="22"/>
                                <w:szCs w:val="20"/>
                              </w:rPr>
                              <w:t xml:space="preserve"> and local media.</w:t>
                            </w:r>
                          </w:p>
                          <w:p w14:paraId="32401F97" w14:textId="6D84202C" w:rsidR="00086292" w:rsidRDefault="00086292" w:rsidP="00086292">
                            <w:pPr>
                              <w:pStyle w:val="Heading2"/>
                              <w:spacing w:line="240" w:lineRule="auto"/>
                              <w:ind w:left="-5" w:right="2412"/>
                              <w:contextualSpacing/>
                            </w:pPr>
                            <w:r w:rsidRPr="00086292">
                              <w:rPr>
                                <w:rStyle w:val="CharacterStyle3"/>
                                <w:b/>
                                <w:i/>
                                <w:color w:val="D12229"/>
                                <w:sz w:val="24"/>
                                <w:szCs w:val="22"/>
                              </w:rPr>
                              <w:t>Paren</w:t>
                            </w:r>
                            <w:r>
                              <w:rPr>
                                <w:rStyle w:val="CharacterStyle3"/>
                                <w:b/>
                                <w:i/>
                                <w:color w:val="D12229"/>
                                <w:sz w:val="24"/>
                                <w:szCs w:val="22"/>
                              </w:rPr>
                              <w:t xml:space="preserve">t Portal Support </w:t>
                            </w:r>
                            <w:r w:rsidR="00133AA5">
                              <w:t>–</w:t>
                            </w:r>
                            <w:r>
                              <w:t xml:space="preserve"> </w:t>
                            </w:r>
                            <w:r w:rsidR="00133AA5">
                              <w:t>September-October 2025</w:t>
                            </w:r>
                          </w:p>
                          <w:p w14:paraId="7E3DC920" w14:textId="5B0036B8" w:rsidR="00086292" w:rsidRPr="00684790" w:rsidRDefault="00086292" w:rsidP="00086292">
                            <w:pPr>
                              <w:pStyle w:val="Heading2"/>
                              <w:spacing w:line="240" w:lineRule="auto"/>
                              <w:ind w:left="-5" w:right="2412"/>
                              <w:contextualSpacing/>
                              <w:rPr>
                                <w:b w:val="0"/>
                                <w:i w:val="0"/>
                                <w:color w:val="auto"/>
                                <w:sz w:val="20"/>
                                <w:szCs w:val="20"/>
                              </w:rPr>
                            </w:pPr>
                            <w:r w:rsidRPr="00684790">
                              <w:rPr>
                                <w:b w:val="0"/>
                                <w:i w:val="0"/>
                                <w:color w:val="auto"/>
                                <w:sz w:val="20"/>
                                <w:szCs w:val="20"/>
                              </w:rPr>
                              <w:t>Parents will learn how to access their child’s grades and other important school information.</w:t>
                            </w:r>
                          </w:p>
                          <w:p w14:paraId="0A2C2543" w14:textId="3AB21C9F" w:rsidR="007B0454" w:rsidRPr="00C20F37" w:rsidRDefault="00086292" w:rsidP="00287708">
                            <w:pPr>
                              <w:pStyle w:val="BasicParagraph"/>
                              <w:suppressAutoHyphens/>
                              <w:spacing w:line="240" w:lineRule="auto"/>
                              <w:rPr>
                                <w:rStyle w:val="CharacterStyle3"/>
                                <w:color w:val="D12229"/>
                                <w:sz w:val="24"/>
                                <w:szCs w:val="22"/>
                              </w:rPr>
                            </w:pPr>
                            <w:r>
                              <w:rPr>
                                <w:rStyle w:val="CharacterStyle3"/>
                                <w:color w:val="D12229"/>
                                <w:sz w:val="24"/>
                                <w:szCs w:val="22"/>
                              </w:rPr>
                              <w:t xml:space="preserve">Taste of Curriculum Night </w:t>
                            </w:r>
                            <w:r w:rsidR="00133AA5">
                              <w:rPr>
                                <w:rStyle w:val="CharacterStyle3"/>
                                <w:color w:val="D12229"/>
                                <w:sz w:val="24"/>
                                <w:szCs w:val="22"/>
                              </w:rPr>
                              <w:t>–</w:t>
                            </w:r>
                            <w:r>
                              <w:rPr>
                                <w:rStyle w:val="CharacterStyle3"/>
                                <w:color w:val="D12229"/>
                                <w:sz w:val="24"/>
                                <w:szCs w:val="22"/>
                              </w:rPr>
                              <w:t xml:space="preserve"> </w:t>
                            </w:r>
                            <w:r w:rsidR="00133AA5">
                              <w:rPr>
                                <w:rStyle w:val="CharacterStyle3"/>
                                <w:color w:val="D12229"/>
                                <w:sz w:val="24"/>
                                <w:szCs w:val="22"/>
                              </w:rPr>
                              <w:t>December 2025</w:t>
                            </w:r>
                          </w:p>
                          <w:p w14:paraId="5A9E3F26" w14:textId="77777777" w:rsidR="007B0454" w:rsidRPr="00C20F37" w:rsidRDefault="007B045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Parents will enjoy hearing the latest writing samples and curriculum updates.</w:t>
                            </w:r>
                          </w:p>
                          <w:p w14:paraId="162F9644" w14:textId="33C15B4B" w:rsidR="007B0454" w:rsidRPr="00C20F37" w:rsidRDefault="00531E86" w:rsidP="00287708">
                            <w:pPr>
                              <w:pStyle w:val="BasicParagraph"/>
                              <w:suppressAutoHyphens/>
                              <w:spacing w:line="240" w:lineRule="auto"/>
                              <w:rPr>
                                <w:rStyle w:val="CharacterStyle3"/>
                                <w:color w:val="D12229"/>
                                <w:sz w:val="24"/>
                                <w:szCs w:val="22"/>
                              </w:rPr>
                            </w:pPr>
                            <w:r>
                              <w:rPr>
                                <w:rStyle w:val="CharacterStyle3"/>
                                <w:color w:val="D12229"/>
                                <w:sz w:val="24"/>
                                <w:szCs w:val="22"/>
                              </w:rPr>
                              <w:t>STEM/S</w:t>
                            </w:r>
                            <w:r w:rsidR="002615CB">
                              <w:rPr>
                                <w:rStyle w:val="CharacterStyle3"/>
                                <w:color w:val="D12229"/>
                                <w:sz w:val="24"/>
                                <w:szCs w:val="22"/>
                              </w:rPr>
                              <w:t xml:space="preserve">cience Fair Night – </w:t>
                            </w:r>
                            <w:r w:rsidR="00133AA5">
                              <w:rPr>
                                <w:rStyle w:val="CharacterStyle3"/>
                                <w:color w:val="D12229"/>
                                <w:sz w:val="24"/>
                                <w:szCs w:val="22"/>
                              </w:rPr>
                              <w:t>February 2026</w:t>
                            </w:r>
                          </w:p>
                          <w:p w14:paraId="3AA46D6B" w14:textId="44D64394" w:rsidR="007B0454" w:rsidRPr="00C20F37" w:rsidRDefault="00531E86" w:rsidP="00287708">
                            <w:pPr>
                              <w:pStyle w:val="BasicParagraph"/>
                              <w:suppressAutoHyphens/>
                              <w:spacing w:line="240" w:lineRule="auto"/>
                              <w:rPr>
                                <w:sz w:val="22"/>
                                <w:szCs w:val="20"/>
                              </w:rPr>
                            </w:pPr>
                            <w:r>
                              <w:rPr>
                                <w:sz w:val="22"/>
                                <w:szCs w:val="20"/>
                              </w:rPr>
                              <w:t>Gain k</w:t>
                            </w:r>
                            <w:r w:rsidR="0036460E">
                              <w:rPr>
                                <w:sz w:val="22"/>
                                <w:szCs w:val="20"/>
                              </w:rPr>
                              <w:t>nowledge about STEM and Science Fair projects</w:t>
                            </w:r>
                            <w:r w:rsidR="007B0454" w:rsidRPr="00C20F37">
                              <w:rPr>
                                <w:sz w:val="22"/>
                                <w:szCs w:val="20"/>
                              </w:rPr>
                              <w:t>.</w:t>
                            </w:r>
                          </w:p>
                          <w:p w14:paraId="00F5A498" w14:textId="49BF247A" w:rsidR="007B0454" w:rsidRPr="00C20F37" w:rsidRDefault="002615CB" w:rsidP="00287708">
                            <w:pPr>
                              <w:pStyle w:val="BasicParagraph"/>
                              <w:suppressAutoHyphens/>
                              <w:spacing w:line="240" w:lineRule="auto"/>
                              <w:rPr>
                                <w:rStyle w:val="CharacterStyle3"/>
                                <w:color w:val="D12229"/>
                                <w:sz w:val="24"/>
                                <w:szCs w:val="22"/>
                              </w:rPr>
                            </w:pPr>
                            <w:r>
                              <w:rPr>
                                <w:rStyle w:val="CharacterStyle3"/>
                                <w:color w:val="D12229"/>
                                <w:sz w:val="24"/>
                                <w:szCs w:val="22"/>
                              </w:rPr>
                              <w:t>Black History</w:t>
                            </w:r>
                            <w:r w:rsidR="00086292">
                              <w:rPr>
                                <w:rStyle w:val="CharacterStyle3"/>
                                <w:color w:val="D12229"/>
                                <w:sz w:val="24"/>
                                <w:szCs w:val="22"/>
                              </w:rPr>
                              <w:t xml:space="preserve"> Celebration</w:t>
                            </w:r>
                            <w:r>
                              <w:rPr>
                                <w:rStyle w:val="CharacterStyle3"/>
                                <w:color w:val="D12229"/>
                                <w:sz w:val="24"/>
                                <w:szCs w:val="22"/>
                              </w:rPr>
                              <w:t xml:space="preserve"> – February</w:t>
                            </w:r>
                            <w:r w:rsidR="001F22F4" w:rsidRPr="00C20F37">
                              <w:rPr>
                                <w:rStyle w:val="CharacterStyle3"/>
                                <w:color w:val="D12229"/>
                                <w:sz w:val="24"/>
                                <w:szCs w:val="22"/>
                              </w:rPr>
                              <w:t xml:space="preserve"> 20</w:t>
                            </w:r>
                            <w:r>
                              <w:rPr>
                                <w:rStyle w:val="CharacterStyle3"/>
                                <w:color w:val="D12229"/>
                                <w:sz w:val="24"/>
                                <w:szCs w:val="22"/>
                              </w:rPr>
                              <w:t>2</w:t>
                            </w:r>
                            <w:r w:rsidR="009F24EC">
                              <w:rPr>
                                <w:rStyle w:val="CharacterStyle3"/>
                                <w:color w:val="D12229"/>
                                <w:sz w:val="24"/>
                                <w:szCs w:val="22"/>
                              </w:rPr>
                              <w:t>6</w:t>
                            </w:r>
                          </w:p>
                          <w:p w14:paraId="6AB814E9" w14:textId="78388527" w:rsidR="007B0454" w:rsidRPr="00C20F37" w:rsidRDefault="0036460E" w:rsidP="00287708">
                            <w:pPr>
                              <w:pStyle w:val="BasicParagraph"/>
                              <w:suppressAutoHyphens/>
                              <w:spacing w:line="240" w:lineRule="auto"/>
                              <w:rPr>
                                <w:sz w:val="22"/>
                                <w:szCs w:val="20"/>
                              </w:rPr>
                            </w:pPr>
                            <w:r>
                              <w:rPr>
                                <w:sz w:val="22"/>
                                <w:szCs w:val="20"/>
                              </w:rPr>
                              <w:t>Learn about history!</w:t>
                            </w:r>
                          </w:p>
                          <w:p w14:paraId="328CE8CF" w14:textId="76BC218D" w:rsidR="00287708" w:rsidRPr="00C20F37" w:rsidRDefault="0082522D" w:rsidP="00287708">
                            <w:pPr>
                              <w:pStyle w:val="BasicParagraph"/>
                              <w:suppressAutoHyphens/>
                              <w:spacing w:line="240" w:lineRule="auto"/>
                              <w:rPr>
                                <w:szCs w:val="22"/>
                              </w:rPr>
                            </w:pPr>
                            <w:r w:rsidRPr="00C20F37">
                              <w:rPr>
                                <w:rStyle w:val="CharacterStyle4"/>
                                <w:sz w:val="24"/>
                                <w:szCs w:val="22"/>
                              </w:rPr>
                              <w:t>Input and Revision Meeting</w:t>
                            </w:r>
                            <w:r w:rsidR="002615CB">
                              <w:rPr>
                                <w:rStyle w:val="CharacterStyle4"/>
                                <w:sz w:val="24"/>
                                <w:szCs w:val="22"/>
                              </w:rPr>
                              <w:t xml:space="preserve"> – </w:t>
                            </w:r>
                            <w:r w:rsidR="005928AA">
                              <w:rPr>
                                <w:rStyle w:val="CharacterStyle4"/>
                                <w:sz w:val="24"/>
                                <w:szCs w:val="22"/>
                              </w:rPr>
                              <w:t>March 202</w:t>
                            </w:r>
                            <w:r w:rsidR="009F24EC">
                              <w:rPr>
                                <w:rStyle w:val="CharacterStyle4"/>
                                <w:sz w:val="24"/>
                                <w:szCs w:val="22"/>
                              </w:rPr>
                              <w:t>6</w:t>
                            </w:r>
                          </w:p>
                          <w:p w14:paraId="7C121BE7" w14:textId="091B62BD" w:rsidR="007B0454" w:rsidRPr="00C20F37" w:rsidRDefault="007B0454" w:rsidP="00287708">
                            <w:pPr>
                              <w:pStyle w:val="BasicParagraph"/>
                              <w:suppressAutoHyphens/>
                              <w:spacing w:line="240" w:lineRule="auto"/>
                              <w:rPr>
                                <w:szCs w:val="22"/>
                              </w:rPr>
                            </w:pPr>
                            <w:r w:rsidRPr="00C20F37">
                              <w:rPr>
                                <w:sz w:val="22"/>
                                <w:szCs w:val="20"/>
                              </w:rPr>
                              <w:t xml:space="preserve">A forum for parents </w:t>
                            </w:r>
                            <w:r w:rsidR="00657A6D" w:rsidRPr="00C20F37">
                              <w:rPr>
                                <w:sz w:val="22"/>
                                <w:szCs w:val="20"/>
                              </w:rPr>
                              <w:t xml:space="preserve">and family members </w:t>
                            </w:r>
                            <w:r w:rsidRPr="00C20F37">
                              <w:rPr>
                                <w:sz w:val="22"/>
                                <w:szCs w:val="20"/>
                              </w:rPr>
                              <w:t>to participate in roundtable discussions with the principal and staff regarding the schoolwide p</w:t>
                            </w:r>
                            <w:r w:rsidR="001F22F4" w:rsidRPr="00C20F37">
                              <w:rPr>
                                <w:sz w:val="22"/>
                                <w:szCs w:val="20"/>
                              </w:rPr>
                              <w:t>lan, parent and family engagement policy</w:t>
                            </w:r>
                            <w:r w:rsidRPr="00C20F37">
                              <w:rPr>
                                <w:sz w:val="22"/>
                                <w:szCs w:val="20"/>
                              </w:rPr>
                              <w:t>, school-parent compacts</w:t>
                            </w:r>
                            <w:r w:rsidR="00657A6D" w:rsidRPr="00C20F37">
                              <w:rPr>
                                <w:sz w:val="22"/>
                                <w:szCs w:val="20"/>
                              </w:rPr>
                              <w:t>,</w:t>
                            </w:r>
                            <w:r w:rsidRPr="00C20F37">
                              <w:rPr>
                                <w:sz w:val="22"/>
                                <w:szCs w:val="20"/>
                              </w:rPr>
                              <w:t xml:space="preserve"> and the </w:t>
                            </w:r>
                            <w:r w:rsidR="00657A6D" w:rsidRPr="00C20F37">
                              <w:rPr>
                                <w:sz w:val="22"/>
                                <w:szCs w:val="20"/>
                              </w:rPr>
                              <w:t xml:space="preserve">family </w:t>
                            </w:r>
                            <w:r w:rsidR="001F22F4" w:rsidRPr="00C20F37">
                              <w:rPr>
                                <w:sz w:val="22"/>
                                <w:szCs w:val="20"/>
                              </w:rPr>
                              <w:t>engagement</w:t>
                            </w:r>
                            <w:r w:rsidRPr="00C20F37">
                              <w:rPr>
                                <w:sz w:val="22"/>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409.8pt;margin-top:0;width:461pt;height:588.7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149A5D64" w14:textId="77777777" w:rsidR="00433890" w:rsidRDefault="00433890" w:rsidP="009150C0">
                      <w:pPr>
                        <w:pStyle w:val="BasicParagraph"/>
                        <w:suppressAutoHyphens/>
                        <w:spacing w:line="240" w:lineRule="auto"/>
                        <w:ind w:right="2376"/>
                        <w:rPr>
                          <w:rFonts w:ascii="Times New Roman" w:hAnsi="Times New Roman" w:cs="Times New Roman"/>
                          <w:sz w:val="20"/>
                          <w:szCs w:val="20"/>
                        </w:rPr>
                      </w:pPr>
                    </w:p>
                    <w:p w14:paraId="7EB33E39" w14:textId="5967D78E" w:rsidR="007B0454" w:rsidRPr="00C20F37" w:rsidRDefault="00174253" w:rsidP="009150C0">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Hephzibah</w:t>
                      </w:r>
                      <w:r w:rsidR="009150C0" w:rsidRPr="00C20F37">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7B0454" w:rsidRPr="00C20F37">
                        <w:rPr>
                          <w:rFonts w:ascii="Times New Roman" w:hAnsi="Times New Roman" w:cs="Times New Roman"/>
                          <w:sz w:val="22"/>
                          <w:szCs w:val="20"/>
                        </w:rPr>
                        <w:t xml:space="preserve"> will host the following events to build the capacity</w:t>
                      </w:r>
                      <w:r w:rsidR="00C11097" w:rsidRPr="00C20F37">
                        <w:rPr>
                          <w:rFonts w:ascii="Times New Roman" w:hAnsi="Times New Roman" w:cs="Times New Roman"/>
                          <w:sz w:val="22"/>
                          <w:szCs w:val="20"/>
                        </w:rPr>
                        <w:t xml:space="preserve"> for strong </w:t>
                      </w:r>
                      <w:r w:rsidR="003C0BFE" w:rsidRPr="00C20F37">
                        <w:rPr>
                          <w:rFonts w:ascii="Times New Roman" w:hAnsi="Times New Roman" w:cs="Times New Roman"/>
                          <w:sz w:val="22"/>
                          <w:szCs w:val="20"/>
                        </w:rPr>
                        <w:t xml:space="preserve">family </w:t>
                      </w:r>
                      <w:r w:rsidR="00C11097" w:rsidRPr="00C20F37">
                        <w:rPr>
                          <w:rFonts w:ascii="Times New Roman" w:hAnsi="Times New Roman" w:cs="Times New Roman"/>
                          <w:sz w:val="22"/>
                          <w:szCs w:val="20"/>
                        </w:rPr>
                        <w:t>engagement</w:t>
                      </w:r>
                      <w:r w:rsidR="007B0454" w:rsidRPr="00C20F37">
                        <w:rPr>
                          <w:rFonts w:ascii="Times New Roman" w:hAnsi="Times New Roman" w:cs="Times New Roman"/>
                          <w:sz w:val="22"/>
                          <w:szCs w:val="20"/>
                        </w:rPr>
                        <w:t xml:space="preserve"> to support a partnership among the school, parents, and the community to improve stu</w:t>
                      </w:r>
                      <w:r w:rsidR="00C20F37">
                        <w:rPr>
                          <w:rFonts w:ascii="Times New Roman" w:hAnsi="Times New Roman" w:cs="Times New Roman"/>
                          <w:sz w:val="22"/>
                          <w:szCs w:val="20"/>
                        </w:rPr>
                        <w:t>dent academic achievement. M</w:t>
                      </w:r>
                      <w:r w:rsidR="007B0454" w:rsidRPr="00C20F37">
                        <w:rPr>
                          <w:rFonts w:ascii="Times New Roman" w:hAnsi="Times New Roman" w:cs="Times New Roman"/>
                          <w:sz w:val="22"/>
                          <w:szCs w:val="20"/>
                        </w:rPr>
                        <w:t>eetings for parents</w:t>
                      </w:r>
                      <w:r w:rsidR="003C0BFE" w:rsidRPr="00C20F37">
                        <w:rPr>
                          <w:rFonts w:ascii="Times New Roman" w:hAnsi="Times New Roman" w:cs="Times New Roman"/>
                          <w:sz w:val="22"/>
                          <w:szCs w:val="20"/>
                        </w:rPr>
                        <w:t xml:space="preserve"> and family members</w:t>
                      </w:r>
                      <w:r w:rsidR="007B0454" w:rsidRPr="00C20F37">
                        <w:rPr>
                          <w:rFonts w:ascii="Times New Roman" w:hAnsi="Times New Roman" w:cs="Times New Roman"/>
                          <w:sz w:val="22"/>
                          <w:szCs w:val="20"/>
                        </w:rPr>
                        <w:t xml:space="preserve"> will be</w:t>
                      </w:r>
                      <w:r w:rsidR="00CE147D">
                        <w:rPr>
                          <w:rFonts w:ascii="Times New Roman" w:hAnsi="Times New Roman" w:cs="Times New Roman"/>
                          <w:sz w:val="22"/>
                          <w:szCs w:val="20"/>
                        </w:rPr>
                        <w:t xml:space="preserve"> held at various times (morning, afternoon and evenings).</w:t>
                      </w:r>
                      <w:r w:rsidR="009150C0" w:rsidRPr="00C20F37">
                        <w:rPr>
                          <w:rFonts w:ascii="Times New Roman" w:hAnsi="Times New Roman" w:cs="Times New Roman"/>
                          <w:sz w:val="22"/>
                          <w:szCs w:val="20"/>
                        </w:rPr>
                        <w:t xml:space="preserve"> </w:t>
                      </w:r>
                    </w:p>
                    <w:p w14:paraId="7F5FEE5E" w14:textId="2B53F015" w:rsidR="00433890" w:rsidRPr="002615CB" w:rsidRDefault="00433890" w:rsidP="00287708">
                      <w:pPr>
                        <w:pStyle w:val="BasicParagraph"/>
                        <w:suppressAutoHyphens/>
                        <w:spacing w:line="240" w:lineRule="auto"/>
                        <w:rPr>
                          <w:rStyle w:val="CharacterStyle3"/>
                          <w:rFonts w:ascii="Times New Roman" w:hAnsi="Times New Roman" w:cs="Times New Roman"/>
                          <w:color w:val="D12229"/>
                          <w:sz w:val="36"/>
                          <w:szCs w:val="22"/>
                        </w:rPr>
                      </w:pPr>
                    </w:p>
                    <w:p w14:paraId="713A2AE3" w14:textId="767B7762" w:rsidR="00674CAC" w:rsidRDefault="00133AA5" w:rsidP="00812067">
                      <w:pPr>
                        <w:pStyle w:val="BasicParagraph"/>
                        <w:suppressAutoHyphens/>
                        <w:spacing w:line="240" w:lineRule="auto"/>
                        <w:rPr>
                          <w:rStyle w:val="CharacterStyle3"/>
                          <w:color w:val="D12229"/>
                          <w:sz w:val="24"/>
                          <w:szCs w:val="22"/>
                        </w:rPr>
                      </w:pPr>
                      <w:r>
                        <w:rPr>
                          <w:rStyle w:val="CharacterStyle3"/>
                          <w:color w:val="D12229"/>
                          <w:sz w:val="24"/>
                          <w:szCs w:val="22"/>
                        </w:rPr>
                        <w:t>Open House</w:t>
                      </w:r>
                      <w:r w:rsidR="006F2DE8">
                        <w:rPr>
                          <w:rStyle w:val="CharacterStyle3"/>
                          <w:color w:val="D12229"/>
                          <w:sz w:val="24"/>
                          <w:szCs w:val="22"/>
                        </w:rPr>
                        <w:t>-</w:t>
                      </w:r>
                      <w:r>
                        <w:rPr>
                          <w:rStyle w:val="CharacterStyle3"/>
                          <w:color w:val="D12229"/>
                          <w:sz w:val="24"/>
                          <w:szCs w:val="22"/>
                        </w:rPr>
                        <w:t xml:space="preserve"> August 1</w:t>
                      </w:r>
                      <w:r w:rsidRPr="00133AA5">
                        <w:rPr>
                          <w:rStyle w:val="CharacterStyle3"/>
                          <w:color w:val="D12229"/>
                          <w:sz w:val="24"/>
                          <w:szCs w:val="22"/>
                          <w:vertAlign w:val="superscript"/>
                        </w:rPr>
                        <w:t>st</w:t>
                      </w:r>
                      <w:r>
                        <w:rPr>
                          <w:rStyle w:val="CharacterStyle3"/>
                          <w:color w:val="D12229"/>
                          <w:sz w:val="24"/>
                          <w:szCs w:val="22"/>
                        </w:rPr>
                        <w:t>, 2025</w:t>
                      </w:r>
                    </w:p>
                    <w:p w14:paraId="49D03E7D" w14:textId="236CF62E" w:rsidR="00133AA5" w:rsidRDefault="00133AA5" w:rsidP="00812067">
                      <w:pPr>
                        <w:pStyle w:val="BasicParagraph"/>
                        <w:suppressAutoHyphens/>
                        <w:spacing w:line="240" w:lineRule="auto"/>
                        <w:rPr>
                          <w:rStyle w:val="CharacterStyle3"/>
                          <w:rFonts w:ascii="Times New Roman" w:hAnsi="Times New Roman" w:cs="Times New Roman"/>
                          <w:b w:val="0"/>
                          <w:bCs w:val="0"/>
                          <w:i w:val="0"/>
                          <w:iCs w:val="0"/>
                          <w:color w:val="auto"/>
                          <w:sz w:val="22"/>
                          <w:szCs w:val="20"/>
                        </w:rPr>
                      </w:pPr>
                      <w:r>
                        <w:rPr>
                          <w:rStyle w:val="CharacterStyle3"/>
                          <w:rFonts w:ascii="Times New Roman" w:hAnsi="Times New Roman" w:cs="Times New Roman"/>
                          <w:b w:val="0"/>
                          <w:bCs w:val="0"/>
                          <w:i w:val="0"/>
                          <w:iCs w:val="0"/>
                          <w:color w:val="auto"/>
                          <w:sz w:val="22"/>
                          <w:szCs w:val="20"/>
                        </w:rPr>
                        <w:t>Meet your child’s teacher and our friendly and helpful school staff for the year.</w:t>
                      </w:r>
                    </w:p>
                    <w:p w14:paraId="4C297A95" w14:textId="54BE7498" w:rsidR="00EE6146" w:rsidRDefault="004B20D8" w:rsidP="00EE6146">
                      <w:pPr>
                        <w:pStyle w:val="BasicParagraph"/>
                        <w:suppressAutoHyphens/>
                        <w:spacing w:line="240" w:lineRule="auto"/>
                        <w:rPr>
                          <w:rStyle w:val="CharacterStyle3"/>
                          <w:color w:val="D12229"/>
                          <w:sz w:val="24"/>
                          <w:szCs w:val="22"/>
                        </w:rPr>
                      </w:pPr>
                      <w:r>
                        <w:rPr>
                          <w:rStyle w:val="CharacterStyle3"/>
                          <w:color w:val="D12229"/>
                          <w:sz w:val="24"/>
                          <w:szCs w:val="22"/>
                        </w:rPr>
                        <w:t>PTA</w:t>
                      </w:r>
                      <w:r w:rsidR="00EC79C2">
                        <w:rPr>
                          <w:rStyle w:val="CharacterStyle3"/>
                          <w:color w:val="D12229"/>
                          <w:sz w:val="24"/>
                          <w:szCs w:val="22"/>
                        </w:rPr>
                        <w:t xml:space="preserve"> Parent Night- August 21</w:t>
                      </w:r>
                      <w:r w:rsidR="00EC79C2" w:rsidRPr="00EC79C2">
                        <w:rPr>
                          <w:rStyle w:val="CharacterStyle3"/>
                          <w:color w:val="D12229"/>
                          <w:sz w:val="24"/>
                          <w:szCs w:val="22"/>
                          <w:vertAlign w:val="superscript"/>
                        </w:rPr>
                        <w:t>st</w:t>
                      </w:r>
                      <w:r w:rsidR="00EC79C2">
                        <w:rPr>
                          <w:rStyle w:val="CharacterStyle3"/>
                          <w:color w:val="D12229"/>
                          <w:sz w:val="24"/>
                          <w:szCs w:val="22"/>
                        </w:rPr>
                        <w:t>, 2025</w:t>
                      </w:r>
                    </w:p>
                    <w:p w14:paraId="5E424E5C" w14:textId="30EA19F6" w:rsidR="00EE6146" w:rsidRPr="0040394D" w:rsidRDefault="008D0616" w:rsidP="00AC1C13">
                      <w:pPr>
                        <w:pStyle w:val="BasicParagraph"/>
                        <w:suppressAutoHyphens/>
                        <w:spacing w:line="240" w:lineRule="auto"/>
                        <w:rPr>
                          <w:rFonts w:ascii="Times New Roman" w:hAnsi="Times New Roman" w:cs="Times New Roman"/>
                          <w:color w:val="auto"/>
                          <w:sz w:val="20"/>
                          <w:szCs w:val="18"/>
                        </w:rPr>
                      </w:pPr>
                      <w:r>
                        <w:rPr>
                          <w:rFonts w:ascii="Times New Roman" w:hAnsi="Times New Roman" w:cs="Times New Roman"/>
                          <w:sz w:val="22"/>
                          <w:szCs w:val="22"/>
                        </w:rPr>
                        <w:t xml:space="preserve">A night where information is given, </w:t>
                      </w:r>
                      <w:r w:rsidR="00A82AE1">
                        <w:rPr>
                          <w:rFonts w:ascii="Times New Roman" w:hAnsi="Times New Roman" w:cs="Times New Roman"/>
                          <w:sz w:val="22"/>
                          <w:szCs w:val="22"/>
                        </w:rPr>
                        <w:t>resources</w:t>
                      </w:r>
                      <w:r>
                        <w:rPr>
                          <w:rFonts w:ascii="Times New Roman" w:hAnsi="Times New Roman" w:cs="Times New Roman"/>
                          <w:sz w:val="22"/>
                          <w:szCs w:val="22"/>
                        </w:rPr>
                        <w:t xml:space="preserve"> are accessible, and questions are answered!</w:t>
                      </w:r>
                    </w:p>
                    <w:p w14:paraId="089D28BE" w14:textId="799FE5EE" w:rsidR="00AC1C13" w:rsidRDefault="00AC1C13" w:rsidP="00AC1C13">
                      <w:pPr>
                        <w:pStyle w:val="BasicParagraph"/>
                        <w:suppressAutoHyphens/>
                        <w:spacing w:line="240" w:lineRule="auto"/>
                        <w:rPr>
                          <w:rStyle w:val="CharacterStyle3"/>
                          <w:color w:val="D12229"/>
                          <w:sz w:val="24"/>
                          <w:szCs w:val="22"/>
                        </w:rPr>
                      </w:pPr>
                      <w:r>
                        <w:rPr>
                          <w:rStyle w:val="CharacterStyle3"/>
                          <w:color w:val="D12229"/>
                          <w:sz w:val="24"/>
                          <w:szCs w:val="22"/>
                        </w:rPr>
                        <w:t>Math Grocery Store</w:t>
                      </w:r>
                      <w:r w:rsidR="006F2DE8">
                        <w:rPr>
                          <w:rStyle w:val="CharacterStyle3"/>
                          <w:color w:val="D12229"/>
                          <w:sz w:val="24"/>
                          <w:szCs w:val="22"/>
                        </w:rPr>
                        <w:t>-</w:t>
                      </w:r>
                      <w:r>
                        <w:rPr>
                          <w:rStyle w:val="CharacterStyle3"/>
                          <w:color w:val="D12229"/>
                          <w:sz w:val="24"/>
                          <w:szCs w:val="22"/>
                        </w:rPr>
                        <w:t xml:space="preserve"> September </w:t>
                      </w:r>
                      <w:r w:rsidR="00A017A5">
                        <w:rPr>
                          <w:rStyle w:val="CharacterStyle3"/>
                          <w:color w:val="D12229"/>
                          <w:sz w:val="24"/>
                          <w:szCs w:val="22"/>
                        </w:rPr>
                        <w:t>2</w:t>
                      </w:r>
                      <w:r w:rsidR="00A017A5" w:rsidRPr="00A017A5">
                        <w:rPr>
                          <w:rStyle w:val="CharacterStyle3"/>
                          <w:color w:val="D12229"/>
                          <w:sz w:val="24"/>
                          <w:szCs w:val="22"/>
                          <w:vertAlign w:val="superscript"/>
                        </w:rPr>
                        <w:t>nd</w:t>
                      </w:r>
                      <w:r w:rsidR="00A017A5">
                        <w:rPr>
                          <w:rStyle w:val="CharacterStyle3"/>
                          <w:color w:val="D12229"/>
                          <w:sz w:val="24"/>
                          <w:szCs w:val="22"/>
                        </w:rPr>
                        <w:t>, 2025</w:t>
                      </w:r>
                    </w:p>
                    <w:p w14:paraId="38337719" w14:textId="4C1F7808" w:rsidR="004051C8" w:rsidRPr="00A55344" w:rsidRDefault="004051C8" w:rsidP="00812067">
                      <w:pPr>
                        <w:pStyle w:val="BasicParagraph"/>
                        <w:suppressAutoHyphens/>
                        <w:spacing w:line="240" w:lineRule="auto"/>
                        <w:rPr>
                          <w:rFonts w:ascii="Times New Roman" w:hAnsi="Times New Roman" w:cs="Times New Roman"/>
                          <w:sz w:val="22"/>
                          <w:szCs w:val="22"/>
                        </w:rPr>
                      </w:pPr>
                      <w:bookmarkStart w:id="1" w:name="_Hlk205996467"/>
                      <w:r w:rsidRPr="00A55344">
                        <w:rPr>
                          <w:rFonts w:ascii="Times New Roman" w:hAnsi="Times New Roman" w:cs="Times New Roman"/>
                          <w:sz w:val="22"/>
                          <w:szCs w:val="22"/>
                        </w:rPr>
                        <w:t>Families will meet at the grocery store during a certain time and depending on the Grade level families will receive a worksheet. The worksheet will have them go down the aisles of the grocery store comparing prices, discover the most cost-efficient deals, as well as budgeting.</w:t>
                      </w:r>
                    </w:p>
                    <w:p w14:paraId="0DB25816" w14:textId="167AAAD9" w:rsidR="00812067" w:rsidRPr="00C20F37" w:rsidRDefault="00812067" w:rsidP="00812067">
                      <w:pPr>
                        <w:pStyle w:val="BasicParagraph"/>
                        <w:suppressAutoHyphens/>
                        <w:spacing w:line="240" w:lineRule="auto"/>
                        <w:rPr>
                          <w:rStyle w:val="CharacterStyle3"/>
                          <w:color w:val="D12229"/>
                          <w:sz w:val="24"/>
                          <w:szCs w:val="22"/>
                        </w:rPr>
                      </w:pPr>
                      <w:r w:rsidRPr="00C20F37">
                        <w:rPr>
                          <w:rStyle w:val="CharacterStyle3"/>
                          <w:color w:val="D12229"/>
                          <w:sz w:val="24"/>
                          <w:szCs w:val="22"/>
                        </w:rPr>
                        <w:t>An</w:t>
                      </w:r>
                      <w:r w:rsidR="002615CB">
                        <w:rPr>
                          <w:rStyle w:val="CharacterStyle3"/>
                          <w:color w:val="D12229"/>
                          <w:sz w:val="24"/>
                          <w:szCs w:val="22"/>
                        </w:rPr>
                        <w:t xml:space="preserve">nual Title I </w:t>
                      </w:r>
                      <w:r w:rsidR="00461A7E">
                        <w:rPr>
                          <w:rStyle w:val="CharacterStyle3"/>
                          <w:color w:val="D12229"/>
                          <w:sz w:val="24"/>
                          <w:szCs w:val="22"/>
                        </w:rPr>
                        <w:t>Meet</w:t>
                      </w:r>
                      <w:r w:rsidR="002615CB">
                        <w:rPr>
                          <w:rStyle w:val="CharacterStyle3"/>
                          <w:color w:val="D12229"/>
                          <w:sz w:val="24"/>
                          <w:szCs w:val="22"/>
                        </w:rPr>
                        <w:t xml:space="preserve"> – </w:t>
                      </w:r>
                      <w:r w:rsidR="0033703C">
                        <w:rPr>
                          <w:rStyle w:val="CharacterStyle3"/>
                          <w:color w:val="D12229"/>
                          <w:sz w:val="24"/>
                          <w:szCs w:val="22"/>
                        </w:rPr>
                        <w:t>September 23</w:t>
                      </w:r>
                      <w:r w:rsidR="0033703C" w:rsidRPr="0033703C">
                        <w:rPr>
                          <w:rStyle w:val="CharacterStyle3"/>
                          <w:color w:val="D12229"/>
                          <w:sz w:val="24"/>
                          <w:szCs w:val="22"/>
                          <w:vertAlign w:val="superscript"/>
                        </w:rPr>
                        <w:t>rd</w:t>
                      </w:r>
                      <w:r w:rsidR="0033703C">
                        <w:rPr>
                          <w:rStyle w:val="CharacterStyle3"/>
                          <w:color w:val="D12229"/>
                          <w:sz w:val="24"/>
                          <w:szCs w:val="22"/>
                        </w:rPr>
                        <w:t>-25</w:t>
                      </w:r>
                      <w:r w:rsidR="0033703C" w:rsidRPr="0033703C">
                        <w:rPr>
                          <w:rStyle w:val="CharacterStyle3"/>
                          <w:color w:val="D12229"/>
                          <w:sz w:val="24"/>
                          <w:szCs w:val="22"/>
                          <w:vertAlign w:val="superscript"/>
                        </w:rPr>
                        <w:t>th</w:t>
                      </w:r>
                      <w:r w:rsidR="0033703C">
                        <w:rPr>
                          <w:rStyle w:val="CharacterStyle3"/>
                          <w:color w:val="D12229"/>
                          <w:sz w:val="24"/>
                          <w:szCs w:val="22"/>
                        </w:rPr>
                        <w:t>,</w:t>
                      </w:r>
                      <w:r w:rsidR="00133AA5">
                        <w:rPr>
                          <w:rStyle w:val="CharacterStyle3"/>
                          <w:color w:val="D12229"/>
                          <w:sz w:val="24"/>
                          <w:szCs w:val="22"/>
                        </w:rPr>
                        <w:t xml:space="preserve"> 2025</w:t>
                      </w:r>
                    </w:p>
                    <w:bookmarkEnd w:id="1"/>
                    <w:p w14:paraId="5D92D577" w14:textId="77777777" w:rsidR="003C0BFE" w:rsidRPr="00C20F37" w:rsidRDefault="007B045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 xml:space="preserve">We invite you to an evening of learning and sharing about our Title I program, including </w:t>
                      </w:r>
                      <w:r w:rsidR="001F22F4" w:rsidRPr="00C20F37">
                        <w:rPr>
                          <w:rFonts w:ascii="Times New Roman" w:hAnsi="Times New Roman" w:cs="Times New Roman"/>
                          <w:sz w:val="22"/>
                          <w:szCs w:val="20"/>
                        </w:rPr>
                        <w:t xml:space="preserve">our parent </w:t>
                      </w:r>
                    </w:p>
                    <w:p w14:paraId="6582AD4E" w14:textId="613F75AE" w:rsidR="00287708" w:rsidRPr="00C20F37" w:rsidRDefault="001F22F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and family engagement</w:t>
                      </w:r>
                      <w:r w:rsidR="007B0454" w:rsidRPr="00C20F37">
                        <w:rPr>
                          <w:rFonts w:ascii="Times New Roman" w:hAnsi="Times New Roman" w:cs="Times New Roman"/>
                          <w:sz w:val="22"/>
                          <w:szCs w:val="20"/>
                        </w:rPr>
                        <w:t xml:space="preserve"> policy, the schoolwide plan, the school-parent compacts, and parents’ requirements. Invitations will be </w:t>
                      </w:r>
                      <w:r w:rsidR="00657A6D" w:rsidRPr="00C20F37">
                        <w:rPr>
                          <w:rFonts w:ascii="Times New Roman" w:hAnsi="Times New Roman" w:cs="Times New Roman"/>
                          <w:sz w:val="22"/>
                          <w:szCs w:val="20"/>
                        </w:rPr>
                        <w:t>e</w:t>
                      </w:r>
                      <w:r w:rsidR="007B0454" w:rsidRPr="00C20F37">
                        <w:rPr>
                          <w:rFonts w:ascii="Times New Roman" w:hAnsi="Times New Roman" w:cs="Times New Roman"/>
                          <w:sz w:val="22"/>
                          <w:szCs w:val="20"/>
                        </w:rPr>
                        <w:t>mailed and posted in the school newsletter</w:t>
                      </w:r>
                      <w:r w:rsidR="00657A6D" w:rsidRPr="00C20F37">
                        <w:rPr>
                          <w:rFonts w:ascii="Times New Roman" w:hAnsi="Times New Roman" w:cs="Times New Roman"/>
                          <w:sz w:val="22"/>
                          <w:szCs w:val="20"/>
                        </w:rPr>
                        <w:t>, social media,</w:t>
                      </w:r>
                      <w:r w:rsidR="007B0454" w:rsidRPr="00C20F37">
                        <w:rPr>
                          <w:rFonts w:ascii="Times New Roman" w:hAnsi="Times New Roman" w:cs="Times New Roman"/>
                          <w:sz w:val="22"/>
                          <w:szCs w:val="20"/>
                        </w:rPr>
                        <w:t xml:space="preserve"> and local media.</w:t>
                      </w:r>
                    </w:p>
                    <w:p w14:paraId="32401F97" w14:textId="6D84202C" w:rsidR="00086292" w:rsidRDefault="00086292" w:rsidP="00086292">
                      <w:pPr>
                        <w:pStyle w:val="Heading2"/>
                        <w:spacing w:line="240" w:lineRule="auto"/>
                        <w:ind w:left="-5" w:right="2412"/>
                        <w:contextualSpacing/>
                      </w:pPr>
                      <w:r w:rsidRPr="00086292">
                        <w:rPr>
                          <w:rStyle w:val="CharacterStyle3"/>
                          <w:b/>
                          <w:i/>
                          <w:color w:val="D12229"/>
                          <w:sz w:val="24"/>
                          <w:szCs w:val="22"/>
                        </w:rPr>
                        <w:t>Paren</w:t>
                      </w:r>
                      <w:r>
                        <w:rPr>
                          <w:rStyle w:val="CharacterStyle3"/>
                          <w:b/>
                          <w:i/>
                          <w:color w:val="D12229"/>
                          <w:sz w:val="24"/>
                          <w:szCs w:val="22"/>
                        </w:rPr>
                        <w:t xml:space="preserve">t Portal Support </w:t>
                      </w:r>
                      <w:r w:rsidR="00133AA5">
                        <w:t>–</w:t>
                      </w:r>
                      <w:r>
                        <w:t xml:space="preserve"> </w:t>
                      </w:r>
                      <w:r w:rsidR="00133AA5">
                        <w:t>September-October 2025</w:t>
                      </w:r>
                    </w:p>
                    <w:p w14:paraId="7E3DC920" w14:textId="5B0036B8" w:rsidR="00086292" w:rsidRPr="00684790" w:rsidRDefault="00086292" w:rsidP="00086292">
                      <w:pPr>
                        <w:pStyle w:val="Heading2"/>
                        <w:spacing w:line="240" w:lineRule="auto"/>
                        <w:ind w:left="-5" w:right="2412"/>
                        <w:contextualSpacing/>
                        <w:rPr>
                          <w:b w:val="0"/>
                          <w:i w:val="0"/>
                          <w:color w:val="auto"/>
                          <w:sz w:val="20"/>
                          <w:szCs w:val="20"/>
                        </w:rPr>
                      </w:pPr>
                      <w:r w:rsidRPr="00684790">
                        <w:rPr>
                          <w:b w:val="0"/>
                          <w:i w:val="0"/>
                          <w:color w:val="auto"/>
                          <w:sz w:val="20"/>
                          <w:szCs w:val="20"/>
                        </w:rPr>
                        <w:t>Parents will learn how to access their child’s grades and other important school information.</w:t>
                      </w:r>
                    </w:p>
                    <w:p w14:paraId="0A2C2543" w14:textId="3AB21C9F" w:rsidR="007B0454" w:rsidRPr="00C20F37" w:rsidRDefault="00086292" w:rsidP="00287708">
                      <w:pPr>
                        <w:pStyle w:val="BasicParagraph"/>
                        <w:suppressAutoHyphens/>
                        <w:spacing w:line="240" w:lineRule="auto"/>
                        <w:rPr>
                          <w:rStyle w:val="CharacterStyle3"/>
                          <w:color w:val="D12229"/>
                          <w:sz w:val="24"/>
                          <w:szCs w:val="22"/>
                        </w:rPr>
                      </w:pPr>
                      <w:r>
                        <w:rPr>
                          <w:rStyle w:val="CharacterStyle3"/>
                          <w:color w:val="D12229"/>
                          <w:sz w:val="24"/>
                          <w:szCs w:val="22"/>
                        </w:rPr>
                        <w:t xml:space="preserve">Taste of Curriculum Night </w:t>
                      </w:r>
                      <w:r w:rsidR="00133AA5">
                        <w:rPr>
                          <w:rStyle w:val="CharacterStyle3"/>
                          <w:color w:val="D12229"/>
                          <w:sz w:val="24"/>
                          <w:szCs w:val="22"/>
                        </w:rPr>
                        <w:t>–</w:t>
                      </w:r>
                      <w:r>
                        <w:rPr>
                          <w:rStyle w:val="CharacterStyle3"/>
                          <w:color w:val="D12229"/>
                          <w:sz w:val="24"/>
                          <w:szCs w:val="22"/>
                        </w:rPr>
                        <w:t xml:space="preserve"> </w:t>
                      </w:r>
                      <w:r w:rsidR="00133AA5">
                        <w:rPr>
                          <w:rStyle w:val="CharacterStyle3"/>
                          <w:color w:val="D12229"/>
                          <w:sz w:val="24"/>
                          <w:szCs w:val="22"/>
                        </w:rPr>
                        <w:t>December 2025</w:t>
                      </w:r>
                    </w:p>
                    <w:p w14:paraId="5A9E3F26" w14:textId="77777777" w:rsidR="007B0454" w:rsidRPr="00C20F37" w:rsidRDefault="007B0454" w:rsidP="00287708">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Parents will enjoy hearing the latest writing samples and curriculum updates.</w:t>
                      </w:r>
                    </w:p>
                    <w:p w14:paraId="162F9644" w14:textId="33C15B4B" w:rsidR="007B0454" w:rsidRPr="00C20F37" w:rsidRDefault="00531E86" w:rsidP="00287708">
                      <w:pPr>
                        <w:pStyle w:val="BasicParagraph"/>
                        <w:suppressAutoHyphens/>
                        <w:spacing w:line="240" w:lineRule="auto"/>
                        <w:rPr>
                          <w:rStyle w:val="CharacterStyle3"/>
                          <w:color w:val="D12229"/>
                          <w:sz w:val="24"/>
                          <w:szCs w:val="22"/>
                        </w:rPr>
                      </w:pPr>
                      <w:r>
                        <w:rPr>
                          <w:rStyle w:val="CharacterStyle3"/>
                          <w:color w:val="D12229"/>
                          <w:sz w:val="24"/>
                          <w:szCs w:val="22"/>
                        </w:rPr>
                        <w:t>STEM/S</w:t>
                      </w:r>
                      <w:r w:rsidR="002615CB">
                        <w:rPr>
                          <w:rStyle w:val="CharacterStyle3"/>
                          <w:color w:val="D12229"/>
                          <w:sz w:val="24"/>
                          <w:szCs w:val="22"/>
                        </w:rPr>
                        <w:t xml:space="preserve">cience Fair Night – </w:t>
                      </w:r>
                      <w:r w:rsidR="00133AA5">
                        <w:rPr>
                          <w:rStyle w:val="CharacterStyle3"/>
                          <w:color w:val="D12229"/>
                          <w:sz w:val="24"/>
                          <w:szCs w:val="22"/>
                        </w:rPr>
                        <w:t>February 2026</w:t>
                      </w:r>
                    </w:p>
                    <w:p w14:paraId="3AA46D6B" w14:textId="44D64394" w:rsidR="007B0454" w:rsidRPr="00C20F37" w:rsidRDefault="00531E86" w:rsidP="00287708">
                      <w:pPr>
                        <w:pStyle w:val="BasicParagraph"/>
                        <w:suppressAutoHyphens/>
                        <w:spacing w:line="240" w:lineRule="auto"/>
                        <w:rPr>
                          <w:sz w:val="22"/>
                          <w:szCs w:val="20"/>
                        </w:rPr>
                      </w:pPr>
                      <w:r>
                        <w:rPr>
                          <w:sz w:val="22"/>
                          <w:szCs w:val="20"/>
                        </w:rPr>
                        <w:t>Gain k</w:t>
                      </w:r>
                      <w:r w:rsidR="0036460E">
                        <w:rPr>
                          <w:sz w:val="22"/>
                          <w:szCs w:val="20"/>
                        </w:rPr>
                        <w:t>nowledge about STEM and Science Fair projects</w:t>
                      </w:r>
                      <w:r w:rsidR="007B0454" w:rsidRPr="00C20F37">
                        <w:rPr>
                          <w:sz w:val="22"/>
                          <w:szCs w:val="20"/>
                        </w:rPr>
                        <w:t>.</w:t>
                      </w:r>
                    </w:p>
                    <w:p w14:paraId="00F5A498" w14:textId="49BF247A" w:rsidR="007B0454" w:rsidRPr="00C20F37" w:rsidRDefault="002615CB" w:rsidP="00287708">
                      <w:pPr>
                        <w:pStyle w:val="BasicParagraph"/>
                        <w:suppressAutoHyphens/>
                        <w:spacing w:line="240" w:lineRule="auto"/>
                        <w:rPr>
                          <w:rStyle w:val="CharacterStyle3"/>
                          <w:color w:val="D12229"/>
                          <w:sz w:val="24"/>
                          <w:szCs w:val="22"/>
                        </w:rPr>
                      </w:pPr>
                      <w:r>
                        <w:rPr>
                          <w:rStyle w:val="CharacterStyle3"/>
                          <w:color w:val="D12229"/>
                          <w:sz w:val="24"/>
                          <w:szCs w:val="22"/>
                        </w:rPr>
                        <w:t>Black History</w:t>
                      </w:r>
                      <w:r w:rsidR="00086292">
                        <w:rPr>
                          <w:rStyle w:val="CharacterStyle3"/>
                          <w:color w:val="D12229"/>
                          <w:sz w:val="24"/>
                          <w:szCs w:val="22"/>
                        </w:rPr>
                        <w:t xml:space="preserve"> Celebration</w:t>
                      </w:r>
                      <w:r>
                        <w:rPr>
                          <w:rStyle w:val="CharacterStyle3"/>
                          <w:color w:val="D12229"/>
                          <w:sz w:val="24"/>
                          <w:szCs w:val="22"/>
                        </w:rPr>
                        <w:t xml:space="preserve"> – February</w:t>
                      </w:r>
                      <w:r w:rsidR="001F22F4" w:rsidRPr="00C20F37">
                        <w:rPr>
                          <w:rStyle w:val="CharacterStyle3"/>
                          <w:color w:val="D12229"/>
                          <w:sz w:val="24"/>
                          <w:szCs w:val="22"/>
                        </w:rPr>
                        <w:t xml:space="preserve"> 20</w:t>
                      </w:r>
                      <w:r>
                        <w:rPr>
                          <w:rStyle w:val="CharacterStyle3"/>
                          <w:color w:val="D12229"/>
                          <w:sz w:val="24"/>
                          <w:szCs w:val="22"/>
                        </w:rPr>
                        <w:t>2</w:t>
                      </w:r>
                      <w:r w:rsidR="009F24EC">
                        <w:rPr>
                          <w:rStyle w:val="CharacterStyle3"/>
                          <w:color w:val="D12229"/>
                          <w:sz w:val="24"/>
                          <w:szCs w:val="22"/>
                        </w:rPr>
                        <w:t>6</w:t>
                      </w:r>
                    </w:p>
                    <w:p w14:paraId="6AB814E9" w14:textId="78388527" w:rsidR="007B0454" w:rsidRPr="00C20F37" w:rsidRDefault="0036460E" w:rsidP="00287708">
                      <w:pPr>
                        <w:pStyle w:val="BasicParagraph"/>
                        <w:suppressAutoHyphens/>
                        <w:spacing w:line="240" w:lineRule="auto"/>
                        <w:rPr>
                          <w:sz w:val="22"/>
                          <w:szCs w:val="20"/>
                        </w:rPr>
                      </w:pPr>
                      <w:r>
                        <w:rPr>
                          <w:sz w:val="22"/>
                          <w:szCs w:val="20"/>
                        </w:rPr>
                        <w:t>Learn about history!</w:t>
                      </w:r>
                    </w:p>
                    <w:p w14:paraId="328CE8CF" w14:textId="76BC218D" w:rsidR="00287708" w:rsidRPr="00C20F37" w:rsidRDefault="0082522D" w:rsidP="00287708">
                      <w:pPr>
                        <w:pStyle w:val="BasicParagraph"/>
                        <w:suppressAutoHyphens/>
                        <w:spacing w:line="240" w:lineRule="auto"/>
                        <w:rPr>
                          <w:szCs w:val="22"/>
                        </w:rPr>
                      </w:pPr>
                      <w:r w:rsidRPr="00C20F37">
                        <w:rPr>
                          <w:rStyle w:val="CharacterStyle4"/>
                          <w:sz w:val="24"/>
                          <w:szCs w:val="22"/>
                        </w:rPr>
                        <w:t>Input and Revision Meeting</w:t>
                      </w:r>
                      <w:r w:rsidR="002615CB">
                        <w:rPr>
                          <w:rStyle w:val="CharacterStyle4"/>
                          <w:sz w:val="24"/>
                          <w:szCs w:val="22"/>
                        </w:rPr>
                        <w:t xml:space="preserve"> – </w:t>
                      </w:r>
                      <w:r w:rsidR="005928AA">
                        <w:rPr>
                          <w:rStyle w:val="CharacterStyle4"/>
                          <w:sz w:val="24"/>
                          <w:szCs w:val="22"/>
                        </w:rPr>
                        <w:t>March 202</w:t>
                      </w:r>
                      <w:r w:rsidR="009F24EC">
                        <w:rPr>
                          <w:rStyle w:val="CharacterStyle4"/>
                          <w:sz w:val="24"/>
                          <w:szCs w:val="22"/>
                        </w:rPr>
                        <w:t>6</w:t>
                      </w:r>
                    </w:p>
                    <w:p w14:paraId="7C121BE7" w14:textId="091B62BD" w:rsidR="007B0454" w:rsidRPr="00C20F37" w:rsidRDefault="007B0454" w:rsidP="00287708">
                      <w:pPr>
                        <w:pStyle w:val="BasicParagraph"/>
                        <w:suppressAutoHyphens/>
                        <w:spacing w:line="240" w:lineRule="auto"/>
                        <w:rPr>
                          <w:szCs w:val="22"/>
                        </w:rPr>
                      </w:pPr>
                      <w:r w:rsidRPr="00C20F37">
                        <w:rPr>
                          <w:sz w:val="22"/>
                          <w:szCs w:val="20"/>
                        </w:rPr>
                        <w:t xml:space="preserve">A forum for parents </w:t>
                      </w:r>
                      <w:r w:rsidR="00657A6D" w:rsidRPr="00C20F37">
                        <w:rPr>
                          <w:sz w:val="22"/>
                          <w:szCs w:val="20"/>
                        </w:rPr>
                        <w:t xml:space="preserve">and family members </w:t>
                      </w:r>
                      <w:r w:rsidRPr="00C20F37">
                        <w:rPr>
                          <w:sz w:val="22"/>
                          <w:szCs w:val="20"/>
                        </w:rPr>
                        <w:t>to participate in roundtable discussions with the principal and staff regarding the schoolwide p</w:t>
                      </w:r>
                      <w:r w:rsidR="001F22F4" w:rsidRPr="00C20F37">
                        <w:rPr>
                          <w:sz w:val="22"/>
                          <w:szCs w:val="20"/>
                        </w:rPr>
                        <w:t>lan, parent and family engagement policy</w:t>
                      </w:r>
                      <w:r w:rsidRPr="00C20F37">
                        <w:rPr>
                          <w:sz w:val="22"/>
                          <w:szCs w:val="20"/>
                        </w:rPr>
                        <w:t>, school-parent compacts</w:t>
                      </w:r>
                      <w:r w:rsidR="00657A6D" w:rsidRPr="00C20F37">
                        <w:rPr>
                          <w:sz w:val="22"/>
                          <w:szCs w:val="20"/>
                        </w:rPr>
                        <w:t>,</w:t>
                      </w:r>
                      <w:r w:rsidRPr="00C20F37">
                        <w:rPr>
                          <w:sz w:val="22"/>
                          <w:szCs w:val="20"/>
                        </w:rPr>
                        <w:t xml:space="preserve"> and the </w:t>
                      </w:r>
                      <w:r w:rsidR="00657A6D" w:rsidRPr="00C20F37">
                        <w:rPr>
                          <w:sz w:val="22"/>
                          <w:szCs w:val="20"/>
                        </w:rPr>
                        <w:t xml:space="preserve">family </w:t>
                      </w:r>
                      <w:r w:rsidR="001F22F4" w:rsidRPr="00C20F37">
                        <w:rPr>
                          <w:sz w:val="22"/>
                          <w:szCs w:val="20"/>
                        </w:rPr>
                        <w:t>engagement</w:t>
                      </w:r>
                      <w:r w:rsidRPr="00C20F37">
                        <w:rPr>
                          <w:sz w:val="22"/>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p>
    <w:p w14:paraId="64F4D31D" w14:textId="4B060DED" w:rsidR="001973F9" w:rsidRDefault="00CE3E6F" w:rsidP="001973F9">
      <w:pPr>
        <w:sectPr w:rsidR="001973F9" w:rsidSect="001973F9">
          <w:headerReference w:type="default" r:id="rId17"/>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7" behindDoc="0" locked="0" layoutInCell="1" allowOverlap="1" wp14:anchorId="6D248F28" wp14:editId="03EB2797">
                <wp:simplePos x="0" y="0"/>
                <wp:positionH relativeFrom="column">
                  <wp:posOffset>20955</wp:posOffset>
                </wp:positionH>
                <wp:positionV relativeFrom="paragraph">
                  <wp:posOffset>4801235</wp:posOffset>
                </wp:positionV>
                <wp:extent cx="2958465" cy="17335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58465" cy="1733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ECA6BB" w14:textId="77777777" w:rsidR="00CE3E6F" w:rsidRDefault="00174253"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941AE6" w:rsidRPr="00CE147D">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7B0454" w:rsidRPr="00CE147D">
                              <w:rPr>
                                <w:rFonts w:ascii="Times New Roman" w:hAnsi="Times New Roman" w:cs="Times New Roman"/>
                                <w:iCs/>
                                <w:sz w:val="22"/>
                                <w:szCs w:val="20"/>
                              </w:rPr>
                              <w:t xml:space="preserve"> is committed to helping our </w:t>
                            </w:r>
                            <w:r w:rsidR="00E92A79" w:rsidRPr="00CE147D">
                              <w:rPr>
                                <w:rFonts w:ascii="Times New Roman" w:hAnsi="Times New Roman" w:cs="Times New Roman"/>
                                <w:iCs/>
                                <w:sz w:val="22"/>
                                <w:szCs w:val="20"/>
                              </w:rPr>
                              <w:t>parents and families attend the family</w:t>
                            </w:r>
                          </w:p>
                          <w:p w14:paraId="62A99E99" w14:textId="00C52935" w:rsidR="007B0454"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 xml:space="preserve">activities </w:t>
                            </w:r>
                            <w:r w:rsidR="007B0454" w:rsidRPr="00CE147D">
                              <w:rPr>
                                <w:rFonts w:ascii="Times New Roman" w:hAnsi="Times New Roman" w:cs="Times New Roman"/>
                                <w:iCs/>
                                <w:sz w:val="22"/>
                                <w:szCs w:val="20"/>
                              </w:rPr>
                              <w:t>listed in this p</w:t>
                            </w:r>
                            <w:r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48AA98C4" w:rsidR="00E92A79" w:rsidRPr="00CE147D" w:rsidRDefault="00C93FBA"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or</w:t>
                            </w:r>
                            <w:r w:rsidR="00E92A79" w:rsidRPr="00CE147D">
                              <w:rPr>
                                <w:rFonts w:ascii="Times New Roman" w:hAnsi="Times New Roman" w:cs="Times New Roman"/>
                                <w:iCs/>
                                <w:sz w:val="22"/>
                                <w:szCs w:val="20"/>
                              </w:rPr>
                              <w:t xml:space="preserve"> us</w:t>
                            </w:r>
                            <w:r w:rsidR="007B0454" w:rsidRPr="00CE147D">
                              <w:rPr>
                                <w:rFonts w:ascii="Times New Roman" w:hAnsi="Times New Roman" w:cs="Times New Roman"/>
                                <w:iCs/>
                                <w:sz w:val="22"/>
                                <w:szCs w:val="20"/>
                              </w:rPr>
                              <w:t xml:space="preserve"> if you need </w:t>
                            </w:r>
                            <w:r w:rsidR="00E92A79"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49A73688" w:rsidR="007B0454" w:rsidRPr="00CE147D" w:rsidRDefault="00E92A79" w:rsidP="008C1BFC">
                            <w:pPr>
                              <w:pStyle w:val="BasicParagraph"/>
                              <w:suppressAutoHyphens/>
                              <w:spacing w:line="240" w:lineRule="auto"/>
                              <w:rPr>
                                <w:rFonts w:ascii="Times New Roman" w:hAnsi="Times New Roman" w:cs="Times New Roman"/>
                                <w:iCs/>
                                <w:sz w:val="22"/>
                                <w:szCs w:val="20"/>
                              </w:rPr>
                            </w:pPr>
                            <w:proofErr w:type="gramStart"/>
                            <w:r w:rsidRPr="00CE147D">
                              <w:rPr>
                                <w:rFonts w:ascii="Times New Roman" w:hAnsi="Times New Roman" w:cs="Times New Roman"/>
                                <w:iCs/>
                                <w:sz w:val="22"/>
                                <w:szCs w:val="20"/>
                              </w:rPr>
                              <w:t>child care</w:t>
                            </w:r>
                            <w:proofErr w:type="gramEnd"/>
                            <w:r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in order to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1EB0EFF8" w14:textId="77777777" w:rsidR="00E92A79" w:rsidRPr="00C93FBA" w:rsidRDefault="00E92A79" w:rsidP="008C1BFC">
                            <w:pPr>
                              <w:pStyle w:val="BasicParagraph"/>
                              <w:suppressAutoHyphens/>
                              <w:spacing w:line="240" w:lineRule="auto"/>
                              <w:rPr>
                                <w:rFonts w:ascii="Times New Roman" w:hAnsi="Times New Roman" w:cs="Times New Roman"/>
                                <w:iCs/>
                                <w:sz w:val="20"/>
                                <w:szCs w:val="20"/>
                              </w:rPr>
                            </w:pPr>
                          </w:p>
                          <w:p w14:paraId="11262081" w14:textId="72227245" w:rsidR="007B0454" w:rsidRPr="00C93FBA" w:rsidRDefault="00C93FBA" w:rsidP="00C93FBA">
                            <w:pPr>
                              <w:spacing w:after="150"/>
                              <w:rPr>
                                <w:rStyle w:val="Hyperlink"/>
                                <w:rFonts w:ascii="Times New Roman" w:eastAsia="Times New Roman" w:hAnsi="Times New Roman" w:cs="Times New Roman"/>
                                <w:color w:val="auto"/>
                                <w:u w:val="none"/>
                              </w:rPr>
                            </w:pPr>
                            <w:r w:rsidRPr="00C93FBA">
                              <w:rPr>
                                <w:rFonts w:ascii="Times New Roman" w:eastAsia="Times New Roman" w:hAnsi="Times New Roman" w:cs="Times New Roman"/>
                                <w:sz w:val="22"/>
                              </w:rPr>
                              <w:t>(706) 592-4561</w:t>
                            </w:r>
                            <w:r w:rsidR="007B0454" w:rsidRPr="00CE147D">
                              <w:rPr>
                                <w:rFonts w:ascii="Times New Roman" w:hAnsi="Times New Roman" w:cs="Times New Roman"/>
                                <w:iCs/>
                                <w:sz w:val="22"/>
                                <w:szCs w:val="20"/>
                              </w:rPr>
                              <w:br/>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1" type="#_x0000_t202" style="position:absolute;margin-left:1.65pt;margin-top:378.05pt;width:232.95pt;height:13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" filled="f" stroked="f">
                <v:textbox>
                  <w:txbxContent>
                    <w:p w14:paraId="3BECA6BB" w14:textId="77777777" w:rsidR="00CE3E6F" w:rsidRDefault="00174253"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941AE6" w:rsidRPr="00CE147D">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7B0454" w:rsidRPr="00CE147D">
                        <w:rPr>
                          <w:rFonts w:ascii="Times New Roman" w:hAnsi="Times New Roman" w:cs="Times New Roman"/>
                          <w:iCs/>
                          <w:sz w:val="22"/>
                          <w:szCs w:val="20"/>
                        </w:rPr>
                        <w:t xml:space="preserve"> is committed to helping our </w:t>
                      </w:r>
                      <w:r w:rsidR="00E92A79" w:rsidRPr="00CE147D">
                        <w:rPr>
                          <w:rFonts w:ascii="Times New Roman" w:hAnsi="Times New Roman" w:cs="Times New Roman"/>
                          <w:iCs/>
                          <w:sz w:val="22"/>
                          <w:szCs w:val="20"/>
                        </w:rPr>
                        <w:t>parents and families attend the family</w:t>
                      </w:r>
                    </w:p>
                    <w:p w14:paraId="62A99E99" w14:textId="00C52935" w:rsidR="007B0454" w:rsidRPr="00CE147D" w:rsidRDefault="00E92A79"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 xml:space="preserve">activities </w:t>
                      </w:r>
                      <w:r w:rsidR="007B0454" w:rsidRPr="00CE147D">
                        <w:rPr>
                          <w:rFonts w:ascii="Times New Roman" w:hAnsi="Times New Roman" w:cs="Times New Roman"/>
                          <w:iCs/>
                          <w:sz w:val="22"/>
                          <w:szCs w:val="20"/>
                        </w:rPr>
                        <w:t>listed in this p</w:t>
                      </w:r>
                      <w:r w:rsidRPr="00CE147D">
                        <w:rPr>
                          <w:rFonts w:ascii="Times New Roman" w:hAnsi="Times New Roman" w:cs="Times New Roman"/>
                          <w:iCs/>
                          <w:sz w:val="22"/>
                          <w:szCs w:val="20"/>
                        </w:rPr>
                        <w:t>olicy</w:t>
                      </w:r>
                      <w:r w:rsidR="007B0454" w:rsidRPr="00CE147D">
                        <w:rPr>
                          <w:rFonts w:ascii="Times New Roman" w:hAnsi="Times New Roman" w:cs="Times New Roman"/>
                          <w:iCs/>
                          <w:sz w:val="22"/>
                          <w:szCs w:val="20"/>
                        </w:rPr>
                        <w:t xml:space="preserve">. Please call </w:t>
                      </w:r>
                    </w:p>
                    <w:p w14:paraId="79EE650A" w14:textId="48AA98C4" w:rsidR="00E92A79" w:rsidRPr="00CE147D" w:rsidRDefault="00C93FBA" w:rsidP="008C1BFC">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or</w:t>
                      </w:r>
                      <w:r w:rsidR="00E92A79" w:rsidRPr="00CE147D">
                        <w:rPr>
                          <w:rFonts w:ascii="Times New Roman" w:hAnsi="Times New Roman" w:cs="Times New Roman"/>
                          <w:iCs/>
                          <w:sz w:val="22"/>
                          <w:szCs w:val="20"/>
                        </w:rPr>
                        <w:t xml:space="preserve"> us</w:t>
                      </w:r>
                      <w:r w:rsidR="007B0454" w:rsidRPr="00CE147D">
                        <w:rPr>
                          <w:rFonts w:ascii="Times New Roman" w:hAnsi="Times New Roman" w:cs="Times New Roman"/>
                          <w:iCs/>
                          <w:sz w:val="22"/>
                          <w:szCs w:val="20"/>
                        </w:rPr>
                        <w:t xml:space="preserve"> if you need </w:t>
                      </w:r>
                      <w:r w:rsidR="00E92A79" w:rsidRPr="00CE147D">
                        <w:rPr>
                          <w:rFonts w:ascii="Times New Roman" w:hAnsi="Times New Roman" w:cs="Times New Roman"/>
                          <w:iCs/>
                          <w:sz w:val="22"/>
                          <w:szCs w:val="20"/>
                        </w:rPr>
                        <w:t xml:space="preserve">assistance </w:t>
                      </w:r>
                      <w:r w:rsidR="007B0454" w:rsidRPr="00CE147D">
                        <w:rPr>
                          <w:rFonts w:ascii="Times New Roman" w:hAnsi="Times New Roman" w:cs="Times New Roman"/>
                          <w:iCs/>
                          <w:sz w:val="22"/>
                          <w:szCs w:val="20"/>
                        </w:rPr>
                        <w:t xml:space="preserve">with </w:t>
                      </w:r>
                    </w:p>
                    <w:p w14:paraId="03B7D0A6" w14:textId="49A73688" w:rsidR="007B0454" w:rsidRPr="00CE147D" w:rsidRDefault="00E92A79" w:rsidP="008C1BFC">
                      <w:pPr>
                        <w:pStyle w:val="BasicParagraph"/>
                        <w:suppressAutoHyphens/>
                        <w:spacing w:line="240" w:lineRule="auto"/>
                        <w:rPr>
                          <w:rFonts w:ascii="Times New Roman" w:hAnsi="Times New Roman" w:cs="Times New Roman"/>
                          <w:iCs/>
                          <w:sz w:val="22"/>
                          <w:szCs w:val="20"/>
                        </w:rPr>
                      </w:pPr>
                      <w:proofErr w:type="gramStart"/>
                      <w:r w:rsidRPr="00CE147D">
                        <w:rPr>
                          <w:rFonts w:ascii="Times New Roman" w:hAnsi="Times New Roman" w:cs="Times New Roman"/>
                          <w:iCs/>
                          <w:sz w:val="22"/>
                          <w:szCs w:val="20"/>
                        </w:rPr>
                        <w:t>child care</w:t>
                      </w:r>
                      <w:proofErr w:type="gramEnd"/>
                      <w:r w:rsidRPr="00CE147D">
                        <w:rPr>
                          <w:rFonts w:ascii="Times New Roman" w:hAnsi="Times New Roman" w:cs="Times New Roman"/>
                          <w:iCs/>
                          <w:sz w:val="22"/>
                          <w:szCs w:val="20"/>
                        </w:rPr>
                        <w:t xml:space="preserve"> </w:t>
                      </w:r>
                      <w:r w:rsidR="007B0454" w:rsidRPr="00CE147D">
                        <w:rPr>
                          <w:rFonts w:ascii="Times New Roman" w:hAnsi="Times New Roman" w:cs="Times New Roman"/>
                          <w:iCs/>
                          <w:sz w:val="22"/>
                          <w:szCs w:val="20"/>
                        </w:rPr>
                        <w:t xml:space="preserve">or transportation in order to </w:t>
                      </w:r>
                    </w:p>
                    <w:p w14:paraId="139DB353" w14:textId="3DCC2F18" w:rsidR="007B0454" w:rsidRPr="00CE147D" w:rsidRDefault="007B0454" w:rsidP="008C1BFC">
                      <w:pPr>
                        <w:pStyle w:val="BasicParagraph"/>
                        <w:suppressAutoHyphens/>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participate in our programs.</w:t>
                      </w:r>
                    </w:p>
                    <w:p w14:paraId="1EB0EFF8" w14:textId="77777777" w:rsidR="00E92A79" w:rsidRPr="00C93FBA" w:rsidRDefault="00E92A79" w:rsidP="008C1BFC">
                      <w:pPr>
                        <w:pStyle w:val="BasicParagraph"/>
                        <w:suppressAutoHyphens/>
                        <w:spacing w:line="240" w:lineRule="auto"/>
                        <w:rPr>
                          <w:rFonts w:ascii="Times New Roman" w:hAnsi="Times New Roman" w:cs="Times New Roman"/>
                          <w:iCs/>
                          <w:sz w:val="20"/>
                          <w:szCs w:val="20"/>
                        </w:rPr>
                      </w:pPr>
                    </w:p>
                    <w:p w14:paraId="11262081" w14:textId="72227245" w:rsidR="007B0454" w:rsidRPr="00C93FBA" w:rsidRDefault="00C93FBA" w:rsidP="00C93FBA">
                      <w:pPr>
                        <w:spacing w:after="150"/>
                        <w:rPr>
                          <w:rStyle w:val="Hyperlink"/>
                          <w:rFonts w:ascii="Times New Roman" w:eastAsia="Times New Roman" w:hAnsi="Times New Roman" w:cs="Times New Roman"/>
                          <w:color w:val="auto"/>
                          <w:u w:val="none"/>
                        </w:rPr>
                      </w:pPr>
                      <w:r w:rsidRPr="00C93FBA">
                        <w:rPr>
                          <w:rFonts w:ascii="Times New Roman" w:eastAsia="Times New Roman" w:hAnsi="Times New Roman" w:cs="Times New Roman"/>
                          <w:sz w:val="22"/>
                        </w:rPr>
                        <w:t>(706) 592-4561</w:t>
                      </w:r>
                      <w:r w:rsidR="007B0454" w:rsidRPr="00CE147D">
                        <w:rPr>
                          <w:rFonts w:ascii="Times New Roman" w:hAnsi="Times New Roman" w:cs="Times New Roman"/>
                          <w:iCs/>
                          <w:sz w:val="22"/>
                          <w:szCs w:val="20"/>
                        </w:rPr>
                        <w:br/>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CE147D">
        <w:rPr>
          <w:noProof/>
        </w:rPr>
        <mc:AlternateContent>
          <mc:Choice Requires="wps">
            <w:drawing>
              <wp:anchor distT="0" distB="0" distL="114300" distR="114300" simplePos="0" relativeHeight="251658248" behindDoc="0" locked="0" layoutInCell="1" allowOverlap="1" wp14:anchorId="71A24358" wp14:editId="7B24A17D">
                <wp:simplePos x="0" y="0"/>
                <wp:positionH relativeFrom="margin">
                  <wp:posOffset>3228975</wp:posOffset>
                </wp:positionH>
                <wp:positionV relativeFrom="paragraph">
                  <wp:posOffset>-147955</wp:posOffset>
                </wp:positionV>
                <wp:extent cx="5943600" cy="6817360"/>
                <wp:effectExtent l="0" t="0" r="0" b="2540"/>
                <wp:wrapNone/>
                <wp:docPr id="17" name="Text Box 17"/>
                <wp:cNvGraphicFramePr/>
                <a:graphic xmlns:a="http://schemas.openxmlformats.org/drawingml/2006/main">
                  <a:graphicData uri="http://schemas.microsoft.com/office/word/2010/wordprocessingShape">
                    <wps:wsp>
                      <wps:cNvSpPr txBox="1"/>
                      <wps:spPr>
                        <a:xfrm>
                          <a:off x="0" y="0"/>
                          <a:ext cx="5943600" cy="68173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4EF37904" w:rsidR="008C1BFC" w:rsidRPr="00CE147D" w:rsidRDefault="00C93FBA"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w:t>
                            </w:r>
                            <w:r w:rsidR="008C1BFC" w:rsidRPr="008C1BFC">
                              <w:rPr>
                                <w:rStyle w:val="CharacterStyle7"/>
                                <w:rFonts w:ascii="Times New Roman" w:hAnsi="Times New Roman" w:cs="Times New Roman"/>
                                <w:b/>
                                <w:sz w:val="36"/>
                                <w:szCs w:val="36"/>
                              </w:rPr>
                              <w:t xml:space="preserve"> </w:t>
                            </w:r>
                            <w:r w:rsidR="00086292">
                              <w:rPr>
                                <w:rStyle w:val="CharacterStyle7"/>
                                <w:rFonts w:ascii="Times New Roman" w:hAnsi="Times New Roman" w:cs="Times New Roman"/>
                                <w:b/>
                                <w:sz w:val="36"/>
                                <w:szCs w:val="36"/>
                              </w:rPr>
                              <w:t>Middle</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739A0AC2" w:rsidR="008C1BFC" w:rsidRPr="00CE147D" w:rsidRDefault="00174253"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Hephzibah</w:t>
                            </w:r>
                            <w:r w:rsidR="008C1BFC" w:rsidRPr="00CE147D">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8C1BFC" w:rsidRPr="00CE147D">
                              <w:rPr>
                                <w:rFonts w:ascii="Times New Roman" w:hAnsi="Times New Roman" w:cs="Times New Roman"/>
                                <w:sz w:val="22"/>
                                <w:szCs w:val="20"/>
                              </w:rPr>
                              <w:t xml:space="preserve">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57205F3C" w14:textId="32909BCA" w:rsidR="008C1BFC" w:rsidRPr="00CE147D"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 </w:t>
                            </w:r>
                            <w:r w:rsidRPr="00CE147D">
                              <w:rPr>
                                <w:rFonts w:ascii="Times New Roman" w:hAnsi="Times New Roman" w:cs="Times New Roman"/>
                                <w:szCs w:val="20"/>
                              </w:rPr>
                              <w:t xml:space="preserve">and other activities </w:t>
                            </w:r>
                            <w:r w:rsidR="00D7603A" w:rsidRPr="00CE147D">
                              <w:rPr>
                                <w:rFonts w:ascii="Times New Roman" w:hAnsi="Times New Roman" w:cs="Times New Roman"/>
                                <w:szCs w:val="20"/>
                              </w:rPr>
                              <w:t xml:space="preserve">is published in an understandable format and language and </w:t>
                            </w:r>
                            <w:r w:rsidR="00E92A79" w:rsidRPr="00CE147D">
                              <w:rPr>
                                <w:rFonts w:ascii="Times New Roman" w:hAnsi="Times New Roman" w:cs="Times New Roman"/>
                                <w:szCs w:val="20"/>
                              </w:rPr>
                              <w:t>posted on the school web</w:t>
                            </w:r>
                            <w:r w:rsidR="00D7603A" w:rsidRPr="00CE147D">
                              <w:rPr>
                                <w:rFonts w:ascii="Times New Roman" w:hAnsi="Times New Roman" w:cs="Times New Roman"/>
                                <w:szCs w:val="20"/>
                              </w:rPr>
                              <w:t>site</w:t>
                            </w:r>
                            <w:r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60B6E36F" w14:textId="4C45AC89" w:rsidR="008C1BFC" w:rsidRPr="00CE147D"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 to increase family engagement</w:t>
                            </w:r>
                            <w:r w:rsidR="00E92A79" w:rsidRPr="00CE147D">
                              <w:rPr>
                                <w:rFonts w:ascii="Times New Roman" w:hAnsi="Times New Roman" w:cs="Times New Roman"/>
                                <w:szCs w:val="20"/>
                              </w:rPr>
                              <w:t xml:space="preserve"> with reading and math activities for our students outside of the classroom</w:t>
                            </w:r>
                            <w:r w:rsidR="008C1BFC"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41B50771"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2" type="#_x0000_t202" style="position:absolute;margin-left:254.25pt;margin-top:-11.65pt;width:468pt;height:536.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" filled="f" stroked="f">
                <v:textbox>
                  <w:txbxContent>
                    <w:p w14:paraId="45F7E28D" w14:textId="4EF37904" w:rsidR="008C1BFC" w:rsidRPr="00CE147D" w:rsidRDefault="00C93FBA" w:rsidP="00CE147D">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w:t>
                      </w:r>
                      <w:r w:rsidR="008C1BFC" w:rsidRPr="008C1BFC">
                        <w:rPr>
                          <w:rStyle w:val="CharacterStyle7"/>
                          <w:rFonts w:ascii="Times New Roman" w:hAnsi="Times New Roman" w:cs="Times New Roman"/>
                          <w:b/>
                          <w:sz w:val="36"/>
                          <w:szCs w:val="36"/>
                        </w:rPr>
                        <w:t xml:space="preserve"> </w:t>
                      </w:r>
                      <w:r w:rsidR="00086292">
                        <w:rPr>
                          <w:rStyle w:val="CharacterStyle7"/>
                          <w:rFonts w:ascii="Times New Roman" w:hAnsi="Times New Roman" w:cs="Times New Roman"/>
                          <w:b/>
                          <w:sz w:val="36"/>
                          <w:szCs w:val="36"/>
                        </w:rPr>
                        <w:t>Middle</w:t>
                      </w:r>
                      <w:r w:rsidR="00CE147D">
                        <w:rPr>
                          <w:rStyle w:val="CharacterStyle7"/>
                          <w:rFonts w:ascii="Times New Roman" w:hAnsi="Times New Roman" w:cs="Times New Roman"/>
                          <w:bCs/>
                          <w:i/>
                          <w:iCs/>
                          <w:smallCaps/>
                          <w:sz w:val="36"/>
                          <w:szCs w:val="36"/>
                        </w:rPr>
                        <w:t xml:space="preserve"> </w:t>
                      </w:r>
                      <w:r w:rsidR="008C1BFC" w:rsidRPr="00CE147D">
                        <w:rPr>
                          <w:rStyle w:val="CharacterStyle7"/>
                          <w:rFonts w:ascii="Times New Roman" w:hAnsi="Times New Roman" w:cs="Times New Roman"/>
                          <w:b/>
                          <w:sz w:val="36"/>
                          <w:szCs w:val="36"/>
                        </w:rPr>
                        <w:t>is Branching Out!</w:t>
                      </w:r>
                    </w:p>
                    <w:p w14:paraId="51BB12F7" w14:textId="77777777" w:rsidR="008C1BFC" w:rsidRPr="00CE147D" w:rsidRDefault="008C1BFC" w:rsidP="008C1BFC">
                      <w:pPr>
                        <w:pStyle w:val="BasicParagraph"/>
                        <w:suppressAutoHyphens/>
                        <w:spacing w:line="240" w:lineRule="auto"/>
                        <w:ind w:right="1941"/>
                        <w:jc w:val="center"/>
                        <w:rPr>
                          <w:rFonts w:ascii="Times New Roman" w:hAnsi="Times New Roman" w:cs="Times New Roman"/>
                          <w:sz w:val="16"/>
                          <w:szCs w:val="20"/>
                        </w:rPr>
                      </w:pPr>
                    </w:p>
                    <w:p w14:paraId="10D35C1C" w14:textId="739A0AC2" w:rsidR="008C1BFC" w:rsidRPr="00CE147D" w:rsidRDefault="00174253" w:rsidP="008C1BFC">
                      <w:pPr>
                        <w:pStyle w:val="BasicParagraph"/>
                        <w:suppressAutoHyphens/>
                        <w:spacing w:line="240" w:lineRule="auto"/>
                        <w:ind w:right="1941"/>
                        <w:rPr>
                          <w:rFonts w:ascii="Times New Roman" w:hAnsi="Times New Roman" w:cs="Times New Roman"/>
                          <w:sz w:val="22"/>
                          <w:szCs w:val="20"/>
                        </w:rPr>
                      </w:pPr>
                      <w:r>
                        <w:rPr>
                          <w:rFonts w:ascii="Times New Roman" w:hAnsi="Times New Roman" w:cs="Times New Roman"/>
                          <w:sz w:val="22"/>
                          <w:szCs w:val="20"/>
                        </w:rPr>
                        <w:t>Hephzibah</w:t>
                      </w:r>
                      <w:r w:rsidR="008C1BFC" w:rsidRPr="00CE147D">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8C1BFC" w:rsidRPr="00CE147D">
                        <w:rPr>
                          <w:rFonts w:ascii="Times New Roman" w:hAnsi="Times New Roman" w:cs="Times New Roman"/>
                          <w:sz w:val="22"/>
                          <w:szCs w:val="20"/>
                        </w:rPr>
                        <w:t xml:space="preserve"> will take the following measures to promote and support parents </w:t>
                      </w:r>
                      <w:r w:rsidR="00E92A79" w:rsidRPr="00CE147D">
                        <w:rPr>
                          <w:rFonts w:ascii="Times New Roman" w:hAnsi="Times New Roman" w:cs="Times New Roman"/>
                          <w:sz w:val="22"/>
                          <w:szCs w:val="20"/>
                        </w:rPr>
                        <w:t xml:space="preserve">and family members </w:t>
                      </w:r>
                      <w:r w:rsidR="008C1BFC" w:rsidRPr="00CE147D">
                        <w:rPr>
                          <w:rFonts w:ascii="Times New Roman" w:hAnsi="Times New Roman" w:cs="Times New Roman"/>
                          <w:sz w:val="22"/>
                          <w:szCs w:val="20"/>
                        </w:rPr>
                        <w:t xml:space="preserve">as an important foundation of the school </w:t>
                      </w:r>
                      <w:proofErr w:type="gramStart"/>
                      <w:r w:rsidR="008C1BFC" w:rsidRPr="00CE147D">
                        <w:rPr>
                          <w:rFonts w:ascii="Times New Roman" w:hAnsi="Times New Roman" w:cs="Times New Roman"/>
                          <w:sz w:val="22"/>
                          <w:szCs w:val="20"/>
                        </w:rPr>
                        <w:t>in order to</w:t>
                      </w:r>
                      <w:proofErr w:type="gramEnd"/>
                      <w:r w:rsidR="008C1BFC" w:rsidRPr="00CE147D">
                        <w:rPr>
                          <w:rFonts w:ascii="Times New Roman" w:hAnsi="Times New Roman" w:cs="Times New Roman"/>
                          <w:sz w:val="22"/>
                          <w:szCs w:val="20"/>
                        </w:rPr>
                        <w:t xml:space="preserve"> strengthen the school and reach our school goals. We will:</w:t>
                      </w:r>
                    </w:p>
                    <w:p w14:paraId="17815180" w14:textId="77777777" w:rsidR="008C1BFC" w:rsidRPr="00CE147D" w:rsidRDefault="008C1BFC" w:rsidP="008C1BFC">
                      <w:pPr>
                        <w:pStyle w:val="BasicParagraph"/>
                        <w:suppressAutoHyphens/>
                        <w:spacing w:line="240" w:lineRule="auto"/>
                        <w:ind w:right="1941"/>
                        <w:rPr>
                          <w:rFonts w:ascii="Times New Roman" w:hAnsi="Times New Roman" w:cs="Times New Roman"/>
                          <w:sz w:val="22"/>
                          <w:szCs w:val="20"/>
                        </w:rPr>
                      </w:pPr>
                    </w:p>
                    <w:p w14:paraId="57205F3C" w14:textId="32909BCA" w:rsidR="008C1BFC" w:rsidRPr="00CE147D" w:rsidRDefault="008C1BFC" w:rsidP="00D7603A">
                      <w:pPr>
                        <w:pStyle w:val="ParagraphStyle1"/>
                        <w:numPr>
                          <w:ilvl w:val="0"/>
                          <w:numId w:val="3"/>
                        </w:numPr>
                        <w:spacing w:line="240" w:lineRule="auto"/>
                        <w:ind w:right="996"/>
                        <w:rPr>
                          <w:rFonts w:ascii="Times New Roman" w:hAnsi="Times New Roman" w:cs="Times New Roman"/>
                          <w:szCs w:val="20"/>
                        </w:rPr>
                      </w:pPr>
                      <w:r w:rsidRPr="00CE147D">
                        <w:rPr>
                          <w:rFonts w:ascii="Times New Roman" w:hAnsi="Times New Roman" w:cs="Times New Roman"/>
                          <w:szCs w:val="20"/>
                        </w:rPr>
                        <w:t>Ensure that all information related to school</w:t>
                      </w:r>
                      <w:r w:rsidR="00D7603A" w:rsidRPr="00CE147D">
                        <w:rPr>
                          <w:rFonts w:ascii="Times New Roman" w:hAnsi="Times New Roman" w:cs="Times New Roman"/>
                          <w:szCs w:val="20"/>
                        </w:rPr>
                        <w:t xml:space="preserve"> and parent programs, meetings, </w:t>
                      </w:r>
                      <w:r w:rsidRPr="00CE147D">
                        <w:rPr>
                          <w:rFonts w:ascii="Times New Roman" w:hAnsi="Times New Roman" w:cs="Times New Roman"/>
                          <w:szCs w:val="20"/>
                        </w:rPr>
                        <w:t xml:space="preserve">and other activities </w:t>
                      </w:r>
                      <w:r w:rsidR="00D7603A" w:rsidRPr="00CE147D">
                        <w:rPr>
                          <w:rFonts w:ascii="Times New Roman" w:hAnsi="Times New Roman" w:cs="Times New Roman"/>
                          <w:szCs w:val="20"/>
                        </w:rPr>
                        <w:t xml:space="preserve">is published in an understandable format and language and </w:t>
                      </w:r>
                      <w:r w:rsidR="00E92A79" w:rsidRPr="00CE147D">
                        <w:rPr>
                          <w:rFonts w:ascii="Times New Roman" w:hAnsi="Times New Roman" w:cs="Times New Roman"/>
                          <w:szCs w:val="20"/>
                        </w:rPr>
                        <w:t>posted on the school web</w:t>
                      </w:r>
                      <w:r w:rsidR="00D7603A" w:rsidRPr="00CE147D">
                        <w:rPr>
                          <w:rFonts w:ascii="Times New Roman" w:hAnsi="Times New Roman" w:cs="Times New Roman"/>
                          <w:szCs w:val="20"/>
                        </w:rPr>
                        <w:t>site</w:t>
                      </w:r>
                      <w:r w:rsidRPr="00CE147D">
                        <w:rPr>
                          <w:rFonts w:ascii="Times New Roman" w:hAnsi="Times New Roman" w:cs="Times New Roman"/>
                          <w:szCs w:val="20"/>
                        </w:rPr>
                        <w:t xml:space="preserve">. </w:t>
                      </w:r>
                    </w:p>
                    <w:p w14:paraId="0FF2626F" w14:textId="77777777" w:rsidR="008C1BFC" w:rsidRPr="00CE147D" w:rsidRDefault="008C1BFC" w:rsidP="008C1BFC">
                      <w:pPr>
                        <w:pStyle w:val="BasicParagraph"/>
                        <w:tabs>
                          <w:tab w:val="left" w:pos="720"/>
                        </w:tabs>
                        <w:suppressAutoHyphens/>
                        <w:spacing w:line="240" w:lineRule="auto"/>
                        <w:ind w:left="320" w:hanging="320"/>
                        <w:rPr>
                          <w:rFonts w:ascii="Times New Roman" w:hAnsi="Times New Roman" w:cs="Times New Roman"/>
                          <w:sz w:val="22"/>
                          <w:szCs w:val="20"/>
                        </w:rPr>
                      </w:pPr>
                    </w:p>
                    <w:p w14:paraId="60B6E36F" w14:textId="4C45AC89" w:rsidR="008C1BFC" w:rsidRPr="00CE147D" w:rsidRDefault="00D7603A"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w:t>
                      </w:r>
                      <w:r w:rsidR="008C1BFC" w:rsidRPr="00CE147D">
                        <w:rPr>
                          <w:rFonts w:ascii="Times New Roman" w:hAnsi="Times New Roman" w:cs="Times New Roman"/>
                          <w:szCs w:val="20"/>
                        </w:rPr>
                        <w:t>trainings for sta</w:t>
                      </w:r>
                      <w:r w:rsidRPr="00CE147D">
                        <w:rPr>
                          <w:rFonts w:ascii="Times New Roman" w:hAnsi="Times New Roman" w:cs="Times New Roman"/>
                          <w:szCs w:val="20"/>
                        </w:rPr>
                        <w:t>ff</w:t>
                      </w:r>
                      <w:r w:rsidR="008C1BFC" w:rsidRPr="00CE147D">
                        <w:rPr>
                          <w:rFonts w:ascii="Times New Roman" w:hAnsi="Times New Roman" w:cs="Times New Roman"/>
                          <w:szCs w:val="20"/>
                        </w:rPr>
                        <w:t xml:space="preserve"> on strategies to improve communication with parents and ideas to increase family engagement</w:t>
                      </w:r>
                      <w:r w:rsidR="00E92A79" w:rsidRPr="00CE147D">
                        <w:rPr>
                          <w:rFonts w:ascii="Times New Roman" w:hAnsi="Times New Roman" w:cs="Times New Roman"/>
                          <w:szCs w:val="20"/>
                        </w:rPr>
                        <w:t xml:space="preserve"> with reading and math activities for our students outside of the classroom</w:t>
                      </w:r>
                      <w:r w:rsidR="008C1BFC" w:rsidRPr="00CE147D">
                        <w:rPr>
                          <w:rFonts w:ascii="Times New Roman" w:hAnsi="Times New Roman" w:cs="Times New Roman"/>
                          <w:szCs w:val="20"/>
                        </w:rPr>
                        <w:t xml:space="preserve">. Staff will also share best practices during regularly scheduled faculty meetings. </w:t>
                      </w:r>
                    </w:p>
                    <w:p w14:paraId="6340127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1F3304" w14:textId="6C7431F6" w:rsidR="005F7735" w:rsidRPr="00CE147D" w:rsidRDefault="008C1BFC" w:rsidP="006555F7">
                      <w:pPr>
                        <w:pStyle w:val="ListParagraph"/>
                        <w:numPr>
                          <w:ilvl w:val="0"/>
                          <w:numId w:val="10"/>
                        </w:numPr>
                        <w:rPr>
                          <w:rFonts w:ascii="Times New Roman" w:hAnsi="Times New Roman" w:cs="Times New Roman"/>
                          <w:sz w:val="22"/>
                          <w:szCs w:val="20"/>
                        </w:rPr>
                      </w:pPr>
                      <w:r w:rsidRPr="00CE147D">
                        <w:rPr>
                          <w:rFonts w:ascii="Times New Roman" w:hAnsi="Times New Roman" w:cs="Times New Roman"/>
                          <w:sz w:val="22"/>
                          <w:szCs w:val="20"/>
                        </w:rPr>
                        <w:t xml:space="preserve">Partner with </w:t>
                      </w:r>
                      <w:r w:rsidR="006555F7" w:rsidRPr="00CE147D">
                        <w:rPr>
                          <w:rFonts w:ascii="Times New Roman" w:hAnsi="Times New Roman" w:cs="Times New Roman"/>
                          <w:sz w:val="22"/>
                          <w:szCs w:val="20"/>
                        </w:rPr>
                        <w:t>early childhood programs</w:t>
                      </w:r>
                      <w:r w:rsidR="006555F7" w:rsidRPr="00CE147D">
                        <w:rPr>
                          <w:rFonts w:ascii="Times New Roman" w:hAnsi="Times New Roman" w:cs="Times New Roman"/>
                          <w:i/>
                          <w:sz w:val="22"/>
                          <w:szCs w:val="20"/>
                        </w:rPr>
                        <w:t>,</w:t>
                      </w:r>
                      <w:r w:rsidR="006555F7" w:rsidRPr="00CE147D">
                        <w:rPr>
                          <w:rFonts w:ascii="Times New Roman" w:hAnsi="Times New Roman" w:cs="Times New Roman"/>
                          <w:sz w:val="22"/>
                          <w:szCs w:val="20"/>
                        </w:rPr>
                        <w:t xml:space="preserve"> </w:t>
                      </w:r>
                      <w:r w:rsidR="00D7603A" w:rsidRPr="00CE147D">
                        <w:rPr>
                          <w:rFonts w:ascii="Times New Roman" w:hAnsi="Times New Roman" w:cs="Times New Roman"/>
                          <w:sz w:val="22"/>
                          <w:szCs w:val="20"/>
                        </w:rPr>
                        <w:t>middle</w:t>
                      </w:r>
                      <w:r w:rsidR="00E92A79" w:rsidRPr="00CE147D">
                        <w:rPr>
                          <w:rFonts w:ascii="Times New Roman" w:hAnsi="Times New Roman" w:cs="Times New Roman"/>
                          <w:sz w:val="22"/>
                          <w:szCs w:val="20"/>
                        </w:rPr>
                        <w:t xml:space="preserve"> schools, </w:t>
                      </w:r>
                      <w:r w:rsidR="006555F7" w:rsidRPr="00CE147D">
                        <w:rPr>
                          <w:rFonts w:ascii="Times New Roman" w:hAnsi="Times New Roman" w:cs="Times New Roman"/>
                          <w:sz w:val="22"/>
                          <w:szCs w:val="20"/>
                        </w:rPr>
                        <w:t xml:space="preserve">college </w:t>
                      </w:r>
                      <w:r w:rsidR="006555F7" w:rsidRPr="00CE147D">
                        <w:rPr>
                          <w:rFonts w:ascii="Times New Roman" w:hAnsi="Times New Roman" w:cs="Times New Roman"/>
                          <w:noProof/>
                          <w:sz w:val="22"/>
                          <w:szCs w:val="20"/>
                        </w:rPr>
                        <w:t>and</w:t>
                      </w:r>
                      <w:r w:rsidR="006555F7" w:rsidRPr="00CE147D">
                        <w:rPr>
                          <w:rFonts w:ascii="Times New Roman" w:hAnsi="Times New Roman" w:cs="Times New Roman"/>
                          <w:sz w:val="22"/>
                          <w:szCs w:val="20"/>
                        </w:rPr>
                        <w:t xml:space="preserve"> career ready resources or organizations, parent resource centers, or other programs (as applicable) </w:t>
                      </w:r>
                      <w:r w:rsidRPr="00CE147D">
                        <w:rPr>
                          <w:rFonts w:ascii="Times New Roman" w:hAnsi="Times New Roman" w:cs="Times New Roman"/>
                          <w:sz w:val="22"/>
                          <w:szCs w:val="20"/>
                        </w:rPr>
                        <w:t>to help prepare parents a</w:t>
                      </w:r>
                      <w:r w:rsidR="006555F7" w:rsidRPr="00CE147D">
                        <w:rPr>
                          <w:rFonts w:ascii="Times New Roman" w:hAnsi="Times New Roman" w:cs="Times New Roman"/>
                          <w:sz w:val="22"/>
                          <w:szCs w:val="20"/>
                        </w:rPr>
                        <w:t>nd their child</w:t>
                      </w:r>
                      <w:r w:rsidR="00393D98" w:rsidRPr="00CE147D">
                        <w:rPr>
                          <w:rFonts w:ascii="Times New Roman" w:hAnsi="Times New Roman" w:cs="Times New Roman"/>
                          <w:sz w:val="22"/>
                          <w:szCs w:val="20"/>
                        </w:rPr>
                        <w:t>ren</w:t>
                      </w:r>
                      <w:r w:rsidR="006555F7" w:rsidRPr="00CE147D">
                        <w:rPr>
                          <w:rFonts w:ascii="Times New Roman" w:hAnsi="Times New Roman" w:cs="Times New Roman"/>
                          <w:sz w:val="22"/>
                          <w:szCs w:val="20"/>
                        </w:rPr>
                        <w:t xml:space="preserve"> for successful </w:t>
                      </w:r>
                      <w:r w:rsidR="005F7735" w:rsidRPr="00CE147D">
                        <w:rPr>
                          <w:rFonts w:ascii="Times New Roman" w:hAnsi="Times New Roman" w:cs="Times New Roman"/>
                          <w:sz w:val="22"/>
                          <w:szCs w:val="20"/>
                        </w:rPr>
                        <w:t>school transition</w:t>
                      </w:r>
                      <w:r w:rsidR="006555F7" w:rsidRPr="00CE147D">
                        <w:rPr>
                          <w:rFonts w:ascii="Times New Roman" w:hAnsi="Times New Roman" w:cs="Times New Roman"/>
                          <w:sz w:val="22"/>
                          <w:szCs w:val="20"/>
                        </w:rPr>
                        <w:t>ing</w:t>
                      </w:r>
                      <w:r w:rsidR="005F7735" w:rsidRPr="00CE147D">
                        <w:rPr>
                          <w:rFonts w:ascii="Times New Roman" w:hAnsi="Times New Roman" w:cs="Times New Roman"/>
                          <w:sz w:val="22"/>
                          <w:szCs w:val="20"/>
                        </w:rPr>
                        <w:t>.</w:t>
                      </w:r>
                    </w:p>
                    <w:p w14:paraId="42B5175C" w14:textId="77777777" w:rsidR="006555F7" w:rsidRPr="00CE147D" w:rsidRDefault="006555F7" w:rsidP="006555F7">
                      <w:pPr>
                        <w:pStyle w:val="ListParagraph"/>
                        <w:rPr>
                          <w:rFonts w:ascii="Times New Roman" w:hAnsi="Times New Roman" w:cs="Times New Roman"/>
                          <w:sz w:val="22"/>
                          <w:szCs w:val="20"/>
                        </w:rPr>
                      </w:pPr>
                    </w:p>
                    <w:p w14:paraId="029EC02E" w14:textId="7C75BBF8"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Share information for parents to understand the school’s </w:t>
                      </w:r>
                      <w:r w:rsidR="00CC1A81" w:rsidRPr="00CE147D">
                        <w:rPr>
                          <w:rFonts w:ascii="Times New Roman" w:hAnsi="Times New Roman" w:cs="Times New Roman"/>
                          <w:szCs w:val="20"/>
                        </w:rPr>
                        <w:t xml:space="preserve">curriculum, </w:t>
                      </w:r>
                      <w:r w:rsidRPr="00CE147D">
                        <w:rPr>
                          <w:rFonts w:ascii="Times New Roman" w:hAnsi="Times New Roman" w:cs="Times New Roman"/>
                          <w:szCs w:val="20"/>
                        </w:rPr>
                        <w:t xml:space="preserve">academic standards and assessments as well as the ways parents can monitor their child’s progress and work with educators. </w:t>
                      </w:r>
                      <w:r w:rsidR="00CC1A81" w:rsidRPr="00CE147D">
                        <w:rPr>
                          <w:rFonts w:ascii="Times New Roman" w:hAnsi="Times New Roman" w:cs="Times New Roman"/>
                          <w:szCs w:val="20"/>
                        </w:rPr>
                        <w:t>Provide parents with individual student assessment results and interpretation of those results.</w:t>
                      </w:r>
                    </w:p>
                    <w:p w14:paraId="1F3F623B"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5DA829C8" w14:textId="6549046B"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Communicate with all families and the community on a regular basis regarding schoolwide events and activities, thro</w:t>
                      </w:r>
                      <w:r w:rsidR="00AE7D40" w:rsidRPr="00CE147D">
                        <w:rPr>
                          <w:rFonts w:ascii="Times New Roman" w:hAnsi="Times New Roman" w:cs="Times New Roman"/>
                          <w:szCs w:val="20"/>
                        </w:rPr>
                        <w:t>ugh phone messages, the school website</w:t>
                      </w:r>
                      <w:r w:rsidRPr="00CE147D">
                        <w:rPr>
                          <w:rFonts w:ascii="Times New Roman" w:hAnsi="Times New Roman" w:cs="Times New Roman"/>
                          <w:szCs w:val="20"/>
                        </w:rPr>
                        <w:t>, and flyers.</w:t>
                      </w:r>
                    </w:p>
                    <w:p w14:paraId="1757BEEA"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1C43E802" w14:textId="53199249" w:rsidR="008C1BFC" w:rsidRPr="00CE147D" w:rsidRDefault="008C1BFC" w:rsidP="005F7735">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Work with our parents to develop relevant trainings and helpful presentations to educate our staff on the im</w:t>
                      </w:r>
                      <w:r w:rsidR="006238E9" w:rsidRPr="00CE147D">
                        <w:rPr>
                          <w:rFonts w:ascii="Times New Roman" w:hAnsi="Times New Roman" w:cs="Times New Roman"/>
                          <w:szCs w:val="20"/>
                        </w:rPr>
                        <w:t>portance of parent and family engagement</w:t>
                      </w:r>
                      <w:r w:rsidR="004428BB" w:rsidRPr="00CE147D">
                        <w:rPr>
                          <w:rFonts w:ascii="Times New Roman" w:hAnsi="Times New Roman" w:cs="Times New Roman"/>
                          <w:szCs w:val="20"/>
                        </w:rPr>
                        <w:t xml:space="preserve"> and how to support student learning</w:t>
                      </w:r>
                      <w:r w:rsidRPr="00CE147D">
                        <w:rPr>
                          <w:rFonts w:ascii="Times New Roman" w:hAnsi="Times New Roman" w:cs="Times New Roman"/>
                          <w:szCs w:val="20"/>
                        </w:rPr>
                        <w:t xml:space="preserve">. </w:t>
                      </w:r>
                    </w:p>
                    <w:p w14:paraId="742855C3"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247241B3" w14:textId="77777777" w:rsidR="00CE147D" w:rsidRDefault="008C1BFC" w:rsidP="00CE147D">
                      <w:pPr>
                        <w:pStyle w:val="ParagraphStyle1"/>
                        <w:numPr>
                          <w:ilvl w:val="0"/>
                          <w:numId w:val="3"/>
                        </w:numPr>
                        <w:spacing w:line="240" w:lineRule="auto"/>
                        <w:rPr>
                          <w:rFonts w:ascii="Times New Roman" w:hAnsi="Times New Roman" w:cs="Times New Roman"/>
                          <w:szCs w:val="20"/>
                        </w:rPr>
                      </w:pPr>
                      <w:r w:rsidRPr="00CE147D">
                        <w:rPr>
                          <w:rFonts w:ascii="Times New Roman" w:hAnsi="Times New Roman" w:cs="Times New Roman"/>
                          <w:szCs w:val="20"/>
                        </w:rPr>
                        <w:t xml:space="preserve">Provide necessary materials and handouts for parents at conferences, meetings, and activities to help parents work with their child to improve their child’s achievement. </w:t>
                      </w:r>
                      <w:r w:rsidR="00ED022F" w:rsidRPr="00CE147D">
                        <w:rPr>
                          <w:rFonts w:ascii="Times New Roman" w:hAnsi="Times New Roman" w:cs="Times New Roman"/>
                          <w:szCs w:val="20"/>
                        </w:rPr>
                        <w:t xml:space="preserve">These meetings </w:t>
                      </w:r>
                      <w:r w:rsidR="00CE147D">
                        <w:rPr>
                          <w:rFonts w:ascii="Times New Roman" w:hAnsi="Times New Roman" w:cs="Times New Roman"/>
                          <w:szCs w:val="20"/>
                        </w:rPr>
                        <w:t xml:space="preserve"> </w:t>
                      </w:r>
                    </w:p>
                    <w:p w14:paraId="7B47D359" w14:textId="4449E86D" w:rsidR="005934C2" w:rsidRPr="00CE147D" w:rsidRDefault="00CE147D" w:rsidP="002529DA">
                      <w:pPr>
                        <w:pStyle w:val="ParagraphStyle1"/>
                        <w:spacing w:line="240" w:lineRule="auto"/>
                        <w:ind w:left="0" w:firstLine="0"/>
                        <w:rPr>
                          <w:rFonts w:ascii="Times New Roman" w:hAnsi="Times New Roman" w:cs="Times New Roman"/>
                          <w:szCs w:val="20"/>
                        </w:rPr>
                      </w:pPr>
                      <w:r>
                        <w:rPr>
                          <w:rFonts w:ascii="Times New Roman" w:hAnsi="Times New Roman" w:cs="Times New Roman"/>
                          <w:color w:val="auto"/>
                          <w:sz w:val="24"/>
                          <w:szCs w:val="20"/>
                        </w:rPr>
                        <w:t xml:space="preserve">                      </w:t>
                      </w:r>
                      <w:r>
                        <w:rPr>
                          <w:rFonts w:ascii="Times New Roman" w:hAnsi="Times New Roman" w:cs="Times New Roman"/>
                          <w:szCs w:val="20"/>
                        </w:rPr>
                        <w:t>will be</w:t>
                      </w:r>
                      <w:r w:rsidR="002529DA" w:rsidRPr="00CE147D">
                        <w:rPr>
                          <w:rFonts w:ascii="Times New Roman" w:hAnsi="Times New Roman" w:cs="Times New Roman"/>
                          <w:szCs w:val="20"/>
                        </w:rPr>
                        <w:t xml:space="preserve"> </w:t>
                      </w:r>
                      <w:r w:rsidR="00ED022F" w:rsidRPr="00CE147D">
                        <w:rPr>
                          <w:rFonts w:ascii="Times New Roman" w:hAnsi="Times New Roman" w:cs="Times New Roman"/>
                          <w:szCs w:val="20"/>
                        </w:rPr>
                        <w:t>offered at various times (morning and evening)</w:t>
                      </w:r>
                      <w:r w:rsidR="005934C2" w:rsidRPr="00CE147D">
                        <w:rPr>
                          <w:rFonts w:ascii="Times New Roman" w:hAnsi="Times New Roman" w:cs="Times New Roman"/>
                          <w:szCs w:val="20"/>
                        </w:rPr>
                        <w:t xml:space="preserve"> and in various formats.</w:t>
                      </w:r>
                    </w:p>
                    <w:p w14:paraId="48C2DCD4"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769E9B69" w14:textId="6E1681D6" w:rsidR="008C1BFC" w:rsidRPr="00CE147D" w:rsidRDefault="008C1BFC" w:rsidP="005F7735">
                      <w:pPr>
                        <w:pStyle w:val="ParagraphStyle1"/>
                        <w:numPr>
                          <w:ilvl w:val="0"/>
                          <w:numId w:val="3"/>
                        </w:numPr>
                        <w:spacing w:line="240" w:lineRule="auto"/>
                        <w:ind w:left="1980"/>
                        <w:rPr>
                          <w:rFonts w:ascii="Times New Roman" w:hAnsi="Times New Roman" w:cs="Times New Roman"/>
                          <w:szCs w:val="20"/>
                        </w:rPr>
                      </w:pPr>
                      <w:r w:rsidRPr="00CE147D">
                        <w:rPr>
                          <w:rFonts w:ascii="Times New Roman" w:hAnsi="Times New Roman" w:cs="Times New Roman"/>
                          <w:szCs w:val="20"/>
                        </w:rPr>
                        <w:t xml:space="preserve">Offer </w:t>
                      </w:r>
                      <w:r w:rsidR="00634A64" w:rsidRPr="00CE147D">
                        <w:rPr>
                          <w:rFonts w:ascii="Times New Roman" w:hAnsi="Times New Roman" w:cs="Times New Roman"/>
                          <w:szCs w:val="20"/>
                        </w:rPr>
                        <w:t>Infinite Campus account set up and assistance with usage</w:t>
                      </w:r>
                      <w:r w:rsidRPr="00CE147D">
                        <w:rPr>
                          <w:rFonts w:ascii="Times New Roman" w:hAnsi="Times New Roman" w:cs="Times New Roman"/>
                          <w:szCs w:val="20"/>
                        </w:rPr>
                        <w:t xml:space="preserve"> for parents</w:t>
                      </w:r>
                      <w:r w:rsidR="00CE147D">
                        <w:rPr>
                          <w:rFonts w:ascii="Times New Roman" w:hAnsi="Times New Roman" w:cs="Times New Roman"/>
                          <w:szCs w:val="20"/>
                        </w:rPr>
                        <w:t xml:space="preserve"> and family</w:t>
                      </w:r>
                      <w:r w:rsidR="002529DA" w:rsidRPr="00CE147D">
                        <w:rPr>
                          <w:rFonts w:ascii="Times New Roman" w:hAnsi="Times New Roman" w:cs="Times New Roman"/>
                          <w:szCs w:val="20"/>
                        </w:rPr>
                        <w:t xml:space="preserve"> </w:t>
                      </w:r>
                      <w:r w:rsidR="004428BB" w:rsidRPr="00CE147D">
                        <w:rPr>
                          <w:rFonts w:ascii="Times New Roman" w:hAnsi="Times New Roman" w:cs="Times New Roman"/>
                          <w:szCs w:val="20"/>
                        </w:rPr>
                        <w:t>members</w:t>
                      </w:r>
                      <w:r w:rsidRPr="00CE147D">
                        <w:rPr>
                          <w:rFonts w:ascii="Times New Roman" w:hAnsi="Times New Roman" w:cs="Times New Roman"/>
                          <w:szCs w:val="20"/>
                        </w:rPr>
                        <w:t xml:space="preserve"> to </w:t>
                      </w:r>
                      <w:r w:rsidR="00634A64" w:rsidRPr="00CE147D">
                        <w:rPr>
                          <w:rFonts w:ascii="Times New Roman" w:hAnsi="Times New Roman" w:cs="Times New Roman"/>
                          <w:szCs w:val="20"/>
                        </w:rPr>
                        <w:t>monitor their student’s progress</w:t>
                      </w:r>
                      <w:r w:rsidRPr="00CE147D">
                        <w:rPr>
                          <w:rFonts w:ascii="Times New Roman" w:hAnsi="Times New Roman" w:cs="Times New Roman"/>
                          <w:szCs w:val="20"/>
                        </w:rPr>
                        <w:t>.</w:t>
                      </w:r>
                    </w:p>
                    <w:p w14:paraId="3DBD08A6" w14:textId="77777777" w:rsidR="008C1BFC" w:rsidRPr="00CE147D" w:rsidRDefault="008C1BFC" w:rsidP="005F7735">
                      <w:pPr>
                        <w:pStyle w:val="BasicParagraph"/>
                        <w:tabs>
                          <w:tab w:val="left" w:pos="720"/>
                        </w:tabs>
                        <w:suppressAutoHyphens/>
                        <w:spacing w:line="240" w:lineRule="auto"/>
                        <w:rPr>
                          <w:rFonts w:ascii="Times New Roman" w:hAnsi="Times New Roman" w:cs="Times New Roman"/>
                          <w:sz w:val="22"/>
                          <w:szCs w:val="20"/>
                        </w:rPr>
                      </w:pPr>
                    </w:p>
                    <w:p w14:paraId="485969D4" w14:textId="41B50771" w:rsidR="00F152BF" w:rsidRPr="00CE147D" w:rsidRDefault="008C1BFC" w:rsidP="005F7735">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w:t>
                      </w:r>
                      <w:r w:rsidR="004428BB" w:rsidRPr="00CE147D">
                        <w:rPr>
                          <w:rFonts w:ascii="Times New Roman" w:hAnsi="Times New Roman" w:cs="Times New Roman"/>
                          <w:szCs w:val="20"/>
                        </w:rPr>
                        <w:t xml:space="preserve">and family members </w:t>
                      </w:r>
                      <w:r w:rsidR="00634A64" w:rsidRPr="00CE147D">
                        <w:rPr>
                          <w:rFonts w:ascii="Times New Roman" w:hAnsi="Times New Roman" w:cs="Times New Roman"/>
                          <w:szCs w:val="20"/>
                        </w:rPr>
                        <w:t>at all events</w:t>
                      </w:r>
                      <w:r w:rsidRPr="00CE147D">
                        <w:rPr>
                          <w:rFonts w:ascii="Times New Roman" w:hAnsi="Times New Roman" w:cs="Times New Roman"/>
                          <w:szCs w:val="20"/>
                        </w:rPr>
                        <w:t xml:space="preserve"> and </w:t>
                      </w:r>
                      <w:r w:rsidR="00137FBD" w:rsidRPr="00CE147D">
                        <w:rPr>
                          <w:rFonts w:ascii="Times New Roman" w:hAnsi="Times New Roman" w:cs="Times New Roman"/>
                          <w:szCs w:val="20"/>
                        </w:rPr>
                        <w:t>post a</w:t>
                      </w:r>
                      <w:r w:rsidR="00634A64" w:rsidRPr="00CE147D">
                        <w:rPr>
                          <w:rFonts w:ascii="Times New Roman" w:hAnsi="Times New Roman" w:cs="Times New Roman"/>
                          <w:szCs w:val="20"/>
                        </w:rPr>
                        <w:t xml:space="preserve"> survey</w:t>
                      </w:r>
                      <w:r w:rsidRPr="00CE147D">
                        <w:rPr>
                          <w:rFonts w:ascii="Times New Roman" w:hAnsi="Times New Roman" w:cs="Times New Roman"/>
                          <w:szCs w:val="20"/>
                        </w:rPr>
                        <w:t xml:space="preserve">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w:t>
                      </w:r>
                      <w:r w:rsidR="006238E9" w:rsidRPr="00CE147D">
                        <w:rPr>
                          <w:rFonts w:ascii="Times New Roman" w:hAnsi="Times New Roman" w:cs="Times New Roman"/>
                          <w:szCs w:val="20"/>
                        </w:rPr>
                        <w:t>port for parent and family engagement</w:t>
                      </w:r>
                      <w:r w:rsidRPr="00CE147D">
                        <w:rPr>
                          <w:rFonts w:ascii="Times New Roman" w:hAnsi="Times New Roman" w:cs="Times New Roman"/>
                          <w:szCs w:val="20"/>
                        </w:rPr>
                        <w:t xml:space="preserve"> activities. </w:t>
                      </w:r>
                    </w:p>
                  </w:txbxContent>
                </v:textbox>
                <w10:wrap anchorx="margin"/>
              </v:shape>
            </w:pict>
          </mc:Fallback>
        </mc:AlternateContent>
      </w:r>
      <w:r w:rsidR="00CE147D">
        <w:rPr>
          <w:noProof/>
        </w:rPr>
        <mc:AlternateContent>
          <mc:Choice Requires="wps">
            <w:drawing>
              <wp:anchor distT="0" distB="0" distL="114300" distR="114300" simplePos="0" relativeHeight="251658246" behindDoc="0" locked="0" layoutInCell="1" allowOverlap="1" wp14:anchorId="30732606" wp14:editId="56C04C8D">
                <wp:simplePos x="0" y="0"/>
                <wp:positionH relativeFrom="column">
                  <wp:posOffset>9525</wp:posOffset>
                </wp:positionH>
                <wp:positionV relativeFrom="paragraph">
                  <wp:posOffset>1328420</wp:posOffset>
                </wp:positionV>
                <wp:extent cx="3295650" cy="339026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329565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A617168" w:rsidR="007B0454" w:rsidRPr="00CE147D" w:rsidRDefault="00174253" w:rsidP="00CE147D">
                            <w:pPr>
                              <w:pStyle w:val="BasicParagraph"/>
                              <w:suppressAutoHyphens/>
                              <w:spacing w:line="240" w:lineRule="auto"/>
                              <w:jc w:val="center"/>
                              <w:rPr>
                                <w:rFonts w:ascii="Times New Roman" w:hAnsi="Times New Roman" w:cs="Times New Roman"/>
                                <w:sz w:val="22"/>
                                <w:szCs w:val="20"/>
                              </w:rPr>
                            </w:pPr>
                            <w:r>
                              <w:rPr>
                                <w:rFonts w:ascii="Times New Roman" w:hAnsi="Times New Roman" w:cs="Times New Roman"/>
                                <w:sz w:val="22"/>
                                <w:szCs w:val="20"/>
                              </w:rPr>
                              <w:t>Hephzibah</w:t>
                            </w:r>
                            <w:r w:rsidR="007B0454" w:rsidRPr="00CE147D">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7B0454" w:rsidRPr="00CE147D">
                              <w:rPr>
                                <w:rFonts w:ascii="Times New Roman" w:hAnsi="Times New Roman" w:cs="Times New Roman"/>
                                <w:sz w:val="22"/>
                                <w:szCs w:val="20"/>
                              </w:rPr>
                              <w:t xml:space="preserve">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3" type="#_x0000_t202" style="position:absolute;margin-left:.75pt;margin-top:104.6pt;width:259.5pt;height:266.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A617168" w:rsidR="007B0454" w:rsidRPr="00CE147D" w:rsidRDefault="00174253" w:rsidP="00CE147D">
                      <w:pPr>
                        <w:pStyle w:val="BasicParagraph"/>
                        <w:suppressAutoHyphens/>
                        <w:spacing w:line="240" w:lineRule="auto"/>
                        <w:jc w:val="center"/>
                        <w:rPr>
                          <w:rFonts w:ascii="Times New Roman" w:hAnsi="Times New Roman" w:cs="Times New Roman"/>
                          <w:sz w:val="22"/>
                          <w:szCs w:val="20"/>
                        </w:rPr>
                      </w:pPr>
                      <w:r>
                        <w:rPr>
                          <w:rFonts w:ascii="Times New Roman" w:hAnsi="Times New Roman" w:cs="Times New Roman"/>
                          <w:sz w:val="22"/>
                          <w:szCs w:val="20"/>
                        </w:rPr>
                        <w:t>Hephzibah</w:t>
                      </w:r>
                      <w:r w:rsidR="007B0454" w:rsidRPr="00CE147D">
                        <w:rPr>
                          <w:rFonts w:ascii="Times New Roman" w:hAnsi="Times New Roman" w:cs="Times New Roman"/>
                          <w:sz w:val="22"/>
                          <w:szCs w:val="20"/>
                        </w:rPr>
                        <w:t xml:space="preserve"> </w:t>
                      </w:r>
                      <w:r w:rsidR="00086292">
                        <w:rPr>
                          <w:rFonts w:ascii="Times New Roman" w:hAnsi="Times New Roman" w:cs="Times New Roman"/>
                          <w:sz w:val="22"/>
                          <w:szCs w:val="20"/>
                        </w:rPr>
                        <w:t>Middle</w:t>
                      </w:r>
                      <w:r w:rsidR="007B0454" w:rsidRPr="00CE147D">
                        <w:rPr>
                          <w:rFonts w:ascii="Times New Roman" w:hAnsi="Times New Roman" w:cs="Times New Roman"/>
                          <w:sz w:val="22"/>
                          <w:szCs w:val="20"/>
                        </w:rPr>
                        <w:t xml:space="preserve"> bel</w:t>
                      </w:r>
                      <w:r w:rsidR="006238E9" w:rsidRPr="00CE147D">
                        <w:rPr>
                          <w:rFonts w:ascii="Times New Roman" w:hAnsi="Times New Roman" w:cs="Times New Roman"/>
                          <w:sz w:val="22"/>
                          <w:szCs w:val="20"/>
                        </w:rPr>
                        <w:t xml:space="preserve">ieves that </w:t>
                      </w:r>
                      <w:r w:rsidR="00E92A79" w:rsidRPr="00CE147D">
                        <w:rPr>
                          <w:rFonts w:ascii="Times New Roman" w:hAnsi="Times New Roman" w:cs="Times New Roman"/>
                          <w:sz w:val="22"/>
                          <w:szCs w:val="20"/>
                        </w:rPr>
                        <w:t>family</w:t>
                      </w:r>
                      <w:r w:rsidR="006238E9" w:rsidRPr="00CE147D">
                        <w:rPr>
                          <w:rFonts w:ascii="Times New Roman" w:hAnsi="Times New Roman" w:cs="Times New Roman"/>
                          <w:sz w:val="22"/>
                          <w:szCs w:val="20"/>
                        </w:rPr>
                        <w:t xml:space="preserve"> engagement </w:t>
                      </w:r>
                      <w:r w:rsidR="007B0454" w:rsidRPr="00CE147D">
                        <w:rPr>
                          <w:rFonts w:ascii="Times New Roman" w:hAnsi="Times New Roman" w:cs="Times New Roman"/>
                          <w:sz w:val="22"/>
                          <w:szCs w:val="20"/>
                        </w:rPr>
                        <w:t xml:space="preserve">means the participation of parents </w:t>
                      </w:r>
                      <w:r w:rsidR="00E92A79" w:rsidRPr="00CE147D">
                        <w:rPr>
                          <w:rFonts w:ascii="Times New Roman" w:hAnsi="Times New Roman" w:cs="Times New Roman"/>
                          <w:sz w:val="22"/>
                          <w:szCs w:val="20"/>
                        </w:rPr>
                        <w:t xml:space="preserve">and family members </w:t>
                      </w:r>
                      <w:r w:rsidR="007B0454" w:rsidRPr="00CE147D">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CE147D" w:rsidRDefault="007B0454" w:rsidP="00CE147D">
                      <w:pPr>
                        <w:pStyle w:val="BasicParagraph"/>
                        <w:suppressAutoHyphens/>
                        <w:spacing w:line="240" w:lineRule="auto"/>
                        <w:jc w:val="center"/>
                        <w:rPr>
                          <w:rFonts w:ascii="Times New Roman" w:hAnsi="Times New Roman" w:cs="Times New Roman"/>
                          <w:sz w:val="16"/>
                          <w:szCs w:val="20"/>
                        </w:rPr>
                      </w:pPr>
                    </w:p>
                    <w:p w14:paraId="48AF8EC0"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play an integral role in assisting their child’s learning.</w:t>
                      </w:r>
                    </w:p>
                    <w:p w14:paraId="120449AC"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498B10DE" w14:textId="77777777" w:rsidR="007B0454" w:rsidRPr="00CE147D" w:rsidRDefault="007B0454" w:rsidP="00CE147D">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encouraged to be actively involved in their child’s education at school.</w:t>
                      </w:r>
                    </w:p>
                    <w:p w14:paraId="7712F621" w14:textId="77777777" w:rsidR="007B0454" w:rsidRPr="00CE147D" w:rsidRDefault="007B0454" w:rsidP="00CE147D">
                      <w:pPr>
                        <w:pStyle w:val="BasicParagraph"/>
                        <w:suppressAutoHyphens/>
                        <w:spacing w:line="240" w:lineRule="auto"/>
                        <w:ind w:left="360"/>
                        <w:rPr>
                          <w:rFonts w:ascii="Times New Roman" w:hAnsi="Times New Roman" w:cs="Times New Roman"/>
                          <w:sz w:val="16"/>
                          <w:szCs w:val="20"/>
                        </w:rPr>
                      </w:pPr>
                    </w:p>
                    <w:p w14:paraId="1E1546DE" w14:textId="77E434F4" w:rsidR="007B0454" w:rsidRDefault="007B0454" w:rsidP="006B2571">
                      <w:pPr>
                        <w:pStyle w:val="BasicParagraph"/>
                        <w:numPr>
                          <w:ilvl w:val="0"/>
                          <w:numId w:val="2"/>
                        </w:numPr>
                        <w:suppressAutoHyphens/>
                        <w:spacing w:line="240" w:lineRule="auto"/>
                        <w:ind w:left="360"/>
                        <w:rPr>
                          <w:rFonts w:ascii="Times New Roman" w:hAnsi="Times New Roman" w:cs="Times New Roman"/>
                          <w:sz w:val="22"/>
                          <w:szCs w:val="20"/>
                        </w:rPr>
                      </w:pPr>
                      <w:r w:rsidRPr="00CE147D">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08D06D81" w14:textId="55FA190D" w:rsidR="006B2571" w:rsidRPr="006B2571" w:rsidRDefault="006B2571" w:rsidP="006B2571">
                      <w:pPr>
                        <w:pStyle w:val="BasicParagraph"/>
                        <w:suppressAutoHyphens/>
                        <w:spacing w:line="240" w:lineRule="auto"/>
                        <w:rPr>
                          <w:rFonts w:ascii="Times New Roman" w:hAnsi="Times New Roman" w:cs="Times New Roman"/>
                          <w:sz w:val="16"/>
                          <w:szCs w:val="20"/>
                        </w:rPr>
                      </w:pPr>
                    </w:p>
                    <w:p w14:paraId="314C80BA" w14:textId="77777777" w:rsidR="007B0454" w:rsidRPr="00CE147D" w:rsidRDefault="007B0454" w:rsidP="007B0454">
                      <w:pPr>
                        <w:pStyle w:val="BasicParagraph"/>
                        <w:numPr>
                          <w:ilvl w:val="0"/>
                          <w:numId w:val="2"/>
                        </w:numPr>
                        <w:suppressAutoHyphens/>
                        <w:ind w:left="360"/>
                        <w:rPr>
                          <w:rFonts w:ascii="Times New Roman" w:hAnsi="Times New Roman" w:cs="Times New Roman"/>
                          <w:sz w:val="22"/>
                          <w:szCs w:val="20"/>
                        </w:rPr>
                      </w:pPr>
                      <w:r w:rsidRPr="00CE147D">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CE147D">
        <w:rPr>
          <w:noProof/>
        </w:rPr>
        <mc:AlternateContent>
          <mc:Choice Requires="wps">
            <w:drawing>
              <wp:anchor distT="0" distB="0" distL="114300" distR="114300" simplePos="0" relativeHeight="251658245" behindDoc="0" locked="0" layoutInCell="1" allowOverlap="1" wp14:anchorId="4DA5C01E" wp14:editId="6A387028">
                <wp:simplePos x="0" y="0"/>
                <wp:positionH relativeFrom="margin">
                  <wp:posOffset>66675</wp:posOffset>
                </wp:positionH>
                <wp:positionV relativeFrom="paragraph">
                  <wp:posOffset>-71755</wp:posOffset>
                </wp:positionV>
                <wp:extent cx="3238500" cy="12122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323850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5F3AB554" w14:textId="0FB934C6" w:rsidR="007B0454" w:rsidRPr="00CE147D" w:rsidRDefault="007B0454" w:rsidP="007B0454">
                            <w:pPr>
                              <w:pStyle w:val="BasicParagraph"/>
                              <w:spacing w:line="240" w:lineRule="auto"/>
                              <w:jc w:val="center"/>
                              <w:rPr>
                                <w:rStyle w:val="Hyperlink"/>
                                <w:rFonts w:ascii="Times New Roman" w:hAnsi="Times New Roman" w:cs="Times New Roman"/>
                                <w:iCs/>
                                <w:sz w:val="22"/>
                                <w:szCs w:val="20"/>
                              </w:rPr>
                            </w:pPr>
                            <w:r w:rsidRPr="00CE147D">
                              <w:rPr>
                                <w:rFonts w:ascii="Times New Roman" w:hAnsi="Times New Roman" w:cs="Times New Roman"/>
                                <w:iCs/>
                                <w:sz w:val="22"/>
                                <w:szCs w:val="20"/>
                              </w:rPr>
                              <w:t xml:space="preserve">Monday </w:t>
                            </w:r>
                            <w:r w:rsidR="006B54B1">
                              <w:rPr>
                                <w:rFonts w:ascii="Times New Roman" w:hAnsi="Times New Roman" w:cs="Times New Roman"/>
                                <w:iCs/>
                                <w:sz w:val="22"/>
                                <w:szCs w:val="20"/>
                              </w:rPr>
                              <w:t>and Tuesday</w:t>
                            </w:r>
                            <w:r w:rsidRPr="00CE147D">
                              <w:rPr>
                                <w:rFonts w:ascii="Times New Roman" w:hAnsi="Times New Roman" w:cs="Times New Roman"/>
                                <w:iCs/>
                                <w:sz w:val="22"/>
                                <w:szCs w:val="20"/>
                              </w:rPr>
                              <w:t xml:space="preserve">, </w:t>
                            </w:r>
                            <w:r w:rsidR="00BE1E79">
                              <w:rPr>
                                <w:rFonts w:ascii="Times New Roman" w:hAnsi="Times New Roman" w:cs="Times New Roman"/>
                                <w:iCs/>
                                <w:sz w:val="22"/>
                                <w:szCs w:val="20"/>
                              </w:rPr>
                              <w:t>10</w:t>
                            </w:r>
                            <w:r w:rsidR="0082522D" w:rsidRPr="00CE147D">
                              <w:rPr>
                                <w:rFonts w:ascii="Times New Roman" w:hAnsi="Times New Roman" w:cs="Times New Roman"/>
                                <w:iCs/>
                                <w:sz w:val="22"/>
                                <w:szCs w:val="20"/>
                              </w:rPr>
                              <w:t>:</w:t>
                            </w:r>
                            <w:r w:rsidR="00BE1E79">
                              <w:rPr>
                                <w:rFonts w:ascii="Times New Roman" w:hAnsi="Times New Roman" w:cs="Times New Roman"/>
                                <w:iCs/>
                                <w:sz w:val="22"/>
                                <w:szCs w:val="20"/>
                              </w:rPr>
                              <w:t>0</w:t>
                            </w:r>
                            <w:r w:rsidR="0082522D" w:rsidRPr="00CE147D">
                              <w:rPr>
                                <w:rFonts w:ascii="Times New Roman" w:hAnsi="Times New Roman" w:cs="Times New Roman"/>
                                <w:iCs/>
                                <w:sz w:val="22"/>
                                <w:szCs w:val="20"/>
                              </w:rPr>
                              <w:t>0 am – 2:00</w:t>
                            </w:r>
                            <w:r w:rsidRPr="00CE147D">
                              <w:rPr>
                                <w:rFonts w:ascii="Times New Roman" w:hAnsi="Times New Roman" w:cs="Times New Roman"/>
                                <w:iCs/>
                                <w:sz w:val="22"/>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4" type="#_x0000_t202" style="position:absolute;margin-left:5.25pt;margin-top:-5.65pt;width:255pt;height:95.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CE147D" w:rsidRDefault="007B0454" w:rsidP="007B0454">
                      <w:pPr>
                        <w:pStyle w:val="BasicParagraph"/>
                        <w:spacing w:line="240" w:lineRule="auto"/>
                        <w:rPr>
                          <w:rFonts w:ascii="Times New Roman" w:hAnsi="Times New Roman" w:cs="Times New Roman"/>
                          <w:iCs/>
                          <w:sz w:val="22"/>
                          <w:szCs w:val="20"/>
                        </w:rPr>
                      </w:pPr>
                      <w:r w:rsidRPr="00CE147D">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e Parent Portal and educational resources.</w:t>
                      </w:r>
                    </w:p>
                    <w:p w14:paraId="5F3AB554" w14:textId="0FB934C6" w:rsidR="007B0454" w:rsidRPr="00CE147D" w:rsidRDefault="007B0454" w:rsidP="007B0454">
                      <w:pPr>
                        <w:pStyle w:val="BasicParagraph"/>
                        <w:spacing w:line="240" w:lineRule="auto"/>
                        <w:jc w:val="center"/>
                        <w:rPr>
                          <w:rStyle w:val="Hyperlink"/>
                          <w:rFonts w:ascii="Times New Roman" w:hAnsi="Times New Roman" w:cs="Times New Roman"/>
                          <w:iCs/>
                          <w:sz w:val="22"/>
                          <w:szCs w:val="20"/>
                        </w:rPr>
                      </w:pPr>
                      <w:r w:rsidRPr="00CE147D">
                        <w:rPr>
                          <w:rFonts w:ascii="Times New Roman" w:hAnsi="Times New Roman" w:cs="Times New Roman"/>
                          <w:iCs/>
                          <w:sz w:val="22"/>
                          <w:szCs w:val="20"/>
                        </w:rPr>
                        <w:t xml:space="preserve">Monday </w:t>
                      </w:r>
                      <w:r w:rsidR="006B54B1">
                        <w:rPr>
                          <w:rFonts w:ascii="Times New Roman" w:hAnsi="Times New Roman" w:cs="Times New Roman"/>
                          <w:iCs/>
                          <w:sz w:val="22"/>
                          <w:szCs w:val="20"/>
                        </w:rPr>
                        <w:t>and Tuesday</w:t>
                      </w:r>
                      <w:r w:rsidRPr="00CE147D">
                        <w:rPr>
                          <w:rFonts w:ascii="Times New Roman" w:hAnsi="Times New Roman" w:cs="Times New Roman"/>
                          <w:iCs/>
                          <w:sz w:val="22"/>
                          <w:szCs w:val="20"/>
                        </w:rPr>
                        <w:t xml:space="preserve">, </w:t>
                      </w:r>
                      <w:r w:rsidR="00BE1E79">
                        <w:rPr>
                          <w:rFonts w:ascii="Times New Roman" w:hAnsi="Times New Roman" w:cs="Times New Roman"/>
                          <w:iCs/>
                          <w:sz w:val="22"/>
                          <w:szCs w:val="20"/>
                        </w:rPr>
                        <w:t>10</w:t>
                      </w:r>
                      <w:r w:rsidR="0082522D" w:rsidRPr="00CE147D">
                        <w:rPr>
                          <w:rFonts w:ascii="Times New Roman" w:hAnsi="Times New Roman" w:cs="Times New Roman"/>
                          <w:iCs/>
                          <w:sz w:val="22"/>
                          <w:szCs w:val="20"/>
                        </w:rPr>
                        <w:t>:</w:t>
                      </w:r>
                      <w:r w:rsidR="00BE1E79">
                        <w:rPr>
                          <w:rFonts w:ascii="Times New Roman" w:hAnsi="Times New Roman" w:cs="Times New Roman"/>
                          <w:iCs/>
                          <w:sz w:val="22"/>
                          <w:szCs w:val="20"/>
                        </w:rPr>
                        <w:t>0</w:t>
                      </w:r>
                      <w:r w:rsidR="0082522D" w:rsidRPr="00CE147D">
                        <w:rPr>
                          <w:rFonts w:ascii="Times New Roman" w:hAnsi="Times New Roman" w:cs="Times New Roman"/>
                          <w:iCs/>
                          <w:sz w:val="22"/>
                          <w:szCs w:val="20"/>
                        </w:rPr>
                        <w:t>0 am – 2:00</w:t>
                      </w:r>
                      <w:r w:rsidRPr="00CE147D">
                        <w:rPr>
                          <w:rFonts w:ascii="Times New Roman" w:hAnsi="Times New Roman" w:cs="Times New Roman"/>
                          <w:iCs/>
                          <w:sz w:val="22"/>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v:textbox>
                <w10:wrap anchorx="margin"/>
              </v:shape>
            </w:pict>
          </mc:Fallback>
        </mc:AlternateContent>
      </w:r>
    </w:p>
    <w:p w14:paraId="1F53E0F2" w14:textId="07EB7141" w:rsidR="00AF7128" w:rsidRDefault="004428BB" w:rsidP="001973F9">
      <w:r>
        <w:rPr>
          <w:noProof/>
        </w:rPr>
        <w:lastRenderedPageBreak/>
        <mc:AlternateContent>
          <mc:Choice Requires="wps">
            <w:drawing>
              <wp:anchor distT="0" distB="0" distL="114300" distR="114300" simplePos="0" relativeHeight="251658250" behindDoc="0" locked="0" layoutInCell="1" allowOverlap="1" wp14:anchorId="60CC9717" wp14:editId="7AC2743D">
                <wp:simplePos x="0" y="0"/>
                <wp:positionH relativeFrom="column">
                  <wp:posOffset>131445</wp:posOffset>
                </wp:positionH>
                <wp:positionV relativeFrom="paragraph">
                  <wp:posOffset>2620010</wp:posOffset>
                </wp:positionV>
                <wp:extent cx="3003550" cy="380873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8087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473F68" w:rsidRDefault="00473F68" w:rsidP="00473F68">
                            <w:pPr>
                              <w:pStyle w:val="BasicParagraph"/>
                              <w:suppressAutoHyphens/>
                              <w:spacing w:line="240" w:lineRule="auto"/>
                              <w:rPr>
                                <w:rFonts w:ascii="MinionPro-MediumIt" w:hAnsi="MinionPro-MediumIt" w:cs="MinionPro-MediumIt"/>
                                <w:iCs/>
                                <w:sz w:val="16"/>
                                <w:szCs w:val="20"/>
                              </w:rPr>
                            </w:pPr>
                          </w:p>
                          <w:p w14:paraId="4E0227A3" w14:textId="210486E7" w:rsidR="00473F68" w:rsidRPr="00C93FBA" w:rsidRDefault="00174253" w:rsidP="00473F68">
                            <w:pPr>
                              <w:pStyle w:val="BasicParagraph"/>
                              <w:suppressAutoHyphens/>
                              <w:spacing w:line="240" w:lineRule="auto"/>
                              <w:rPr>
                                <w:rFonts w:ascii="Times New Roman" w:hAnsi="Times New Roman" w:cs="Times New Roman"/>
                                <w:iCs/>
                                <w:szCs w:val="20"/>
                              </w:rPr>
                            </w:pPr>
                            <w:r w:rsidRPr="00C93FBA">
                              <w:rPr>
                                <w:rFonts w:ascii="Times New Roman" w:hAnsi="Times New Roman" w:cs="Times New Roman"/>
                                <w:iCs/>
                                <w:szCs w:val="20"/>
                              </w:rPr>
                              <w:t>Hephzibah</w:t>
                            </w:r>
                            <w:r w:rsidR="00473F68" w:rsidRPr="00C93FBA">
                              <w:rPr>
                                <w:rFonts w:ascii="Times New Roman" w:hAnsi="Times New Roman" w:cs="Times New Roman"/>
                                <w:iCs/>
                                <w:szCs w:val="20"/>
                              </w:rPr>
                              <w:t xml:space="preserve"> </w:t>
                            </w:r>
                            <w:r w:rsidR="00086292">
                              <w:rPr>
                                <w:rFonts w:ascii="Times New Roman" w:hAnsi="Times New Roman" w:cs="Times New Roman"/>
                                <w:iCs/>
                                <w:szCs w:val="20"/>
                              </w:rPr>
                              <w:t>Middle</w:t>
                            </w:r>
                            <w:r w:rsidR="00473F68" w:rsidRPr="00C93FBA">
                              <w:rPr>
                                <w:rFonts w:ascii="Times New Roman" w:hAnsi="Times New Roman" w:cs="Times New Roman"/>
                                <w:iCs/>
                                <w:szCs w:val="20"/>
                              </w:rPr>
                              <w:t xml:space="preserve">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0.35pt;margin-top:206.3pt;width:236.5pt;height:299.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" filled="f" stroked="f">
                <v:textbox>
                  <w:txbxContent>
                    <w:p w14:paraId="0CDB2409" w14:textId="77777777" w:rsidR="00473F68" w:rsidRPr="00000FD7" w:rsidRDefault="00473F68" w:rsidP="00473F68">
                      <w:pPr>
                        <w:pStyle w:val="BasicParagraph"/>
                        <w:suppressAutoHyphens/>
                        <w:spacing w:line="240" w:lineRule="auto"/>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 xml:space="preserve">School </w:t>
                      </w:r>
                      <w:r>
                        <w:rPr>
                          <w:rStyle w:val="CharacterStyle2"/>
                          <w:rFonts w:ascii="MinionPro-Bold" w:hAnsi="MinionPro-Bold" w:cs="MinionPro-Bold"/>
                          <w:i w:val="0"/>
                          <w:iCs w:val="0"/>
                          <w:smallCaps w:val="0"/>
                          <w:sz w:val="36"/>
                          <w:szCs w:val="36"/>
                        </w:rPr>
                        <w:t xml:space="preserve">Council </w:t>
                      </w:r>
                    </w:p>
                    <w:p w14:paraId="727C53C7" w14:textId="77777777" w:rsidR="00473F68" w:rsidRPr="00473F68" w:rsidRDefault="00473F68" w:rsidP="00473F68">
                      <w:pPr>
                        <w:pStyle w:val="BasicParagraph"/>
                        <w:suppressAutoHyphens/>
                        <w:spacing w:line="240" w:lineRule="auto"/>
                        <w:rPr>
                          <w:rFonts w:ascii="MinionPro-MediumIt" w:hAnsi="MinionPro-MediumIt" w:cs="MinionPro-MediumIt"/>
                          <w:iCs/>
                          <w:sz w:val="16"/>
                          <w:szCs w:val="20"/>
                        </w:rPr>
                      </w:pPr>
                    </w:p>
                    <w:p w14:paraId="4E0227A3" w14:textId="210486E7" w:rsidR="00473F68" w:rsidRPr="00C93FBA" w:rsidRDefault="00174253" w:rsidP="00473F68">
                      <w:pPr>
                        <w:pStyle w:val="BasicParagraph"/>
                        <w:suppressAutoHyphens/>
                        <w:spacing w:line="240" w:lineRule="auto"/>
                        <w:rPr>
                          <w:rFonts w:ascii="Times New Roman" w:hAnsi="Times New Roman" w:cs="Times New Roman"/>
                          <w:iCs/>
                          <w:szCs w:val="20"/>
                        </w:rPr>
                      </w:pPr>
                      <w:r w:rsidRPr="00C93FBA">
                        <w:rPr>
                          <w:rFonts w:ascii="Times New Roman" w:hAnsi="Times New Roman" w:cs="Times New Roman"/>
                          <w:iCs/>
                          <w:szCs w:val="20"/>
                        </w:rPr>
                        <w:t>Hephzibah</w:t>
                      </w:r>
                      <w:r w:rsidR="00473F68" w:rsidRPr="00C93FBA">
                        <w:rPr>
                          <w:rFonts w:ascii="Times New Roman" w:hAnsi="Times New Roman" w:cs="Times New Roman"/>
                          <w:iCs/>
                          <w:szCs w:val="20"/>
                        </w:rPr>
                        <w:t xml:space="preserve"> </w:t>
                      </w:r>
                      <w:r w:rsidR="00086292">
                        <w:rPr>
                          <w:rFonts w:ascii="Times New Roman" w:hAnsi="Times New Roman" w:cs="Times New Roman"/>
                          <w:iCs/>
                          <w:szCs w:val="20"/>
                        </w:rPr>
                        <w:t>Middle</w:t>
                      </w:r>
                      <w:r w:rsidR="00473F68" w:rsidRPr="00C93FBA">
                        <w:rPr>
                          <w:rFonts w:ascii="Times New Roman" w:hAnsi="Times New Roman" w:cs="Times New Roman"/>
                          <w:iCs/>
                          <w:szCs w:val="20"/>
                        </w:rPr>
                        <w:t xml:space="preserve"> has developed a School Council to share ideas and ways to involve other parents and family members to build partnerships with school, families, and the community. The School Council meets four times during the school year, but all parents and family members can also submit their ideas or suggestions at any of the school activities and meetings, as well as through our parent surveys and websit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582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58251"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63CC1BB3" w14:textId="2913A792" w:rsidR="00000FD7" w:rsidRPr="00000FD7" w:rsidRDefault="00563A0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School Voluntee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F8DEA5C"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w:t>
                      </w:r>
                      <w:r w:rsidR="00563A0F">
                        <w:rPr>
                          <w:rFonts w:ascii="Times New Roman" w:hAnsi="Times New Roman" w:cs="Times New Roman"/>
                          <w:iCs/>
                          <w:sz w:val="20"/>
                          <w:szCs w:val="20"/>
                        </w:rPr>
                        <w:t>ish to be trained and join the School Volunteer Team</w:t>
                      </w:r>
                      <w:r w:rsidR="002B2736">
                        <w:rPr>
                          <w:rFonts w:ascii="Times New Roman" w:hAnsi="Times New Roman" w:cs="Times New Roman"/>
                          <w:iCs/>
                          <w:sz w:val="20"/>
                          <w:szCs w:val="20"/>
                        </w:rPr>
                        <w:t>.</w:t>
                      </w:r>
                    </w:p>
                    <w:p w14:paraId="35896051" w14:textId="56FE43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563A0F">
                        <w:rPr>
                          <w:rFonts w:ascii="Times New Roman" w:hAnsi="Times New Roman" w:cs="Times New Roman"/>
                          <w:iCs/>
                          <w:sz w:val="20"/>
                          <w:szCs w:val="20"/>
                        </w:rPr>
                        <w:t xml:space="preserve"> joining the School Volunteer</w:t>
                      </w:r>
                      <w:r w:rsidRPr="00000FD7">
                        <w:rPr>
                          <w:rFonts w:ascii="Times New Roman" w:hAnsi="Times New Roman" w:cs="Times New Roman"/>
                          <w:iCs/>
                          <w:sz w:val="20"/>
                          <w:szCs w:val="20"/>
                        </w:rPr>
                        <w:t xml:space="preserve"> Team</w:t>
                      </w:r>
                      <w:r w:rsidR="002B2736">
                        <w:rPr>
                          <w:rFonts w:ascii="Times New Roman" w:hAnsi="Times New Roman" w:cs="Times New Roman"/>
                          <w:iCs/>
                          <w:sz w:val="20"/>
                          <w:szCs w:val="20"/>
                        </w:rPr>
                        <w:t>.</w:t>
                      </w:r>
                    </w:p>
                    <w:p w14:paraId="7240D971" w14:textId="0CC94F9B"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w:t>
                      </w:r>
                      <w:r w:rsidR="00563A0F">
                        <w:rPr>
                          <w:rFonts w:ascii="Times New Roman" w:hAnsi="Times New Roman" w:cs="Times New Roman"/>
                          <w:iCs/>
                          <w:sz w:val="20"/>
                          <w:szCs w:val="20"/>
                        </w:rPr>
                        <w:t>bout future Volunteer Training Workshop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58249"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4384E10C" w:rsidR="001E6A49" w:rsidRPr="00AB30D7" w:rsidRDefault="00174253"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1E6A49" w:rsidRPr="00AB30D7">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1E6A49" w:rsidRPr="00AB30D7">
                              <w:rPr>
                                <w:rFonts w:ascii="Times New Roman" w:hAnsi="Times New Roman" w:cs="Times New Roman"/>
                                <w:iCs/>
                                <w:sz w:val="22"/>
                                <w:szCs w:val="20"/>
                              </w:rPr>
                              <w:t xml:space="preserve"> 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4384E10C" w:rsidR="001E6A49" w:rsidRPr="00AB30D7" w:rsidRDefault="00174253" w:rsidP="00941AE6">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Hephzibah</w:t>
                      </w:r>
                      <w:r w:rsidR="001E6A49" w:rsidRPr="00AB30D7">
                        <w:rPr>
                          <w:rFonts w:ascii="Times New Roman" w:hAnsi="Times New Roman" w:cs="Times New Roman"/>
                          <w:iCs/>
                          <w:sz w:val="22"/>
                          <w:szCs w:val="20"/>
                        </w:rPr>
                        <w:t xml:space="preserve"> </w:t>
                      </w:r>
                      <w:r w:rsidR="00086292">
                        <w:rPr>
                          <w:rFonts w:ascii="Times New Roman" w:hAnsi="Times New Roman" w:cs="Times New Roman"/>
                          <w:iCs/>
                          <w:sz w:val="22"/>
                          <w:szCs w:val="20"/>
                        </w:rPr>
                        <w:t>Middle</w:t>
                      </w:r>
                      <w:r w:rsidR="001E6A49" w:rsidRPr="00AB30D7">
                        <w:rPr>
                          <w:rFonts w:ascii="Times New Roman" w:hAnsi="Times New Roman" w:cs="Times New Roman"/>
                          <w:iCs/>
                          <w:sz w:val="22"/>
                          <w:szCs w:val="20"/>
                        </w:rPr>
                        <w:t xml:space="preserve"> and our parents have adopted the National PTA Standards for Family-School Partnerships as the school’s model in engaging parents, students, and the community. These standards are:</w:t>
                      </w:r>
                    </w:p>
                    <w:p w14:paraId="00ACF7BF" w14:textId="77777777" w:rsidR="001E6A49" w:rsidRPr="00AB30D7" w:rsidRDefault="001E6A49" w:rsidP="00000FD7">
                      <w:pPr>
                        <w:pStyle w:val="BasicParagraph"/>
                        <w:suppressAutoHyphens/>
                        <w:spacing w:line="240" w:lineRule="auto"/>
                        <w:rPr>
                          <w:rFonts w:ascii="Times New Roman" w:hAnsi="Times New Roman" w:cs="Times New Roman"/>
                          <w:iCs/>
                          <w:sz w:val="22"/>
                          <w:szCs w:val="20"/>
                        </w:rPr>
                      </w:pPr>
                    </w:p>
                    <w:p w14:paraId="06A905C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Welcoming All Families</w:t>
                      </w:r>
                    </w:p>
                    <w:p w14:paraId="1D4F36EE"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Communicating Effectively</w:t>
                      </w:r>
                    </w:p>
                    <w:p w14:paraId="02FAF7B4"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upporting Student Success</w:t>
                      </w:r>
                    </w:p>
                    <w:p w14:paraId="70FD6128"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peaking Up for Every Child</w:t>
                      </w:r>
                    </w:p>
                    <w:p w14:paraId="43853CE6" w14:textId="77777777" w:rsidR="001E6A49" w:rsidRPr="00AB30D7" w:rsidRDefault="001E6A49" w:rsidP="00000FD7">
                      <w:pPr>
                        <w:pStyle w:val="BasicParagraph"/>
                        <w:numPr>
                          <w:ilvl w:val="0"/>
                          <w:numId w:val="4"/>
                        </w:numPr>
                        <w:suppressAutoHyphens/>
                        <w:spacing w:line="240" w:lineRule="auto"/>
                        <w:rPr>
                          <w:rFonts w:ascii="Times New Roman" w:hAnsi="Times New Roman" w:cs="Times New Roman"/>
                          <w:iCs/>
                          <w:sz w:val="22"/>
                          <w:szCs w:val="20"/>
                        </w:rPr>
                      </w:pPr>
                      <w:r w:rsidRPr="00AB30D7">
                        <w:rPr>
                          <w:rFonts w:ascii="Times New Roman" w:hAnsi="Times New Roman" w:cs="Times New Roman"/>
                          <w:iCs/>
                          <w:sz w:val="22"/>
                          <w:szCs w:val="20"/>
                        </w:rPr>
                        <w:t>Sharing Power</w:t>
                      </w:r>
                    </w:p>
                    <w:p w14:paraId="3577BB76" w14:textId="697E1201" w:rsidR="00F152BF" w:rsidRPr="00AB30D7" w:rsidRDefault="001E6A49" w:rsidP="00000FD7">
                      <w:pPr>
                        <w:pStyle w:val="ListParagraph"/>
                        <w:numPr>
                          <w:ilvl w:val="0"/>
                          <w:numId w:val="4"/>
                        </w:numPr>
                        <w:rPr>
                          <w:rFonts w:ascii="Times New Roman" w:hAnsi="Times New Roman" w:cs="Times New Roman"/>
                          <w:sz w:val="22"/>
                          <w:szCs w:val="20"/>
                        </w:rPr>
                      </w:pPr>
                      <w:r w:rsidRPr="00AB30D7">
                        <w:rPr>
                          <w:rFonts w:ascii="Times New Roman" w:hAnsi="Times New Roman" w:cs="Times New Roman"/>
                          <w:iCs/>
                          <w:sz w:val="22"/>
                          <w:szCs w:val="20"/>
                        </w:rPr>
                        <w:t>Collaborating with Community</w:t>
                      </w:r>
                    </w:p>
                  </w:txbxContent>
                </v:textbox>
                <w10:wrap type="square"/>
              </v:shape>
            </w:pict>
          </mc:Fallback>
        </mc:AlternateContent>
      </w:r>
    </w:p>
    <w:sectPr w:rsidR="00AF7128" w:rsidSect="001973F9">
      <w:head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BD11D" w14:textId="77777777" w:rsidR="00F224C3" w:rsidRDefault="00F224C3" w:rsidP="001973F9">
      <w:r>
        <w:separator/>
      </w:r>
    </w:p>
  </w:endnote>
  <w:endnote w:type="continuationSeparator" w:id="0">
    <w:p w14:paraId="27A25451" w14:textId="77777777" w:rsidR="00F224C3" w:rsidRDefault="00F224C3" w:rsidP="001973F9">
      <w:r>
        <w:continuationSeparator/>
      </w:r>
    </w:p>
  </w:endnote>
  <w:endnote w:type="continuationNotice" w:id="1">
    <w:p w14:paraId="472EAD8B" w14:textId="77777777" w:rsidR="00F224C3" w:rsidRDefault="00F22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C6DD6" w14:textId="77777777" w:rsidR="00F224C3" w:rsidRDefault="00F224C3" w:rsidP="001973F9">
      <w:r>
        <w:separator/>
      </w:r>
    </w:p>
  </w:footnote>
  <w:footnote w:type="continuationSeparator" w:id="0">
    <w:p w14:paraId="0D0BDC98" w14:textId="77777777" w:rsidR="00F224C3" w:rsidRDefault="00F224C3" w:rsidP="001973F9">
      <w:r>
        <w:continuationSeparator/>
      </w:r>
    </w:p>
  </w:footnote>
  <w:footnote w:type="continuationNotice" w:id="1">
    <w:p w14:paraId="5E38F3F7" w14:textId="77777777" w:rsidR="00F224C3" w:rsidRDefault="00F224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FAE09" w14:textId="77777777" w:rsidR="001973F9" w:rsidRDefault="001973F9">
    <w:pPr>
      <w:pStyle w:val="Header"/>
    </w:pPr>
    <w:r>
      <w:rPr>
        <w:noProof/>
      </w:rPr>
      <w:drawing>
        <wp:anchor distT="0" distB="0" distL="114300" distR="114300" simplePos="0" relativeHeight="251658241"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79D8" w14:textId="77777777" w:rsidR="001973F9" w:rsidRDefault="001973F9">
    <w:pPr>
      <w:pStyle w:val="Header"/>
    </w:pPr>
    <w:r>
      <w:rPr>
        <w:noProof/>
      </w:rPr>
      <w:drawing>
        <wp:anchor distT="0" distB="0" distL="114300" distR="114300" simplePos="0" relativeHeight="251658242"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DAB3B" w14:textId="77777777" w:rsidR="001973F9" w:rsidRDefault="001973F9">
    <w:pPr>
      <w:pStyle w:val="Header"/>
    </w:pPr>
    <w:r>
      <w:rPr>
        <w:noProof/>
      </w:rPr>
      <w:drawing>
        <wp:anchor distT="0" distB="0" distL="114300" distR="114300" simplePos="0" relativeHeight="251658243"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63770D"/>
    <w:multiLevelType w:val="hybridMultilevel"/>
    <w:tmpl w:val="F342C3C6"/>
    <w:lvl w:ilvl="0" w:tplc="E998F91A">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A2EC9"/>
    <w:multiLevelType w:val="hybridMultilevel"/>
    <w:tmpl w:val="765298AE"/>
    <w:lvl w:ilvl="0" w:tplc="1D7EE41A">
      <w:start w:val="1"/>
      <w:numFmt w:val="upperLetter"/>
      <w:lvlText w:val="%1."/>
      <w:lvlJc w:val="left"/>
      <w:pPr>
        <w:ind w:left="1080" w:hanging="360"/>
      </w:pPr>
      <w:rPr>
        <w:rFonts w:hint="default"/>
        <w:color w:val="24408E"/>
        <w:sz w:val="3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DE6606"/>
    <w:multiLevelType w:val="hybridMultilevel"/>
    <w:tmpl w:val="07861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11783"/>
    <w:multiLevelType w:val="hybridMultilevel"/>
    <w:tmpl w:val="9B3CC1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F7589"/>
    <w:multiLevelType w:val="hybridMultilevel"/>
    <w:tmpl w:val="58BCB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2122F2"/>
    <w:multiLevelType w:val="hybridMultilevel"/>
    <w:tmpl w:val="35AA24CE"/>
    <w:lvl w:ilvl="0" w:tplc="9A4CECCE">
      <w:start w:val="1"/>
      <w:numFmt w:val="upperLetter"/>
      <w:lvlText w:val="%1."/>
      <w:lvlJc w:val="left"/>
      <w:pPr>
        <w:ind w:left="720" w:hanging="360"/>
      </w:pPr>
      <w:rPr>
        <w:rFonts w:hint="default"/>
        <w:color w:val="24408E"/>
        <w:sz w:val="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B6BAE"/>
    <w:multiLevelType w:val="hybridMultilevel"/>
    <w:tmpl w:val="9378C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E001A"/>
    <w:multiLevelType w:val="hybridMultilevel"/>
    <w:tmpl w:val="4A889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3E0577"/>
    <w:multiLevelType w:val="hybridMultilevel"/>
    <w:tmpl w:val="F8F8D54A"/>
    <w:lvl w:ilvl="0" w:tplc="00540890">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F46212"/>
    <w:multiLevelType w:val="hybridMultilevel"/>
    <w:tmpl w:val="7C66F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BC3571"/>
    <w:multiLevelType w:val="hybridMultilevel"/>
    <w:tmpl w:val="865273E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821883"/>
    <w:multiLevelType w:val="hybridMultilevel"/>
    <w:tmpl w:val="E09E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E674E"/>
    <w:multiLevelType w:val="hybridMultilevel"/>
    <w:tmpl w:val="69A0A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6B8941E2"/>
    <w:multiLevelType w:val="hybridMultilevel"/>
    <w:tmpl w:val="8D7681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B19DA"/>
    <w:multiLevelType w:val="hybridMultilevel"/>
    <w:tmpl w:val="91446E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E6851"/>
    <w:multiLevelType w:val="hybridMultilevel"/>
    <w:tmpl w:val="36DCE6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E220A8"/>
    <w:multiLevelType w:val="hybridMultilevel"/>
    <w:tmpl w:val="CA4C3F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04B50"/>
    <w:multiLevelType w:val="hybridMultilevel"/>
    <w:tmpl w:val="77D6D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5F3EB1"/>
    <w:multiLevelType w:val="hybridMultilevel"/>
    <w:tmpl w:val="675E01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B25E85"/>
    <w:multiLevelType w:val="hybridMultilevel"/>
    <w:tmpl w:val="5186E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690995">
    <w:abstractNumId w:val="10"/>
  </w:num>
  <w:num w:numId="2" w16cid:durableId="2067413354">
    <w:abstractNumId w:val="11"/>
  </w:num>
  <w:num w:numId="3" w16cid:durableId="648443064">
    <w:abstractNumId w:val="12"/>
  </w:num>
  <w:num w:numId="4" w16cid:durableId="19013368">
    <w:abstractNumId w:val="8"/>
  </w:num>
  <w:num w:numId="5" w16cid:durableId="758141126">
    <w:abstractNumId w:val="7"/>
  </w:num>
  <w:num w:numId="6" w16cid:durableId="1153645736">
    <w:abstractNumId w:val="25"/>
  </w:num>
  <w:num w:numId="7" w16cid:durableId="582184584">
    <w:abstractNumId w:val="22"/>
  </w:num>
  <w:num w:numId="8" w16cid:durableId="1246263168">
    <w:abstractNumId w:val="0"/>
  </w:num>
  <w:num w:numId="9" w16cid:durableId="1285307904">
    <w:abstractNumId w:val="18"/>
  </w:num>
  <w:num w:numId="10" w16cid:durableId="1652561207">
    <w:abstractNumId w:val="20"/>
  </w:num>
  <w:num w:numId="11" w16cid:durableId="1416168934">
    <w:abstractNumId w:val="6"/>
  </w:num>
  <w:num w:numId="12" w16cid:durableId="203492435">
    <w:abstractNumId w:val="23"/>
  </w:num>
  <w:num w:numId="13" w16cid:durableId="836573079">
    <w:abstractNumId w:val="2"/>
  </w:num>
  <w:num w:numId="14" w16cid:durableId="104353238">
    <w:abstractNumId w:val="24"/>
  </w:num>
  <w:num w:numId="15" w16cid:durableId="922639463">
    <w:abstractNumId w:val="29"/>
  </w:num>
  <w:num w:numId="16" w16cid:durableId="1713073374">
    <w:abstractNumId w:val="21"/>
  </w:num>
  <w:num w:numId="17" w16cid:durableId="209191555">
    <w:abstractNumId w:val="16"/>
  </w:num>
  <w:num w:numId="18" w16cid:durableId="1487936625">
    <w:abstractNumId w:val="15"/>
  </w:num>
  <w:num w:numId="19" w16cid:durableId="1990593228">
    <w:abstractNumId w:val="19"/>
  </w:num>
  <w:num w:numId="20" w16cid:durableId="1616517354">
    <w:abstractNumId w:val="13"/>
  </w:num>
  <w:num w:numId="21" w16cid:durableId="993030542">
    <w:abstractNumId w:val="3"/>
  </w:num>
  <w:num w:numId="22" w16cid:durableId="805582297">
    <w:abstractNumId w:val="1"/>
  </w:num>
  <w:num w:numId="23" w16cid:durableId="1089502883">
    <w:abstractNumId w:val="14"/>
  </w:num>
  <w:num w:numId="24" w16cid:durableId="461843930">
    <w:abstractNumId w:val="27"/>
  </w:num>
  <w:num w:numId="25" w16cid:durableId="2071535819">
    <w:abstractNumId w:val="17"/>
  </w:num>
  <w:num w:numId="26" w16cid:durableId="1163741093">
    <w:abstractNumId w:val="28"/>
  </w:num>
  <w:num w:numId="27" w16cid:durableId="897322647">
    <w:abstractNumId w:val="26"/>
  </w:num>
  <w:num w:numId="28" w16cid:durableId="74480983">
    <w:abstractNumId w:val="4"/>
  </w:num>
  <w:num w:numId="29" w16cid:durableId="1177768145">
    <w:abstractNumId w:val="9"/>
  </w:num>
  <w:num w:numId="30" w16cid:durableId="12627632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86292"/>
    <w:rsid w:val="00097C69"/>
    <w:rsid w:val="000B100B"/>
    <w:rsid w:val="000B1A77"/>
    <w:rsid w:val="000D1CF7"/>
    <w:rsid w:val="000F2011"/>
    <w:rsid w:val="00133AA5"/>
    <w:rsid w:val="00137FBD"/>
    <w:rsid w:val="00141953"/>
    <w:rsid w:val="00143074"/>
    <w:rsid w:val="00143104"/>
    <w:rsid w:val="00154EBD"/>
    <w:rsid w:val="00170038"/>
    <w:rsid w:val="00174253"/>
    <w:rsid w:val="0018599E"/>
    <w:rsid w:val="001973F9"/>
    <w:rsid w:val="001A2855"/>
    <w:rsid w:val="001C5A29"/>
    <w:rsid w:val="001E6A49"/>
    <w:rsid w:val="001F22F4"/>
    <w:rsid w:val="001F76E1"/>
    <w:rsid w:val="00224F30"/>
    <w:rsid w:val="00227461"/>
    <w:rsid w:val="002522E1"/>
    <w:rsid w:val="002529DA"/>
    <w:rsid w:val="002615CB"/>
    <w:rsid w:val="002840F7"/>
    <w:rsid w:val="00287708"/>
    <w:rsid w:val="002B2736"/>
    <w:rsid w:val="002B4588"/>
    <w:rsid w:val="002B4640"/>
    <w:rsid w:val="002B4D6F"/>
    <w:rsid w:val="002D4712"/>
    <w:rsid w:val="00301D05"/>
    <w:rsid w:val="00303E98"/>
    <w:rsid w:val="0033703C"/>
    <w:rsid w:val="0036460E"/>
    <w:rsid w:val="00377655"/>
    <w:rsid w:val="00383A67"/>
    <w:rsid w:val="00387ED6"/>
    <w:rsid w:val="003912BF"/>
    <w:rsid w:val="00393D98"/>
    <w:rsid w:val="003A5F53"/>
    <w:rsid w:val="003A697E"/>
    <w:rsid w:val="003C0BFE"/>
    <w:rsid w:val="003C61F2"/>
    <w:rsid w:val="003D17D5"/>
    <w:rsid w:val="003F1CE0"/>
    <w:rsid w:val="0040394D"/>
    <w:rsid w:val="004051C8"/>
    <w:rsid w:val="004271E6"/>
    <w:rsid w:val="00433890"/>
    <w:rsid w:val="004428BB"/>
    <w:rsid w:val="00453D1F"/>
    <w:rsid w:val="00461A7E"/>
    <w:rsid w:val="00462D11"/>
    <w:rsid w:val="00473F68"/>
    <w:rsid w:val="004743FA"/>
    <w:rsid w:val="004A1C04"/>
    <w:rsid w:val="004B20D8"/>
    <w:rsid w:val="004C10B4"/>
    <w:rsid w:val="00531E86"/>
    <w:rsid w:val="00563A0F"/>
    <w:rsid w:val="005928AA"/>
    <w:rsid w:val="005934C2"/>
    <w:rsid w:val="00596349"/>
    <w:rsid w:val="005A31F8"/>
    <w:rsid w:val="005A3325"/>
    <w:rsid w:val="005B2DCD"/>
    <w:rsid w:val="005E5FFB"/>
    <w:rsid w:val="005F01EC"/>
    <w:rsid w:val="005F7735"/>
    <w:rsid w:val="006238E9"/>
    <w:rsid w:val="00626725"/>
    <w:rsid w:val="00632053"/>
    <w:rsid w:val="00634A64"/>
    <w:rsid w:val="00635176"/>
    <w:rsid w:val="00640411"/>
    <w:rsid w:val="00642761"/>
    <w:rsid w:val="00643C7B"/>
    <w:rsid w:val="00644B80"/>
    <w:rsid w:val="006548F7"/>
    <w:rsid w:val="006555F7"/>
    <w:rsid w:val="00657217"/>
    <w:rsid w:val="00657A6D"/>
    <w:rsid w:val="00657D38"/>
    <w:rsid w:val="00665048"/>
    <w:rsid w:val="00674CAC"/>
    <w:rsid w:val="006B2571"/>
    <w:rsid w:val="006B54B1"/>
    <w:rsid w:val="006E0F80"/>
    <w:rsid w:val="006F1604"/>
    <w:rsid w:val="006F2DE8"/>
    <w:rsid w:val="0071370E"/>
    <w:rsid w:val="00740D78"/>
    <w:rsid w:val="0074578B"/>
    <w:rsid w:val="00747BA5"/>
    <w:rsid w:val="00770736"/>
    <w:rsid w:val="007813E2"/>
    <w:rsid w:val="007A0A08"/>
    <w:rsid w:val="007B0454"/>
    <w:rsid w:val="007E0539"/>
    <w:rsid w:val="00812067"/>
    <w:rsid w:val="008243A7"/>
    <w:rsid w:val="0082522D"/>
    <w:rsid w:val="00830705"/>
    <w:rsid w:val="00842856"/>
    <w:rsid w:val="008576D4"/>
    <w:rsid w:val="008812A4"/>
    <w:rsid w:val="00881722"/>
    <w:rsid w:val="008C1BFC"/>
    <w:rsid w:val="008D0616"/>
    <w:rsid w:val="008F75C0"/>
    <w:rsid w:val="00913B81"/>
    <w:rsid w:val="009150C0"/>
    <w:rsid w:val="009251E9"/>
    <w:rsid w:val="00941AE6"/>
    <w:rsid w:val="00947BD4"/>
    <w:rsid w:val="00951F9E"/>
    <w:rsid w:val="00954469"/>
    <w:rsid w:val="009817FC"/>
    <w:rsid w:val="009E59EE"/>
    <w:rsid w:val="009F1A1E"/>
    <w:rsid w:val="009F24EC"/>
    <w:rsid w:val="00A017A5"/>
    <w:rsid w:val="00A32FBF"/>
    <w:rsid w:val="00A55344"/>
    <w:rsid w:val="00A82AE1"/>
    <w:rsid w:val="00AB2C91"/>
    <w:rsid w:val="00AB30D7"/>
    <w:rsid w:val="00AC1C13"/>
    <w:rsid w:val="00AE5410"/>
    <w:rsid w:val="00AE7D40"/>
    <w:rsid w:val="00AF631C"/>
    <w:rsid w:val="00AF7128"/>
    <w:rsid w:val="00AF77B6"/>
    <w:rsid w:val="00B06720"/>
    <w:rsid w:val="00B173BC"/>
    <w:rsid w:val="00B308EB"/>
    <w:rsid w:val="00B3188B"/>
    <w:rsid w:val="00B84DCD"/>
    <w:rsid w:val="00BB1E81"/>
    <w:rsid w:val="00BD72DC"/>
    <w:rsid w:val="00BE1E79"/>
    <w:rsid w:val="00C11097"/>
    <w:rsid w:val="00C20F37"/>
    <w:rsid w:val="00C24A59"/>
    <w:rsid w:val="00C27DC2"/>
    <w:rsid w:val="00C514EE"/>
    <w:rsid w:val="00C57208"/>
    <w:rsid w:val="00C713B2"/>
    <w:rsid w:val="00C93FBA"/>
    <w:rsid w:val="00C967D4"/>
    <w:rsid w:val="00CA4298"/>
    <w:rsid w:val="00CC1A81"/>
    <w:rsid w:val="00CC4C4C"/>
    <w:rsid w:val="00CD1880"/>
    <w:rsid w:val="00CE147D"/>
    <w:rsid w:val="00CE3E6F"/>
    <w:rsid w:val="00CE5272"/>
    <w:rsid w:val="00CF76FE"/>
    <w:rsid w:val="00D2642E"/>
    <w:rsid w:val="00D37CFD"/>
    <w:rsid w:val="00D40956"/>
    <w:rsid w:val="00D617AF"/>
    <w:rsid w:val="00D624E3"/>
    <w:rsid w:val="00D63605"/>
    <w:rsid w:val="00D7603A"/>
    <w:rsid w:val="00D878EF"/>
    <w:rsid w:val="00DA1854"/>
    <w:rsid w:val="00DA7E7F"/>
    <w:rsid w:val="00DF16E2"/>
    <w:rsid w:val="00DF1AD4"/>
    <w:rsid w:val="00E01476"/>
    <w:rsid w:val="00E61E97"/>
    <w:rsid w:val="00E847CA"/>
    <w:rsid w:val="00E859A6"/>
    <w:rsid w:val="00E92A79"/>
    <w:rsid w:val="00EB4D9A"/>
    <w:rsid w:val="00EC31E0"/>
    <w:rsid w:val="00EC79C2"/>
    <w:rsid w:val="00ED022F"/>
    <w:rsid w:val="00EE6146"/>
    <w:rsid w:val="00EE6324"/>
    <w:rsid w:val="00EF3B00"/>
    <w:rsid w:val="00F022B2"/>
    <w:rsid w:val="00F1450F"/>
    <w:rsid w:val="00F152BF"/>
    <w:rsid w:val="00F224C3"/>
    <w:rsid w:val="00F42248"/>
    <w:rsid w:val="00F5442E"/>
    <w:rsid w:val="00F54577"/>
    <w:rsid w:val="00F5697A"/>
    <w:rsid w:val="00FB67C6"/>
    <w:rsid w:val="00FF4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Normal"/>
    <w:link w:val="Heading2Char"/>
    <w:uiPriority w:val="9"/>
    <w:unhideWhenUsed/>
    <w:qFormat/>
    <w:rsid w:val="00086292"/>
    <w:pPr>
      <w:keepNext/>
      <w:keepLines/>
      <w:spacing w:after="4" w:line="268" w:lineRule="auto"/>
      <w:ind w:left="10" w:hanging="10"/>
      <w:outlineLvl w:val="1"/>
    </w:pPr>
    <w:rPr>
      <w:rFonts w:ascii="Times New Roman" w:eastAsia="Times New Roman" w:hAnsi="Times New Roman" w:cs="Times New Roman"/>
      <w:b/>
      <w:i/>
      <w:color w:val="D12229"/>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customStyle="1" w:styleId="Heading2Char">
    <w:name w:val="Heading 2 Char"/>
    <w:basedOn w:val="DefaultParagraphFont"/>
    <w:link w:val="Heading2"/>
    <w:uiPriority w:val="9"/>
    <w:rsid w:val="00086292"/>
    <w:rPr>
      <w:rFonts w:ascii="Times New Roman" w:eastAsia="Times New Roman" w:hAnsi="Times New Roman" w:cs="Times New Roman"/>
      <w:b/>
      <w:i/>
      <w:color w:val="D1222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681426">
      <w:bodyDiv w:val="1"/>
      <w:marLeft w:val="0"/>
      <w:marRight w:val="0"/>
      <w:marTop w:val="0"/>
      <w:marBottom w:val="0"/>
      <w:divBdr>
        <w:top w:val="none" w:sz="0" w:space="0" w:color="auto"/>
        <w:left w:val="none" w:sz="0" w:space="0" w:color="auto"/>
        <w:bottom w:val="none" w:sz="0" w:space="0" w:color="auto"/>
        <w:right w:val="none" w:sz="0" w:space="0" w:color="auto"/>
      </w:divBdr>
      <w:divsChild>
        <w:div w:id="608973461">
          <w:marLeft w:val="0"/>
          <w:marRight w:val="0"/>
          <w:marTop w:val="300"/>
          <w:marBottom w:val="300"/>
          <w:divBdr>
            <w:top w:val="none" w:sz="0" w:space="0" w:color="auto"/>
            <w:left w:val="none" w:sz="0" w:space="0" w:color="auto"/>
            <w:bottom w:val="none" w:sz="0" w:space="0" w:color="auto"/>
            <w:right w:val="none" w:sz="0" w:space="0" w:color="auto"/>
          </w:divBdr>
        </w:div>
      </w:divsChild>
    </w:div>
    <w:div w:id="1619483278">
      <w:bodyDiv w:val="1"/>
      <w:marLeft w:val="0"/>
      <w:marRight w:val="0"/>
      <w:marTop w:val="0"/>
      <w:marBottom w:val="0"/>
      <w:divBdr>
        <w:top w:val="none" w:sz="0" w:space="0" w:color="auto"/>
        <w:left w:val="none" w:sz="0" w:space="0" w:color="auto"/>
        <w:bottom w:val="none" w:sz="0" w:space="0" w:color="auto"/>
        <w:right w:val="none" w:sz="0" w:space="0" w:color="auto"/>
      </w:divBdr>
      <w:divsChild>
        <w:div w:id="1828665444">
          <w:marLeft w:val="0"/>
          <w:marRight w:val="0"/>
          <w:marTop w:val="30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boe.org/hms"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cboe.org/hm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rcboe.org/hm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cboe.org/h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D22EAB61-6A13-4F93-85DE-5CABDE32E6AB}">
  <ds:schemaRefs>
    <ds:schemaRef ds:uri="http://schemas.openxmlformats.org/officeDocument/2006/bibliography"/>
  </ds:schemaRefs>
</ds:datastoreItem>
</file>

<file path=customXml/itemProps4.xml><?xml version="1.0" encoding="utf-8"?>
<ds:datastoreItem xmlns:ds="http://schemas.openxmlformats.org/officeDocument/2006/customXml" ds:itemID="{B98C8470-4E9D-4156-B948-597969101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eard, Te'Asha</cp:lastModifiedBy>
  <cp:revision>38</cp:revision>
  <cp:lastPrinted>2019-05-09T16:14:00Z</cp:lastPrinted>
  <dcterms:created xsi:type="dcterms:W3CDTF">2025-07-31T19:22:00Z</dcterms:created>
  <dcterms:modified xsi:type="dcterms:W3CDTF">2025-08-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